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9FCE2" w14:textId="77777777" w:rsidR="00B34311" w:rsidRPr="00305ACF" w:rsidRDefault="00B34311" w:rsidP="00A96A21">
      <w:pPr>
        <w:pStyle w:val="2nevisande"/>
        <w:jc w:val="both"/>
        <w:rPr>
          <w:rtl/>
        </w:rPr>
      </w:pPr>
      <w:bookmarkStart w:id="0" w:name="OLE_LINK9"/>
      <w:bookmarkStart w:id="1" w:name="OLE_LINK10"/>
    </w:p>
    <w:p w14:paraId="1489A892" w14:textId="257BEC75" w:rsidR="00EE5E64" w:rsidRPr="007B2CED" w:rsidRDefault="00C4429B" w:rsidP="00EF5249">
      <w:pPr>
        <w:pStyle w:val="2nevisande"/>
        <w:ind w:left="0"/>
        <w:rPr>
          <w:rtl/>
        </w:rPr>
      </w:pPr>
      <w:bookmarkStart w:id="2" w:name="OLE_LINK13"/>
      <w:bookmarkStart w:id="3" w:name="OLE_LINK14"/>
      <w:r w:rsidRPr="00C4429B">
        <w:rPr>
          <w:rFonts w:cs="B Titr"/>
          <w:sz w:val="28"/>
          <w:szCs w:val="28"/>
        </w:rPr>
        <w:t>Frequency Domain</w:t>
      </w:r>
      <w:r w:rsidRPr="00C4429B">
        <w:rPr>
          <w:rFonts w:cs="B Titr"/>
          <w:sz w:val="28"/>
          <w:szCs w:val="28"/>
          <w:rtl/>
        </w:rPr>
        <w:cr/>
      </w:r>
      <w:r w:rsidR="0055189A">
        <w:rPr>
          <w:rFonts w:hint="cs"/>
          <w:rtl/>
        </w:rPr>
        <w:t>نسيم فاني</w:t>
      </w:r>
    </w:p>
    <w:p w14:paraId="0014A968" w14:textId="77777777" w:rsidR="00B34311" w:rsidRDefault="00B34311" w:rsidP="00A96A21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A96A21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146BADBF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 w:rsidR="004F2286">
              <w:rPr>
                <w:rFonts w:cs="B Nazanin" w:hint="cs"/>
                <w:b/>
                <w:sz w:val="22"/>
                <w:szCs w:val="22"/>
                <w:rtl/>
              </w:rPr>
              <w:t>4</w:t>
            </w:r>
            <w:r w:rsidR="0055189A">
              <w:rPr>
                <w:rFonts w:cs="B Nazanin" w:hint="cs"/>
                <w:b/>
                <w:sz w:val="22"/>
                <w:szCs w:val="22"/>
                <w:rtl/>
              </w:rPr>
              <w:t>/</w:t>
            </w:r>
            <w:r w:rsidR="004F2286">
              <w:rPr>
                <w:rFonts w:cs="B Nazanin" w:hint="cs"/>
                <w:b/>
                <w:sz w:val="22"/>
                <w:szCs w:val="22"/>
                <w:rtl/>
              </w:rPr>
              <w:t>10</w:t>
            </w:r>
            <w:r w:rsidR="0055189A">
              <w:rPr>
                <w:rFonts w:cs="B Nazanin" w:hint="cs"/>
                <w:b/>
                <w:sz w:val="22"/>
                <w:szCs w:val="22"/>
                <w:rtl/>
              </w:rPr>
              <w:t>/99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79C921F3" w:rsidR="00B34311" w:rsidRPr="00EE5E64" w:rsidRDefault="00FC28B1" w:rsidP="00A96A21">
            <w:pPr>
              <w:pStyle w:val="3chekide"/>
              <w:jc w:val="both"/>
              <w:rPr>
                <w:rFonts w:hint="cs"/>
                <w:i/>
                <w:iCs/>
                <w:color w:val="FF0000"/>
                <w:rtl/>
              </w:rPr>
            </w:pPr>
            <w:r w:rsidRPr="00FC28B1">
              <w:rPr>
                <w:rtl/>
              </w:rPr>
              <w:t xml:space="preserve">در اين تمرين، به بررسي </w:t>
            </w:r>
            <w:r w:rsidR="006A1ECF">
              <w:rPr>
                <w:rFonts w:hint="cs"/>
                <w:rtl/>
              </w:rPr>
              <w:t xml:space="preserve">انواع فضاهای رنگی، پردازش تصاویر در برخی از این فضاها و </w:t>
            </w:r>
            <w:r w:rsidR="006A1ECF" w:rsidRPr="006A1ECF">
              <w:t>Quantization</w:t>
            </w:r>
            <w:r w:rsidR="006A1ECF">
              <w:rPr>
                <w:rFonts w:hint="cs"/>
                <w:rtl/>
              </w:rPr>
              <w:t xml:space="preserve"> می</w:t>
            </w:r>
            <w:r w:rsidR="006A1ECF">
              <w:rPr>
                <w:rtl/>
              </w:rPr>
              <w:softHyphen/>
            </w:r>
            <w:r w:rsidR="006A1ECF">
              <w:rPr>
                <w:rFonts w:hint="cs"/>
                <w:rtl/>
              </w:rPr>
              <w:t>پردازیم.</w:t>
            </w:r>
          </w:p>
        </w:tc>
      </w:tr>
      <w:tr w:rsidR="00EE5E64" w:rsidRPr="00EE5E64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1A781B7E" w14:textId="1EAA34E9" w:rsidR="00C4429B" w:rsidRDefault="004F2286" w:rsidP="004F2286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فضاهای رنگی</w:t>
            </w:r>
          </w:p>
          <w:p w14:paraId="02BC8F03" w14:textId="0F434B14" w:rsidR="006A1ECF" w:rsidRDefault="006A1ECF" w:rsidP="004F2286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مدل </w:t>
            </w:r>
            <w:r>
              <w:t>RGB</w:t>
            </w:r>
          </w:p>
          <w:p w14:paraId="1B8E446A" w14:textId="77777777" w:rsidR="004F2286" w:rsidRDefault="006A1ECF" w:rsidP="006A1ECF">
            <w:pPr>
              <w:pStyle w:val="4vajegankelidi"/>
              <w:jc w:val="both"/>
              <w:rPr>
                <w:rtl/>
              </w:rPr>
            </w:pPr>
            <w:r w:rsidRPr="006A1ECF">
              <w:t>Quantization</w:t>
            </w:r>
          </w:p>
          <w:p w14:paraId="32B45AA2" w14:textId="33749BEB" w:rsidR="006A1ECF" w:rsidRPr="006A1ECF" w:rsidRDefault="006A1ECF" w:rsidP="006A1ECF">
            <w:pPr>
              <w:pStyle w:val="4vajegankelidi"/>
              <w:jc w:val="both"/>
              <w:rPr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A96A21">
      <w:pPr>
        <w:jc w:val="both"/>
        <w:rPr>
          <w:rFonts w:cs="B Nazanin"/>
          <w:bCs/>
          <w:color w:val="FF0000"/>
          <w:lang w:bidi="fa-IR"/>
        </w:rPr>
        <w:sectPr w:rsidR="00B34311" w:rsidRPr="00EE5E64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A96A21">
      <w:pPr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A96A21">
      <w:pPr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  <w:sectPr w:rsidR="00B34311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69F9819C" w14:textId="1DF08873" w:rsidR="00ED76FB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bookmarkStart w:id="4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4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0A8A9D58" w14:textId="77777777" w:rsidR="00085E76" w:rsidRDefault="004F2286" w:rsidP="004F22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استفاده از رنگ در پردازش تصوير، ناشي از دو عامل است</w:t>
      </w:r>
      <w:r w:rsidR="00085E76">
        <w:rPr>
          <w:rFonts w:ascii="Times New Roman" w:hAnsi="Times New Roman"/>
          <w:b w:val="0"/>
          <w:bCs w:val="0"/>
          <w:szCs w:val="24"/>
          <w:lang w:bidi="fa-IR"/>
        </w:rPr>
        <w:t>:</w:t>
      </w:r>
    </w:p>
    <w:p w14:paraId="59DB1149" w14:textId="26AD1E01" w:rsidR="00085E76" w:rsidRDefault="004F2286" w:rsidP="003F011D">
      <w:pPr>
        <w:pStyle w:val="7onvan2"/>
        <w:numPr>
          <w:ilvl w:val="0"/>
          <w:numId w:val="4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رنگ توصيفگر قدرتمندي است كه غالباً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شناسايي و استخراج اشيا را از صحنه آسان مي</w:t>
      </w:r>
      <w:r w:rsidR="001E75D8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سازد. </w:t>
      </w:r>
    </w:p>
    <w:p w14:paraId="06B6680D" w14:textId="44330E96" w:rsidR="004F2286" w:rsidRDefault="004F2286" w:rsidP="003F011D">
      <w:pPr>
        <w:pStyle w:val="7onvan2"/>
        <w:numPr>
          <w:ilvl w:val="0"/>
          <w:numId w:val="4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انسان ميتواند در مقايسه با فقط 24 سايه خاكستري،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هزاران سايه رنگ و شدت را تشخيص دهد. اين عامل دوم، مخصوصاً در تحليل تصوير دستي (يعني وقت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كه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توسط انسان انجام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گيرد) مهم است</w:t>
      </w:r>
      <w:r w:rsidR="0014680E" w:rsidRPr="0014680E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47B89E50" w14:textId="3306DBC1" w:rsidR="004F2286" w:rsidRDefault="004F2286" w:rsidP="004F22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مدل</w:t>
      </w:r>
      <w:r w:rsidR="00E83D21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ها و س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="00E83D21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لف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هت تع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مشخص کردن رنگ</w:t>
      </w:r>
      <w:r w:rsidR="00E83D21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ه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قع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د، که هر کدام از مدل</w:t>
      </w:r>
      <w:r w:rsidR="001E75D8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ها و س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="001E75D8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صات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د که در داخل آن</w:t>
      </w:r>
      <w:r w:rsidR="001E75D8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ها هر رنگ توسط 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طه نشان داده م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مدل </w:t>
      </w:r>
      <w:r w:rsidRPr="004F2286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، قرمز، سبز، آب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طور گسترده در تصو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بردار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ردازش و نم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اده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به عنوان مثال در دروب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="001E75D8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بردار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مان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ره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مدل </w:t>
      </w:r>
      <w:r w:rsidRPr="004F2286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بس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رنگ</w:t>
      </w:r>
      <w:r w:rsidR="001E75D8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ها را م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1E75D8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ترک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ه رنگ اول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مز، سبز و آب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انند پاسخ سلوله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روط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بخش شبک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شم انسان، 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.</w:t>
      </w:r>
    </w:p>
    <w:p w14:paraId="61AD23D1" w14:textId="11453762" w:rsidR="004F2286" w:rsidRPr="004F2286" w:rsidRDefault="004F2286" w:rsidP="006A1EC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فضاه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پردازش تصو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منظور تسه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خصات رنگ ها به روش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اندارد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ه کار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روند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5CB80C7F" w14:textId="1D283FD6" w:rsidR="004F2286" w:rsidRDefault="004F2286" w:rsidP="004F22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واع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لف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فضاه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زم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ه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لف مانند سخت افزار ، ا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ن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غ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ه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4F228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</w:t>
      </w:r>
      <w:r w:rsid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ن</w:t>
      </w:r>
      <w:r w:rsidRPr="004F2286">
        <w:rPr>
          <w:rFonts w:ascii="Times New Roman" w:hAnsi="Times New Roman"/>
          <w:b w:val="0"/>
          <w:bCs w:val="0"/>
          <w:szCs w:val="24"/>
          <w:rtl/>
          <w:lang w:bidi="fa-IR"/>
        </w:rPr>
        <w:t>د</w:t>
      </w:r>
      <w:r w:rsid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.</w:t>
      </w:r>
    </w:p>
    <w:p w14:paraId="0FBDF112" w14:textId="62A6DD74" w:rsidR="00085E76" w:rsidRDefault="006A1ECF" w:rsidP="004F22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>مس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سان از سه نوع سلوله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روط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هت درک و تفک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زاران رنگ مختلف استفاده م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ال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مس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سان حدودا 30 سطح شدت روشن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د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هم تفک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ابل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ا را در تشخ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شناس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ش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ء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حنه را گسترش م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د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>. در حال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تصاو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توسط 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lastRenderedPageBreak/>
        <w:t>دو</w:t>
      </w:r>
      <w:r w:rsidR="001E75D8">
        <w:rPr>
          <w:rFonts w:ascii="Times New Roman" w:hAnsi="Times New Roman" w:hint="cs"/>
          <w:b w:val="0"/>
          <w:bCs w:val="0"/>
          <w:szCs w:val="24"/>
          <w:rtl/>
          <w:lang w:bidi="fa-IR"/>
        </w:rPr>
        <w:t>ر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>ب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رفته م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، رنگ ه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توسط چشم را رو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کس تکرار م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،  تصاو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زشک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="00085E76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>ها را ثبت نم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085E76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ند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تنها شدت روشن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ثبت م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.</w:t>
      </w:r>
    </w:p>
    <w:p w14:paraId="3EAE7D84" w14:textId="77777777" w:rsidR="00085E76" w:rsidRDefault="006A1ECF" w:rsidP="004F22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ثال، شدت روشن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تصاو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زشک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هنده 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ان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ذب اشعه </w:t>
      </w:r>
      <w:r w:rsidRPr="006A1ECF">
        <w:rPr>
          <w:rFonts w:ascii="Times New Roman" w:hAnsi="Times New Roman"/>
          <w:b w:val="0"/>
          <w:bCs w:val="0"/>
          <w:szCs w:val="24"/>
          <w:lang w:bidi="fa-IR"/>
        </w:rPr>
        <w:t>x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سط بدن،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ان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واج ساطع شده توسط بدن در اولتراسوند م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.</w:t>
      </w:r>
    </w:p>
    <w:p w14:paraId="2C25C092" w14:textId="47121822" w:rsidR="006A1ECF" w:rsidRPr="0014680E" w:rsidRDefault="006A1ECF" w:rsidP="004F2286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>در برخ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ارد اضافه کردن رنگ به تصو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درک بهتر و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085E76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ف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. رنگ اضافه شده به تصو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کاذب 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به رنگ است، و رنگها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قع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6A1EC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6A1EC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</w:t>
      </w:r>
      <w:r w:rsidRPr="006A1EC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توسط چشم نخواهد بود.</w:t>
      </w:r>
    </w:p>
    <w:p w14:paraId="61086846" w14:textId="77777777" w:rsidR="0014680E" w:rsidRPr="0014680E" w:rsidRDefault="0014680E" w:rsidP="0014680E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292710A" w14:textId="297996DB" w:rsidR="00EE5E64" w:rsidRDefault="007B039A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</w:t>
      </w:r>
      <w:r w:rsidR="007F16B1">
        <w:rPr>
          <w:rFonts w:hint="cs"/>
          <w:rtl/>
        </w:rPr>
        <w:t>توضيحات تكنيكال</w:t>
      </w:r>
    </w:p>
    <w:p w14:paraId="389D128C" w14:textId="32BD2CC0" w:rsidR="00F361F7" w:rsidRPr="00F361F7" w:rsidRDefault="00F361F7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sz w:val="24"/>
          <w:szCs w:val="24"/>
          <w:rtl/>
        </w:rPr>
      </w:pPr>
      <w:r w:rsidRPr="00F361F7">
        <w:rPr>
          <w:rFonts w:hint="cs"/>
          <w:sz w:val="24"/>
          <w:szCs w:val="24"/>
          <w:rtl/>
        </w:rPr>
        <w:t>5.1</w:t>
      </w:r>
    </w:p>
    <w:p w14:paraId="377155A9" w14:textId="368A9158" w:rsidR="00F77A2B" w:rsidRDefault="00085E76" w:rsidP="00085E76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>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زمان خاص از رنگ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>ها است. در ترک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نم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که توسط دستگاه ه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لف ف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شت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ن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، و از نم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ابل تکرار رنگ پشت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ن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- خواه 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امل نم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الوگ باشد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ال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. </w:t>
      </w:r>
    </w:p>
    <w:p w14:paraId="06DE25AF" w14:textId="60780384" w:rsidR="00085E76" w:rsidRPr="00085E76" w:rsidRDefault="00085E76" w:rsidP="00085E76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مکن است دلخواه باشد ،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ن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="00F77A2B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>ه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حقق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فته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به مجموعه رنگ</w:t>
      </w:r>
      <w:r w:rsidR="00F77A2B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>ه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ختصاص داده شده با نام رنگ اختصاص داده شده مربوطه (از جمله اعداد گسسته) </w:t>
      </w:r>
      <w:r w:rsidR="00F77A2B"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به عنوان مثال 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در مجموعه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Pantone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 اختصاص داده شده باشد ،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دقت ر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ض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ختار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فته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 (مانند س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 xml:space="preserve">NCS 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Adobe RGB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sRGB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>).</w:t>
      </w:r>
    </w:p>
    <w:p w14:paraId="135854FD" w14:textId="77777777" w:rsidR="00085E76" w:rsidRPr="00085E76" w:rsidRDefault="00085E76" w:rsidP="00085E76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09B2B9F" w14:textId="77777777" w:rsidR="00F77A2B" w:rsidRDefault="00085E76" w:rsidP="00085E76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"مدل رنگ"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دل ر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ض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تزاع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نحوه نم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="00F77A2B"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>ها را به صورت مجموعه اعداد توص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(به عنوان مثال سه بر</w:t>
      </w:r>
      <w:r w:rsid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دا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ر در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هار بر</w:t>
      </w:r>
      <w:r w:rsid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دا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ر در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CMYK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>). با 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ال ،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دل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دون عملکرد نقشه بردار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تبط با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>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طلق ،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م و ب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لخواه ا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ه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چ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رتباط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ه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چ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فس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سطح جهان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دارد. </w:t>
      </w:r>
    </w:p>
    <w:p w14:paraId="3690436E" w14:textId="77777777" w:rsidR="00F77A2B" w:rsidRDefault="00085E76" w:rsidP="00085E76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افزودن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بع نگاشت خاص ب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دل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جع ، در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جع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"رد پا" مشخص 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، که به عنوان گستره شناخته م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و بر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دل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خص شده ، 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ت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ر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به عنوان مثال ،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Adobe RGB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sRGB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طلق متفاوت هستند که هر دو براساس مدل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خته شده اند. </w:t>
      </w:r>
    </w:p>
    <w:p w14:paraId="3EC11A0B" w14:textId="3032B0A1" w:rsidR="00085E76" w:rsidRPr="00085E76" w:rsidRDefault="00085E76" w:rsidP="00085E76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>هنگام تعر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استاندارد مرجع معمول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CIELAB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CIEXYZ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به طور خاص بر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بر گرفتن همه رنگ ه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سان 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توسط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م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د بب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طراح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اند.</w:t>
      </w:r>
    </w:p>
    <w:p w14:paraId="1110F150" w14:textId="77777777" w:rsidR="00085E76" w:rsidRPr="00085E76" w:rsidRDefault="00085E76" w:rsidP="00E83D21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C960761" w14:textId="77777777" w:rsidR="00F77A2B" w:rsidRDefault="00085E76" w:rsidP="00085E76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جا که "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" ترک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ص از مدل رنگ و عملکرد نگاشت را مشخص م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، 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لمه غالباً غ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سم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ناس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دل رنگ استفاده م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با 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ال ، حت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گر شناس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طور خودکار مدل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تبط را شناس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، 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برد به معن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ق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ادرست است. به عنوان مثال ، اگرچه چن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ص براساس مدل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نا شده است ، اما چ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عنوان فض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085E76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نفرد وجود ندارد.</w:t>
      </w:r>
    </w:p>
    <w:p w14:paraId="7C1A04B5" w14:textId="2A543C32" w:rsidR="00085E76" w:rsidRPr="00085E76" w:rsidRDefault="00085E76" w:rsidP="00085E76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>برخ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فضاه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</w:t>
      </w:r>
      <w:r w:rsidRPr="00085E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85E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085E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بارتند از:</w:t>
      </w:r>
    </w:p>
    <w:p w14:paraId="10411E6D" w14:textId="77777777" w:rsidR="00085E76" w:rsidRPr="00085E76" w:rsidRDefault="00085E76" w:rsidP="003F011D">
      <w:pPr>
        <w:pStyle w:val="7onvan2"/>
        <w:numPr>
          <w:ilvl w:val="0"/>
          <w:numId w:val="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085E76">
        <w:rPr>
          <w:rFonts w:ascii="Times New Roman" w:hAnsi="Times New Roman"/>
          <w:b w:val="0"/>
          <w:bCs w:val="0"/>
          <w:szCs w:val="24"/>
          <w:lang w:bidi="fa-IR"/>
        </w:rPr>
        <w:t>RGB</w:t>
      </w:r>
    </w:p>
    <w:p w14:paraId="2D38E675" w14:textId="77777777" w:rsidR="00085E76" w:rsidRPr="00085E76" w:rsidRDefault="00085E76" w:rsidP="003F011D">
      <w:pPr>
        <w:pStyle w:val="7onvan2"/>
        <w:numPr>
          <w:ilvl w:val="0"/>
          <w:numId w:val="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085E76">
        <w:rPr>
          <w:rFonts w:ascii="Times New Roman" w:hAnsi="Times New Roman"/>
          <w:b w:val="0"/>
          <w:bCs w:val="0"/>
          <w:szCs w:val="24"/>
          <w:lang w:bidi="fa-IR"/>
        </w:rPr>
        <w:t>CMY’K</w:t>
      </w:r>
    </w:p>
    <w:p w14:paraId="7AEDEC72" w14:textId="77777777" w:rsidR="00085E76" w:rsidRPr="00085E76" w:rsidRDefault="00085E76" w:rsidP="003F011D">
      <w:pPr>
        <w:pStyle w:val="7onvan2"/>
        <w:numPr>
          <w:ilvl w:val="0"/>
          <w:numId w:val="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085E76">
        <w:rPr>
          <w:rFonts w:ascii="Times New Roman" w:hAnsi="Times New Roman"/>
          <w:b w:val="0"/>
          <w:bCs w:val="0"/>
          <w:szCs w:val="24"/>
          <w:lang w:bidi="fa-IR"/>
        </w:rPr>
        <w:t>Y’UV</w:t>
      </w:r>
    </w:p>
    <w:p w14:paraId="1494B85E" w14:textId="77777777" w:rsidR="00085E76" w:rsidRPr="00085E76" w:rsidRDefault="00085E76" w:rsidP="003F011D">
      <w:pPr>
        <w:pStyle w:val="7onvan2"/>
        <w:numPr>
          <w:ilvl w:val="0"/>
          <w:numId w:val="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085E76">
        <w:rPr>
          <w:rFonts w:ascii="Times New Roman" w:hAnsi="Times New Roman"/>
          <w:b w:val="0"/>
          <w:bCs w:val="0"/>
          <w:szCs w:val="24"/>
          <w:lang w:bidi="fa-IR"/>
        </w:rPr>
        <w:t>YIQ</w:t>
      </w:r>
    </w:p>
    <w:p w14:paraId="2871B7CE" w14:textId="77777777" w:rsidR="00085E76" w:rsidRPr="00085E76" w:rsidRDefault="00085E76" w:rsidP="003F011D">
      <w:pPr>
        <w:pStyle w:val="7onvan2"/>
        <w:numPr>
          <w:ilvl w:val="0"/>
          <w:numId w:val="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proofErr w:type="spellStart"/>
      <w:r w:rsidRPr="00085E76">
        <w:rPr>
          <w:rFonts w:ascii="Times New Roman" w:hAnsi="Times New Roman"/>
          <w:b w:val="0"/>
          <w:bCs w:val="0"/>
          <w:szCs w:val="24"/>
          <w:lang w:bidi="fa-IR"/>
        </w:rPr>
        <w:t>Y’CbCr</w:t>
      </w:r>
      <w:proofErr w:type="spellEnd"/>
    </w:p>
    <w:p w14:paraId="1F60D09B" w14:textId="16E330A0" w:rsidR="00085E76" w:rsidRDefault="00085E76" w:rsidP="003F011D">
      <w:pPr>
        <w:pStyle w:val="7onvan2"/>
        <w:numPr>
          <w:ilvl w:val="0"/>
          <w:numId w:val="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085E76">
        <w:rPr>
          <w:rFonts w:ascii="Times New Roman" w:hAnsi="Times New Roman"/>
          <w:b w:val="0"/>
          <w:bCs w:val="0"/>
          <w:szCs w:val="24"/>
          <w:lang w:bidi="fa-IR"/>
        </w:rPr>
        <w:t>HSV</w:t>
      </w:r>
    </w:p>
    <w:p w14:paraId="24CD3787" w14:textId="77777777" w:rsidR="00F361F7" w:rsidRDefault="00F361F7" w:rsidP="00F361F7">
      <w:pPr>
        <w:pStyle w:val="7onvan2"/>
        <w:numPr>
          <w:ilvl w:val="0"/>
          <w:numId w:val="0"/>
        </w:numPr>
        <w:spacing w:after="60"/>
        <w:ind w:left="73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3BAE5FA7" w14:textId="5962100E" w:rsidR="00085E76" w:rsidRDefault="00F77A2B" w:rsidP="003F011D">
      <w:pPr>
        <w:pStyle w:val="7onvan2"/>
        <w:numPr>
          <w:ilvl w:val="0"/>
          <w:numId w:val="9"/>
        </w:numPr>
        <w:spacing w:after="60"/>
        <w:rPr>
          <w:rFonts w:ascii="Times New Roman" w:hAnsi="Times New Roman"/>
          <w:szCs w:val="24"/>
          <w:rtl/>
          <w:lang w:bidi="fa-IR"/>
        </w:rPr>
      </w:pPr>
      <w:r>
        <w:rPr>
          <w:rFonts w:ascii="Times New Roman" w:hAnsi="Times New Roman" w:hint="cs"/>
          <w:szCs w:val="24"/>
          <w:rtl/>
          <w:lang w:bidi="fa-IR"/>
        </w:rPr>
        <w:lastRenderedPageBreak/>
        <w:t xml:space="preserve">مدل </w:t>
      </w:r>
      <w:r>
        <w:rPr>
          <w:rFonts w:ascii="Times New Roman" w:hAnsi="Times New Roman"/>
          <w:szCs w:val="24"/>
          <w:lang w:bidi="fa-IR"/>
        </w:rPr>
        <w:t>RGB</w:t>
      </w:r>
      <w:r>
        <w:rPr>
          <w:rFonts w:ascii="Times New Roman" w:hAnsi="Times New Roman" w:hint="cs"/>
          <w:szCs w:val="24"/>
          <w:rtl/>
          <w:lang w:bidi="fa-IR"/>
        </w:rPr>
        <w:t>:</w:t>
      </w:r>
    </w:p>
    <w:p w14:paraId="1E6B84E9" w14:textId="77777777" w:rsidR="001E75D8" w:rsidRDefault="00F77A2B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همانطور که در شکل ز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اهده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کعب واحد است و هر محور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رنگ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و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نشان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. مبدا مختصات، ج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مکعب فاقد سه رنگ اص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و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طه نشان دهنده رنگ س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، در حا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رأس مخالف، ترک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ه رنگ او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، و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ط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کعب نشان دهنده رنگ س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. رأس‌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هنده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ثان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وز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نفش و زرد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شن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هر کدام از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ثان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رک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 رنگ اص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دست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.  </w:t>
      </w:r>
    </w:p>
    <w:p w14:paraId="4D7C6C3E" w14:textId="77777777" w:rsidR="001E75D8" w:rsidRDefault="001E75D8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0C56EA7" w14:textId="77777777" w:rsidR="001E75D8" w:rsidRDefault="00F77A2B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در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دل، تمام رنگ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داخل مکعب توسط سه مولفه مشخص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، هر نق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ط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ا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ا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د 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هت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خاص را مشخص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هر کدام از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لفه ها، معمولا با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(محدوده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0-255)، تع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ب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ثال، قرمز روشن مقدار (255,0,0) و زرد روشن مقدار (255,255,0) دارد. از آنجا که رنگ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مز، آب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س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ز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کدام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ن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صورت مستقل تع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،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2563 رنگ با سه رنگ اص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. </w:t>
      </w:r>
    </w:p>
    <w:p w14:paraId="220ECEEA" w14:textId="395158B8" w:rsidR="00F77A2B" w:rsidRDefault="00F77A2B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در ف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ه صفحه،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تر است بگ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ه مات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هر صفحه ب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اص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، ب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ذخ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تص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از آنجا که هر پ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سط سه ب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خص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، عمق تص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24 ب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 و حجم هر تص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ه برابر ب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حجم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طح خاکست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  تصا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ا اسم تصا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true color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24 ب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ناسند.</w:t>
      </w:r>
    </w:p>
    <w:p w14:paraId="4AEB4258" w14:textId="75931F68" w:rsidR="00F77A2B" w:rsidRDefault="00F77A2B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3648DA14" wp14:editId="21F764F9">
            <wp:extent cx="2640330" cy="1979295"/>
            <wp:effectExtent l="0" t="0" r="7620" b="1905"/>
            <wp:docPr id="2" name="Picture 2" descr="فضای 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فضای RGB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7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8D504" w14:textId="77777777" w:rsidR="00E83D21" w:rsidRDefault="00E83D21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49A2457" w14:textId="77777777" w:rsidR="00FD0DAC" w:rsidRDefault="00FD0DAC" w:rsidP="003F011D">
      <w:pPr>
        <w:pStyle w:val="7onvan2"/>
        <w:numPr>
          <w:ilvl w:val="0"/>
          <w:numId w:val="9"/>
        </w:numPr>
        <w:spacing w:after="60"/>
        <w:rPr>
          <w:rFonts w:ascii="Times New Roman" w:hAnsi="Times New Roman"/>
          <w:szCs w:val="24"/>
          <w:rtl/>
          <w:lang w:bidi="fa-IR"/>
        </w:rPr>
      </w:pPr>
      <w:r>
        <w:rPr>
          <w:rFonts w:ascii="Times New Roman" w:hAnsi="Times New Roman" w:hint="cs"/>
          <w:szCs w:val="24"/>
          <w:rtl/>
          <w:lang w:bidi="fa-IR"/>
        </w:rPr>
        <w:t xml:space="preserve">مدل </w:t>
      </w:r>
      <w:r>
        <w:rPr>
          <w:rFonts w:ascii="Times New Roman" w:hAnsi="Times New Roman"/>
          <w:szCs w:val="24"/>
          <w:lang w:bidi="fa-IR"/>
        </w:rPr>
        <w:t>HSV</w:t>
      </w:r>
      <w:r>
        <w:rPr>
          <w:rFonts w:ascii="Times New Roman" w:hAnsi="Times New Roman" w:hint="cs"/>
          <w:szCs w:val="24"/>
          <w:rtl/>
          <w:lang w:bidi="fa-IR"/>
        </w:rPr>
        <w:t>:</w:t>
      </w:r>
    </w:p>
    <w:p w14:paraId="004BD0BD" w14:textId="77777777" w:rsidR="001E75D8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گرچه، مدل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نظر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با مدل 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ولوژ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شم انسان که سلول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روط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هر کدام به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خاص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ساس است، مطابقت ب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شته باشد، اما در برخ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ارد استفاده از روش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ردازش تصا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دل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عث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ت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اخواسته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</w:t>
      </w:r>
    </w:p>
    <w:p w14:paraId="6870F7F8" w14:textId="3132AE0C" w:rsidR="00FD0DAC" w:rsidRPr="00F77A2B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برخ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روش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رداز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طح خاکست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ند به صورت مستق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دل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عمال شوند،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لگو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صفحه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مز، سبز و آب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صورت جدا اعمال شوند، اما در برخ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ارد، ن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از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ش ها به صورت مستق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کرد. و در برخ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جام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ل باعث افز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حاسبات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، و ش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توان در کار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مان حق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ش‌ها استفاده کرد. ب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ثال روش‌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بود لبه‌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فضا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شدت روشن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( مقدار شدت روشن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) را از اطلاعات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(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Chrominance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) جدا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ند.</w:t>
      </w:r>
    </w:p>
    <w:p w14:paraId="50E5C12E" w14:textId="77777777" w:rsidR="00FD0DAC" w:rsidRPr="00F77A2B" w:rsidRDefault="00FD0DAC" w:rsidP="00FD0DAC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5A70ACB" w14:textId="77777777" w:rsidR="001E75D8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lang w:bidi="fa-IR"/>
        </w:rPr>
        <w:t>Chrominance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سط دو پارامتر فام (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hue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) و اشباع (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saturation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) تع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؛ فام فرکانس رنگ غالب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 و اشباع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ا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لص بودن 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lastRenderedPageBreak/>
        <w:t>رنگ را مشخص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ثال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ا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ور س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ک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با ط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ا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لص بودن رنگ مشخص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1930E49E" w14:textId="173EEA80" w:rsidR="00FD0DAC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ثال، از ترک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ور س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رنگ قرمز(اشباع شده)، رنگ صورت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(کمتر اشباع شده) تو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. در چ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HSV(hue, saturation, value)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HSB(hue, saturation, brightness)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، جهت بهبود لبه (ت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ن لبه‌ها)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اف کردن لبه‌ها تنها مقا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لفه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value/brightness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پردا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ش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ند.</w:t>
      </w:r>
    </w:p>
    <w:p w14:paraId="03BF5240" w14:textId="77777777" w:rsidR="00FD0DAC" w:rsidRPr="00F77A2B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549E4E8A" wp14:editId="5837D7AD">
            <wp:extent cx="2640330" cy="2324100"/>
            <wp:effectExtent l="0" t="0" r="7620" b="0"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31459" w14:textId="77777777" w:rsidR="00FD0DAC" w:rsidRPr="00F77A2B" w:rsidRDefault="00FD0DAC" w:rsidP="00FD0DAC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D6E1BCB" w14:textId="77777777" w:rsidR="001E75D8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عمال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لگو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م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ساز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(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sharpening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،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اف کردن (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smoothing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) لبه‌ها بر ر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عث ش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ن سطوح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(تغ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ها)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. </w:t>
      </w:r>
    </w:p>
    <w:p w14:paraId="1FF095E4" w14:textId="582F7785" w:rsidR="00FD0DAC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چشم انسان به تغ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زئ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توسط الگو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م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sharpening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 و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smoothing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ند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ساس است و تغ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زئ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ه صورت قابل توجه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شخ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ن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غ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نا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د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ا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تغ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زئ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اشباع و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ت روشن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توجه ن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</w:t>
      </w:r>
    </w:p>
    <w:p w14:paraId="678B2784" w14:textId="77777777" w:rsidR="001E75D8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تب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ا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ط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 ر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صف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ح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,G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صورت جداگانه 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اعمال ک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ا ن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ا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غ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خط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ثل، متعادل کردن ه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وگرا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ه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در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جام ده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. </w:t>
      </w:r>
    </w:p>
    <w:p w14:paraId="6BB31375" w14:textId="30091584" w:rsidR="00FD0DAC" w:rsidRPr="00F77A2B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اگر قرار است عم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غ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خط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جام ده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بتدا ب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تصا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HSV/HS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، و سپس در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 عم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 ر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فحه شدت روشن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(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brightness / value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) اعمال شوند، و البته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فحه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saturation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 عم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انجام ده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ا نب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ات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فحه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hue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جام ده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4FFE6238" w14:textId="77777777" w:rsidR="00FD0DAC" w:rsidRPr="00F77A2B" w:rsidRDefault="00FD0DAC" w:rsidP="00FD0DAC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D0ADBC7" w14:textId="6077E67E" w:rsidR="00FD0DAC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عمول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ابتدا تص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ه فضا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نتقل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، سپس الگو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م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ردازش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ر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ثل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HSI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عمال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، و در ن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دانن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. روش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س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ضا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د.</w:t>
      </w:r>
    </w:p>
    <w:p w14:paraId="5529FA22" w14:textId="551BD011" w:rsidR="00F77A2B" w:rsidRDefault="00F77A2B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2709F8CA" w14:textId="77777777" w:rsidR="00FD0DAC" w:rsidRDefault="00FD0DAC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26FA33E3" w14:textId="2ABF2A43" w:rsidR="00FD0DAC" w:rsidRDefault="00FD0DAC" w:rsidP="003F011D">
      <w:pPr>
        <w:pStyle w:val="7onvan2"/>
        <w:numPr>
          <w:ilvl w:val="0"/>
          <w:numId w:val="9"/>
        </w:numPr>
        <w:spacing w:after="60"/>
        <w:rPr>
          <w:rFonts w:ascii="Times New Roman" w:hAnsi="Times New Roman"/>
          <w:szCs w:val="24"/>
          <w:lang w:bidi="fa-IR"/>
        </w:rPr>
      </w:pPr>
      <w:r w:rsidRPr="00FD0DAC">
        <w:rPr>
          <w:rFonts w:ascii="Times New Roman" w:hAnsi="Times New Roman" w:hint="cs"/>
          <w:szCs w:val="24"/>
          <w:rtl/>
          <w:lang w:bidi="fa-IR"/>
        </w:rPr>
        <w:t xml:space="preserve">مدل </w:t>
      </w:r>
      <w:r w:rsidRPr="00FD0DAC">
        <w:rPr>
          <w:rFonts w:ascii="Times New Roman" w:hAnsi="Times New Roman"/>
          <w:szCs w:val="24"/>
          <w:lang w:bidi="fa-IR"/>
        </w:rPr>
        <w:t>HSI</w:t>
      </w:r>
      <w:r w:rsidRPr="00FD0DAC">
        <w:rPr>
          <w:rFonts w:ascii="Times New Roman" w:hAnsi="Times New Roman" w:hint="cs"/>
          <w:szCs w:val="24"/>
          <w:rtl/>
          <w:lang w:bidi="fa-IR"/>
        </w:rPr>
        <w:t>:</w:t>
      </w:r>
    </w:p>
    <w:p w14:paraId="767A1111" w14:textId="700751B8" w:rsidR="00FD0DAC" w:rsidRPr="00FD0DAC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>(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و مؤلفهي مقدار (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V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است، 1 مدل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HSI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قيقت به لحاظ محاسبه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>ي روشنايي، متفاوت هستند. توزيع و محدوده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ي فعال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يا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V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اشباع را روشنايي تعيين مي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كند. در برخي منابع از مدل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HLS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يز نام برده شده كه دقيقاً مشابهي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HSI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و در(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L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براي اشاره به مفهوم روشنايي استفاده شده است. مناسب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>ترين مدل  آن از خود واژه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ي "روشنايي براي فرآيندهاي سنتي پردازش تصوير مانند پيچش، تعديل، عملياتهاي مبتني بر هيستوگرام و ... كه در آنها عمليات با دستكاري ميزان درخشندگي انجام ميشود، مدل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HSI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 زيرا مؤلفهي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به شدت وابسته به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 xml:space="preserve">R 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G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B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lastRenderedPageBreak/>
        <w:t>است. اما در عمليات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>هاي مبتني بر تغيير اشباع (براي جابه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>جايي رنگ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ها يا تغيير ميزان رنگ)، مدل </w:t>
      </w:r>
      <w:r w:rsidRPr="00FD0DAC">
        <w:rPr>
          <w:rFonts w:ascii="Times New Roman" w:hAnsi="Times New Roman"/>
          <w:b w:val="0"/>
          <w:bCs w:val="0"/>
          <w:szCs w:val="24"/>
          <w:lang w:bidi="fa-IR"/>
        </w:rPr>
        <w:t>HSV</w:t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رجح است. زيرا محدوده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>ي اشباع وسيعتري را پوشش مي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D0DAC">
        <w:rPr>
          <w:rFonts w:ascii="Times New Roman" w:hAnsi="Times New Roman"/>
          <w:b w:val="0"/>
          <w:bCs w:val="0"/>
          <w:szCs w:val="24"/>
          <w:rtl/>
          <w:lang w:bidi="fa-IR"/>
        </w:rPr>
        <w:t>دهد</w:t>
      </w:r>
      <w:r w:rsidR="001E75D8">
        <w:rPr>
          <w:rFonts w:ascii="Times New Roman" w:hAnsi="Times New Roman" w:hint="cs"/>
          <w:b w:val="0"/>
          <w:bCs w:val="0"/>
          <w:szCs w:val="24"/>
          <w:rtl/>
          <w:lang w:bidi="fa-IR"/>
        </w:rPr>
        <w:t>.</w:t>
      </w:r>
    </w:p>
    <w:p w14:paraId="15095518" w14:textId="6331ED70" w:rsidR="00FD0DAC" w:rsidRPr="00FD0DAC" w:rsidRDefault="00FD0DAC" w:rsidP="00FD0DA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36A3EAE" w14:textId="04DD9056" w:rsidR="00FD0DAC" w:rsidRDefault="00FD0DAC" w:rsidP="00FD0DAC">
      <w:pPr>
        <w:pStyle w:val="7onvan2"/>
        <w:numPr>
          <w:ilvl w:val="0"/>
          <w:numId w:val="0"/>
        </w:numPr>
        <w:spacing w:after="60"/>
        <w:ind w:left="-252" w:hanging="540"/>
        <w:rPr>
          <w:rFonts w:ascii="Times New Roman" w:hAnsi="Times New Roman"/>
          <w:szCs w:val="24"/>
          <w:lang w:bidi="fa-IR"/>
        </w:rPr>
      </w:pPr>
      <w:r>
        <w:rPr>
          <w:noProof/>
        </w:rPr>
        <w:drawing>
          <wp:inline distT="0" distB="0" distL="0" distR="0" wp14:anchorId="42F6DF26" wp14:editId="53E60285">
            <wp:extent cx="3264793" cy="3979878"/>
            <wp:effectExtent l="0" t="0" r="0" b="1905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9771" r="18108"/>
                    <a:stretch/>
                  </pic:blipFill>
                  <pic:spPr bwMode="auto">
                    <a:xfrm>
                      <a:off x="0" y="0"/>
                      <a:ext cx="3270669" cy="39870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995CEE" w14:textId="39FB84B4" w:rsidR="00FD0DAC" w:rsidRDefault="00FD0DAC" w:rsidP="00FD0DAC">
      <w:pPr>
        <w:pStyle w:val="7onvan2"/>
        <w:numPr>
          <w:ilvl w:val="0"/>
          <w:numId w:val="0"/>
        </w:numPr>
        <w:spacing w:after="60"/>
        <w:ind w:left="-252" w:hanging="540"/>
        <w:rPr>
          <w:rFonts w:ascii="Times New Roman" w:hAnsi="Times New Roman"/>
          <w:szCs w:val="24"/>
          <w:lang w:bidi="fa-IR"/>
        </w:rPr>
      </w:pPr>
    </w:p>
    <w:p w14:paraId="011EC5CF" w14:textId="77777777" w:rsidR="00FD0DAC" w:rsidRPr="00FD0DAC" w:rsidRDefault="00FD0DAC" w:rsidP="00FD0DAC">
      <w:pPr>
        <w:pStyle w:val="7onvan2"/>
        <w:numPr>
          <w:ilvl w:val="0"/>
          <w:numId w:val="0"/>
        </w:numPr>
        <w:spacing w:after="60"/>
        <w:ind w:left="-252" w:hanging="540"/>
        <w:rPr>
          <w:rFonts w:ascii="Times New Roman" w:hAnsi="Times New Roman"/>
          <w:szCs w:val="24"/>
          <w:rtl/>
          <w:lang w:bidi="fa-IR"/>
        </w:rPr>
      </w:pPr>
    </w:p>
    <w:p w14:paraId="16A98BE3" w14:textId="77777777" w:rsidR="00F16730" w:rsidRPr="00F16730" w:rsidRDefault="00F16730" w:rsidP="003F011D">
      <w:pPr>
        <w:pStyle w:val="7onvan2"/>
        <w:numPr>
          <w:ilvl w:val="0"/>
          <w:numId w:val="8"/>
        </w:numPr>
        <w:spacing w:after="60"/>
        <w:ind w:left="288" w:firstLine="0"/>
        <w:rPr>
          <w:rFonts w:ascii="Times New Roman" w:hAnsi="Times New Roman"/>
          <w:szCs w:val="24"/>
          <w:lang w:bidi="fa-IR"/>
        </w:rPr>
      </w:pPr>
      <w:r w:rsidRPr="00F16730">
        <w:rPr>
          <w:rFonts w:ascii="Times New Roman" w:hAnsi="Times New Roman"/>
          <w:szCs w:val="24"/>
          <w:lang w:bidi="fa-IR"/>
        </w:rPr>
        <w:t>CMYK</w:t>
      </w:r>
    </w:p>
    <w:p w14:paraId="01683EE3" w14:textId="77777777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مُد 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‌بن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CMYK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به آن مُد چهاررنگ هم گفته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حروف چهار رنگ اصل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Cyan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آب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،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Magenta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قرمز)،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Yellow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زرد) و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Black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مش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 برگرفته شده است. مُد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CMYK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صنعت چاپ و تقر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هر ج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قرار است رنگ‌ها به صورت ف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 رو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غذ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چ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ظاهر 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بند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>. در صنعت چاپ، رنگ‌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لف با مُد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CMYK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از مخلوط کردن چهار رنگ آب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مز، زرد و مش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خته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ند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>. چون در 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ُد، رنگ‌ها به صورت ف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لوط و ساخته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ند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نابر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تنوع و تعداد 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>رنگ‌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ر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هار رنگ اصل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خت محدو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‌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د. در موار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انند چاپ ب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بورد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جله، کاتالوگ و بروشور از مد رن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CMYK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از جمله نقاط ضعف 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د رن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ز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ه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ها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.</w:t>
      </w:r>
    </w:p>
    <w:p w14:paraId="17413F84" w14:textId="77777777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D2E7582" w14:textId="77777777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قاط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وت رنگ 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CMYK</w:t>
      </w:r>
    </w:p>
    <w:p w14:paraId="3A5ED74D" w14:textId="77777777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37689AD" w14:textId="77777777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>۱- جبران پردازنده چاپ</w:t>
      </w:r>
    </w:p>
    <w:p w14:paraId="558C907B" w14:textId="77777777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>۲-رنگ شفاف بر رو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غذ چاپ آب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>-سف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</w:p>
    <w:p w14:paraId="12F73AFB" w14:textId="7E60C5EF" w:rsidR="00F77A2B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>۳-رنگ 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رمتر بر رو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غذ کرم-سف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</w:p>
    <w:p w14:paraId="61965284" w14:textId="698132EC" w:rsidR="00F16730" w:rsidRDefault="00AD2CCA" w:rsidP="00F16730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250D33D5" wp14:editId="52F91EC3">
                <wp:simplePos x="0" y="0"/>
                <wp:positionH relativeFrom="column">
                  <wp:posOffset>2607246</wp:posOffset>
                </wp:positionH>
                <wp:positionV relativeFrom="paragraph">
                  <wp:posOffset>342122</wp:posOffset>
                </wp:positionV>
                <wp:extent cx="48600" cy="946080"/>
                <wp:effectExtent l="38100" t="57150" r="66040" b="64135"/>
                <wp:wrapNone/>
                <wp:docPr id="455" name="Ink 4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48600" cy="94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EC9995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55" o:spid="_x0000_s1026" type="#_x0000_t75" style="position:absolute;margin-left:203.9pt;margin-top:25.55pt;width:6.7pt;height:77.3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">
                <v:imagedata r:id="rId17" o:title=""/>
              </v:shape>
            </w:pict>
          </mc:Fallback>
        </mc:AlternateContent>
      </w:r>
      <w:r w:rsidR="00F16730">
        <w:rPr>
          <w:noProof/>
        </w:rPr>
        <mc:AlternateContent>
          <mc:Choice Requires="wps">
            <w:drawing>
              <wp:inline distT="0" distB="0" distL="0" distR="0" wp14:anchorId="34598DE7" wp14:editId="10BE0BD3">
                <wp:extent cx="304800" cy="304800"/>
                <wp:effectExtent l="0" t="0" r="0" b="0"/>
                <wp:docPr id="451" name="Rectangle 451" descr="نمایش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F307F15" id="Rectangle 451" o:spid="_x0000_s1026" alt="نمایش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" filled="f" stroked="f">
                <o:lock v:ext="edit" aspectratio="t"/>
                <w10:anchorlock/>
              </v:rect>
            </w:pict>
          </mc:Fallback>
        </mc:AlternateContent>
      </w:r>
      <w:r w:rsidR="00F16730">
        <w:rPr>
          <w:noProof/>
        </w:rPr>
        <w:drawing>
          <wp:inline distT="0" distB="0" distL="0" distR="0" wp14:anchorId="1B1B46CD" wp14:editId="41C3573A">
            <wp:extent cx="3001408" cy="1074420"/>
            <wp:effectExtent l="0" t="0" r="8890" b="0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8965" t="42138" r="29491" b="31424"/>
                    <a:stretch/>
                  </pic:blipFill>
                  <pic:spPr bwMode="auto">
                    <a:xfrm>
                      <a:off x="0" y="0"/>
                      <a:ext cx="3003818" cy="10752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8B89D0" w14:textId="06A4187F" w:rsidR="00F361F7" w:rsidRDefault="00F361F7" w:rsidP="00F16730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604C61EE" w14:textId="77777777" w:rsidR="00FD0DAC" w:rsidRDefault="00FD0DAC" w:rsidP="00F16730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423CA59" w14:textId="3E249B5B" w:rsidR="00F77A2B" w:rsidRDefault="00F16730" w:rsidP="003F011D">
      <w:pPr>
        <w:pStyle w:val="7onvan2"/>
        <w:numPr>
          <w:ilvl w:val="0"/>
          <w:numId w:val="7"/>
        </w:numPr>
        <w:spacing w:after="60"/>
        <w:rPr>
          <w:rFonts w:ascii="Times New Roman" w:hAnsi="Times New Roman"/>
          <w:szCs w:val="24"/>
          <w:lang w:bidi="fa-IR"/>
        </w:rPr>
      </w:pPr>
      <w:r w:rsidRPr="00F16730">
        <w:rPr>
          <w:rFonts w:ascii="Times New Roman" w:hAnsi="Times New Roman" w:hint="cs"/>
          <w:szCs w:val="24"/>
          <w:rtl/>
          <w:lang w:bidi="fa-IR"/>
        </w:rPr>
        <w:t xml:space="preserve">مدل </w:t>
      </w:r>
      <w:r w:rsidRPr="00F16730">
        <w:rPr>
          <w:rFonts w:ascii="Times New Roman" w:hAnsi="Times New Roman"/>
          <w:szCs w:val="24"/>
          <w:lang w:bidi="fa-IR"/>
        </w:rPr>
        <w:t>sRGB</w:t>
      </w:r>
    </w:p>
    <w:p w14:paraId="59F23CAD" w14:textId="3914A803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16730">
        <w:rPr>
          <w:rFonts w:ascii="Times New Roman" w:hAnsi="Times New Roman"/>
          <w:b w:val="0"/>
          <w:bCs w:val="0"/>
          <w:szCs w:val="24"/>
          <w:lang w:bidi="fa-IR"/>
        </w:rPr>
        <w:t>sRGB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قرمز ، سبز ، آب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 است که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HP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Microsoft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طور مشترک در سال 1996 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ند تا از آن در مان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رها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چاپگرها و وب استفاده کنند. متعاقباً توسط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IEC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عنوان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IEC 61966-2-1: 1999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اندارد شد. 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="001E75D8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فضا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غالباً فض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"پ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ض" بر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فاقد اطلاعات مربوط به فض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هستند ، خصوصاً اگر پ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عدد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ح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ح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8 ب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هر کانال رنگ ذخ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ه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باشد.</w:t>
      </w:r>
    </w:p>
    <w:p w14:paraId="3D0EB1DB" w14:textId="77777777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D68BE0A" w14:textId="02BA89D4" w:rsid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16730">
        <w:rPr>
          <w:rFonts w:ascii="Times New Roman" w:hAnsi="Times New Roman"/>
          <w:b w:val="0"/>
          <w:bCs w:val="0"/>
          <w:szCs w:val="24"/>
          <w:lang w:bidi="fa-IR"/>
        </w:rPr>
        <w:t>sRGB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مقدمات اول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ITU-R BT.709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، همان مان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ر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و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HDTV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="001E75D8">
        <w:rPr>
          <w:rFonts w:ascii="Times New Roman" w:hAnsi="Times New Roman" w:hint="cs"/>
          <w:b w:val="0"/>
          <w:bCs w:val="0"/>
          <w:szCs w:val="24"/>
          <w:rtl/>
          <w:lang w:bidi="fa-IR"/>
        </w:rPr>
        <w:t>تابع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تقال (گاما) معمول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CRT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 و 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ح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ط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اهده بر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طابقت با شر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ط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عمول 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lastRenderedPageBreak/>
        <w:t>مشاهده</w:t>
      </w:r>
      <w:r w:rsidR="001E75D8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proofErr w:type="gramStart"/>
      <w:r w:rsidR="001E75D8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نزل</w:t>
      </w:r>
      <w:proofErr w:type="gramEnd"/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دفتر</w:t>
      </w:r>
      <w:r w:rsidR="001E75D8">
        <w:rPr>
          <w:rFonts w:ascii="Times New Roman" w:hAnsi="Times New Roman" w:hint="cs"/>
          <w:b w:val="0"/>
          <w:bCs w:val="0"/>
          <w:szCs w:val="24"/>
          <w:rtl/>
          <w:lang w:bidi="fa-IR"/>
        </w:rPr>
        <w:t>کار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>. 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خصات باعث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sRGB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ستق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اً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ان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ر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عمول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CRT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زمان نم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ده شود ، که به پذ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ش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بس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مک کرد.</w:t>
      </w:r>
    </w:p>
    <w:p w14:paraId="6D21ED76" w14:textId="499FB9C2" w:rsid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FA624EA" w14:textId="5218ECFA" w:rsidR="00F16730" w:rsidRDefault="00D368FF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21480492" wp14:editId="3F03C7D2">
                <wp:simplePos x="0" y="0"/>
                <wp:positionH relativeFrom="column">
                  <wp:posOffset>3473305</wp:posOffset>
                </wp:positionH>
                <wp:positionV relativeFrom="paragraph">
                  <wp:posOffset>2752760</wp:posOffset>
                </wp:positionV>
                <wp:extent cx="442080" cy="38160"/>
                <wp:effectExtent l="57150" t="57150" r="53340" b="76200"/>
                <wp:wrapNone/>
                <wp:docPr id="454" name="Ink 4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42080" cy="3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C811D3" id="Ink 454" o:spid="_x0000_s1026" type="#_x0000_t75" style="position:absolute;margin-left:272.1pt;margin-top:215.35pt;width:37.6pt;height:5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">
                <v:imagedata r:id="rId20" o:title=""/>
              </v:shape>
            </w:pict>
          </mc:Fallback>
        </mc:AlternateContent>
      </w:r>
      <w:r w:rsidR="00F16730">
        <w:rPr>
          <w:noProof/>
        </w:rPr>
        <w:drawing>
          <wp:inline distT="0" distB="0" distL="0" distR="0" wp14:anchorId="2F9C6992" wp14:editId="2B946448">
            <wp:extent cx="2383155" cy="2660015"/>
            <wp:effectExtent l="0" t="0" r="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155" cy="266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6AEAD" w14:textId="31D9B38F" w:rsid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7CA3CE2" w14:textId="77777777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AB3AEEF" w14:textId="578A817D" w:rsidR="00F77A2B" w:rsidRPr="00F77A2B" w:rsidRDefault="00F77A2B" w:rsidP="003F011D">
      <w:pPr>
        <w:pStyle w:val="7onvan2"/>
        <w:numPr>
          <w:ilvl w:val="0"/>
          <w:numId w:val="6"/>
        </w:numPr>
        <w:spacing w:after="60"/>
        <w:rPr>
          <w:rFonts w:ascii="Times New Roman" w:hAnsi="Times New Roman"/>
          <w:szCs w:val="24"/>
          <w:lang w:bidi="fa-IR"/>
        </w:rPr>
      </w:pPr>
      <w:r>
        <w:rPr>
          <w:rFonts w:ascii="Times New Roman" w:hAnsi="Times New Roman" w:hint="cs"/>
          <w:szCs w:val="24"/>
          <w:rtl/>
          <w:lang w:bidi="fa-IR"/>
        </w:rPr>
        <w:t>مدل</w:t>
      </w:r>
      <w:r w:rsidRPr="00F77A2B">
        <w:rPr>
          <w:rFonts w:ascii="Times New Roman" w:hAnsi="Times New Roman"/>
          <w:szCs w:val="24"/>
          <w:lang w:bidi="fa-IR"/>
        </w:rPr>
        <w:t xml:space="preserve"> </w:t>
      </w:r>
      <w:r>
        <w:rPr>
          <w:rFonts w:ascii="Times New Roman" w:hAnsi="Times New Roman" w:hint="cs"/>
          <w:szCs w:val="24"/>
          <w:rtl/>
          <w:lang w:bidi="fa-IR"/>
        </w:rPr>
        <w:t xml:space="preserve"> </w:t>
      </w:r>
      <w:proofErr w:type="spellStart"/>
      <w:r w:rsidRPr="00F77A2B">
        <w:rPr>
          <w:rFonts w:ascii="Times New Roman" w:hAnsi="Times New Roman"/>
          <w:szCs w:val="24"/>
          <w:lang w:bidi="fa-IR"/>
        </w:rPr>
        <w:t>xvYCC</w:t>
      </w:r>
      <w:proofErr w:type="spellEnd"/>
      <w:r>
        <w:rPr>
          <w:rFonts w:ascii="Times New Roman" w:hAnsi="Times New Roman" w:hint="cs"/>
          <w:szCs w:val="24"/>
          <w:rtl/>
          <w:lang w:bidi="fa-IR"/>
        </w:rPr>
        <w:t xml:space="preserve"> یا </w:t>
      </w:r>
      <w:r w:rsidRPr="00F77A2B">
        <w:rPr>
          <w:rFonts w:ascii="Times New Roman" w:hAnsi="Times New Roman"/>
          <w:szCs w:val="24"/>
          <w:lang w:bidi="fa-IR"/>
        </w:rPr>
        <w:t xml:space="preserve"> extended-gamut </w:t>
      </w:r>
      <w:proofErr w:type="spellStart"/>
      <w:r w:rsidRPr="00F77A2B">
        <w:rPr>
          <w:rFonts w:ascii="Times New Roman" w:hAnsi="Times New Roman"/>
          <w:szCs w:val="24"/>
          <w:lang w:bidi="fa-IR"/>
        </w:rPr>
        <w:t>YCbCr</w:t>
      </w:r>
      <w:proofErr w:type="spellEnd"/>
    </w:p>
    <w:p w14:paraId="114DC267" w14:textId="494634A6" w:rsidR="00F77A2B" w:rsidRPr="00F77A2B" w:rsidRDefault="00F77A2B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proofErr w:type="spellStart"/>
      <w:r w:rsidRPr="00F77A2B">
        <w:rPr>
          <w:rFonts w:ascii="Times New Roman" w:hAnsi="Times New Roman"/>
          <w:b w:val="0"/>
          <w:bCs w:val="0"/>
          <w:szCs w:val="24"/>
          <w:lang w:bidi="fa-IR"/>
        </w:rPr>
        <w:t>xvYCC</w:t>
      </w:r>
      <w:proofErr w:type="spellEnd"/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ستره</w:t>
      </w:r>
      <w:r w:rsidR="004B409C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سترده </w:t>
      </w:r>
      <w:proofErr w:type="spellStart"/>
      <w:r w:rsidRPr="00F77A2B">
        <w:rPr>
          <w:rFonts w:ascii="Times New Roman" w:hAnsi="Times New Roman"/>
          <w:b w:val="0"/>
          <w:bCs w:val="0"/>
          <w:szCs w:val="24"/>
          <w:lang w:bidi="fa-IR"/>
        </w:rPr>
        <w:t>YCbCr</w:t>
      </w:r>
      <w:proofErr w:type="spellEnd"/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د در وس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لکترو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ئ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ستگاه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ل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د استفاده قرار 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 از گستره 1.8 برابر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s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شت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</w:t>
      </w:r>
      <w:proofErr w:type="spellStart"/>
      <w:r w:rsidRPr="00F77A2B">
        <w:rPr>
          <w:rFonts w:ascii="Times New Roman" w:hAnsi="Times New Roman"/>
          <w:b w:val="0"/>
          <w:bCs w:val="0"/>
          <w:szCs w:val="24"/>
          <w:lang w:bidi="fa-IR"/>
        </w:rPr>
        <w:t>xvYCC</w:t>
      </w:r>
      <w:proofErr w:type="spellEnd"/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سط سون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نها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 ، توسط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IEC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اكتبر 2005 </w:t>
      </w:r>
      <w:r w:rsid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تعیی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 و در ژان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ه 2006 با عنوان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IEC 61966-2-4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نتشر شد.</w:t>
      </w:r>
    </w:p>
    <w:p w14:paraId="6F2798D8" w14:textId="77777777" w:rsidR="00F77A2B" w:rsidRPr="00F77A2B" w:rsidRDefault="00F77A2B" w:rsidP="00F16730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52E9B1B" w14:textId="77777777" w:rsidR="004B409C" w:rsidRDefault="00F77A2B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مزگذا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</w:t>
      </w:r>
      <w:proofErr w:type="spellStart"/>
      <w:r w:rsidRPr="00F77A2B">
        <w:rPr>
          <w:rFonts w:ascii="Times New Roman" w:hAnsi="Times New Roman"/>
          <w:b w:val="0"/>
          <w:bCs w:val="0"/>
          <w:szCs w:val="24"/>
          <w:lang w:bidi="fa-IR"/>
        </w:rPr>
        <w:t>xvYCC</w:t>
      </w:r>
      <w:proofErr w:type="spellEnd"/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ان رنگ او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نقطه س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BT.709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حفظ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و از مات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کدگذا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BT.601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BT.709 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YCC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</w:t>
      </w:r>
      <w:r w:rsid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که 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کان را ب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فراهم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تا از ط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س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موجود 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ال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YCC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رکت کند و هر رن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حدوده طب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ازگا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واهد بود. </w:t>
      </w:r>
    </w:p>
    <w:p w14:paraId="5D1F95D8" w14:textId="255EABB6" w:rsidR="00F77A2B" w:rsidRPr="00F77A2B" w:rsidRDefault="00F77A2B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 با اجازه دادن به ورو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ن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گسترش رنگ خروج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ه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مزگذا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شباع تر با استفاده از بخش ب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مقاد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ابل رمزگذا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س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F77A2B">
        <w:rPr>
          <w:rFonts w:ascii="Times New Roman" w:hAnsi="Times New Roman"/>
          <w:b w:val="0"/>
          <w:bCs w:val="0"/>
          <w:szCs w:val="24"/>
          <w:lang w:bidi="fa-IR"/>
        </w:rPr>
        <w:t>YCbCr</w:t>
      </w:r>
      <w:proofErr w:type="spellEnd"/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ق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آنچه در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Broadcast Safe Level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، 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تفاد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.  سپس رنگ</w:t>
      </w:r>
      <w:r w:rsidR="001E75D8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ضا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توسط دستگاه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د که فناو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اس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با مقدمات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اندارد محدود ن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</w:t>
      </w:r>
    </w:p>
    <w:p w14:paraId="1FC47795" w14:textId="77777777" w:rsidR="00F77A2B" w:rsidRPr="00F77A2B" w:rsidRDefault="00F77A2B" w:rsidP="004B409C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89EE8A5" w14:textId="29DE60C2" w:rsidR="00F77A2B" w:rsidRDefault="00F77A2B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اله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توسط انجمن نم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طلاعات در سال 2006 منتشر شد ، نو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ندگا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769 رنگ را در آبشار مونسل به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BT.709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به فض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F77A2B">
        <w:rPr>
          <w:rFonts w:ascii="Times New Roman" w:hAnsi="Times New Roman"/>
          <w:b w:val="0"/>
          <w:bCs w:val="0"/>
          <w:szCs w:val="24"/>
          <w:lang w:bidi="fa-IR"/>
        </w:rPr>
        <w:t>xvYCC</w:t>
      </w:r>
      <w:proofErr w:type="spellEnd"/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س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ند. حدود 55</w:t>
      </w:r>
      <w:r w:rsidRPr="00F77A2B">
        <w:rPr>
          <w:rFonts w:ascii="Arial" w:hAnsi="Arial" w:cs="Arial" w:hint="cs"/>
          <w:b w:val="0"/>
          <w:bCs w:val="0"/>
          <w:szCs w:val="24"/>
          <w:rtl/>
          <w:lang w:bidi="fa-IR"/>
        </w:rPr>
        <w:t>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از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رنگها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Munsell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در محدوده </w:t>
      </w:r>
      <w:r w:rsidRPr="00F77A2B">
        <w:rPr>
          <w:rFonts w:ascii="Times New Roman" w:hAnsi="Times New Roman"/>
          <w:b w:val="0"/>
          <w:bCs w:val="0"/>
          <w:szCs w:val="24"/>
          <w:lang w:bidi="fa-IR"/>
        </w:rPr>
        <w:t>sRGB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س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 ، اما 100</w:t>
      </w:r>
      <w:r w:rsidRPr="00F77A2B">
        <w:rPr>
          <w:rFonts w:ascii="Arial" w:hAnsi="Arial" w:cs="Arial" w:hint="cs"/>
          <w:b w:val="0"/>
          <w:bCs w:val="0"/>
          <w:szCs w:val="24"/>
          <w:rtl/>
          <w:lang w:bidi="fa-IR"/>
        </w:rPr>
        <w:t>٪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آ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رنگه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را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در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محدود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F77A2B">
        <w:rPr>
          <w:rFonts w:ascii="Times New Roman" w:hAnsi="Times New Roman"/>
          <w:b w:val="0"/>
          <w:bCs w:val="0"/>
          <w:szCs w:val="24"/>
          <w:lang w:bidi="fa-IR"/>
        </w:rPr>
        <w:t>xvYCC</w:t>
      </w:r>
      <w:proofErr w:type="spellEnd"/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توان</w:t>
      </w:r>
      <w:r w:rsidR="004B409C"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="004B409C"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>ترس</w:t>
      </w:r>
      <w:r w:rsidR="004B409C"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4B409C"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کردو همچنین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رنگ ه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 - به عنوان مثال 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وز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 با دادن منف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ماده او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77A2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77A2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قرمز)</w:t>
      </w:r>
      <w:r w:rsid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.</w:t>
      </w:r>
    </w:p>
    <w:p w14:paraId="5332B623" w14:textId="7DF62A1A" w:rsidR="004B409C" w:rsidRDefault="004B409C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ان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ه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یجاد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4B409C">
        <w:rPr>
          <w:rFonts w:ascii="Times New Roman" w:hAnsi="Times New Roman"/>
          <w:b w:val="0"/>
          <w:bCs w:val="0"/>
          <w:szCs w:val="24"/>
          <w:lang w:bidi="fa-IR"/>
        </w:rPr>
        <w:t>xvYCC</w:t>
      </w:r>
      <w:proofErr w:type="spellEnd"/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قع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ود که فناو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درن نم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گ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ضبط اغلب دار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دمات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و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اشباع قابل توجه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تر از نم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گر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CRT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نت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تند (که به عنوان پ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sRGB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Rec. 709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ل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) ، به آنها امکان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 ط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رنگ را کنترل کنند. اما 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ستگاه ها بدون برهم زدن کا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را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ا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ادر به انجام 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 نبوده اند ، 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مام 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ذخ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ه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انتقال ف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ود بر اساس مقدمات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CRT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تند و بنابر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محدوده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CRT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حدود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.</w:t>
      </w:r>
    </w:p>
    <w:p w14:paraId="67BA2612" w14:textId="6B537FD7" w:rsidR="00E83D21" w:rsidRDefault="00E83D21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7D5C4C3E" w14:textId="58E5F184" w:rsidR="00E83D21" w:rsidRDefault="00E83D21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086F2CB3" w14:textId="77777777" w:rsidR="00E83D21" w:rsidRPr="00F77A2B" w:rsidRDefault="00E83D21" w:rsidP="00F77A2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131C7C43" w14:textId="1B079821" w:rsidR="00F77A2B" w:rsidRPr="00E83D21" w:rsidRDefault="004B409C" w:rsidP="003F011D">
      <w:pPr>
        <w:pStyle w:val="7onvan2"/>
        <w:numPr>
          <w:ilvl w:val="0"/>
          <w:numId w:val="6"/>
        </w:numPr>
        <w:spacing w:after="60"/>
        <w:rPr>
          <w:rFonts w:ascii="Times New Roman" w:hAnsi="Times New Roman"/>
          <w:szCs w:val="24"/>
          <w:lang w:bidi="fa-IR"/>
        </w:rPr>
      </w:pPr>
      <w:r w:rsidRPr="00E83D21">
        <w:rPr>
          <w:rFonts w:ascii="Times New Roman" w:hAnsi="Times New Roman" w:hint="cs"/>
          <w:szCs w:val="24"/>
          <w:rtl/>
          <w:lang w:bidi="fa-IR"/>
        </w:rPr>
        <w:t xml:space="preserve">مدل </w:t>
      </w:r>
      <w:r w:rsidRPr="00E83D21">
        <w:rPr>
          <w:rFonts w:ascii="Times New Roman" w:hAnsi="Times New Roman"/>
          <w:szCs w:val="24"/>
          <w:lang w:bidi="fa-IR"/>
        </w:rPr>
        <w:t>YIQ</w:t>
      </w:r>
    </w:p>
    <w:p w14:paraId="4B6B960F" w14:textId="77777777" w:rsidR="004B409C" w:rsidRPr="004B409C" w:rsidRDefault="004B409C" w:rsidP="004B409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B409C">
        <w:rPr>
          <w:rFonts w:ascii="Times New Roman" w:hAnsi="Times New Roman"/>
          <w:b w:val="0"/>
          <w:bCs w:val="0"/>
          <w:szCs w:val="24"/>
          <w:lang w:bidi="fa-IR"/>
        </w:rPr>
        <w:t>YI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توسط 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لو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NTSC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و عمدتا در آم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ما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مرک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ژاپن استفاده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فف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n-phase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، در حا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ه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فف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uadrature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و به اجز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شده در مدولا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منه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uadrature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شاره دارد. برخ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اشکال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NTSC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کنون از فض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YUV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 که توسط 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انند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PAL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</w:t>
      </w:r>
    </w:p>
    <w:p w14:paraId="79688AD9" w14:textId="77777777" w:rsidR="004B409C" w:rsidRPr="004B409C" w:rsidRDefault="004B409C" w:rsidP="00F16730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AA39906" w14:textId="0A05F5AA" w:rsidR="004B409C" w:rsidRPr="004B409C" w:rsidRDefault="004B409C" w:rsidP="00F16730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و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لفه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Y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هنده اطلاعات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luma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و تنها 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و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لفه 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توسط 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نده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لو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ه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سف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هنده اطلاعات رنگزا هستند. در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YUV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اجز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U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V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ختصات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X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Y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فض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دانست. من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به عنوان 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فت دوم محور در همان نمودار تصور کرد که با چرخش 33 درجه است. بنابر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ض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وش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UV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هنده 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صات مختلف در 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فحه هستند.</w:t>
      </w:r>
    </w:p>
    <w:p w14:paraId="31324E20" w14:textId="77777777" w:rsidR="004B409C" w:rsidRPr="004B409C" w:rsidRDefault="004B409C" w:rsidP="004B409C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1EBFE62" w14:textId="77777777" w:rsidR="004B409C" w:rsidRPr="004B409C" w:rsidRDefault="004B409C" w:rsidP="004B409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YI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نظر گرفته شده است تا از و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کنش رنگ انسان بهره ببرد. چشم نسبت به تغ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حدوده نارنج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-آب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) نسبت به محدوده سبز-بنفش (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) حسا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د - بنابر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هن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ند کمت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د ن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 پخش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NTSC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حدو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 1.3 مگاهرتز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 0.4 مگاهرتز را نشان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 .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 درون 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4 مگاهرتز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Y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ار دارند ، که پهن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ند 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ه 4.2 مگاهرتز کاهش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. در س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YUV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از آنجا که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U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V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دو 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دار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طلاعات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حدوده نارنج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-آب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تند ، بر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ست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ب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وفادا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ابه ، ب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هر دو ملفه همان پهن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ند من را بده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058AF0DD" w14:textId="77777777" w:rsidR="004B409C" w:rsidRPr="004B409C" w:rsidRDefault="004B409C" w:rsidP="004B409C">
      <w:pPr>
        <w:pStyle w:val="7onvan2"/>
        <w:numPr>
          <w:ilvl w:val="0"/>
          <w:numId w:val="0"/>
        </w:numPr>
        <w:spacing w:after="60"/>
        <w:ind w:left="-702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AB010D9" w14:textId="77777777" w:rsidR="008A4C6B" w:rsidRDefault="004B409C" w:rsidP="004B409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عداد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لو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 رمزگش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قع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انجام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ند ، به د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ه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د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ن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ت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. در مق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ه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رمزگش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رزانتر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RY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BY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فقط به 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حت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ج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د ،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کدام به ف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تفاوت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حت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ج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ند تا تفاوت پهن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ند ب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رآورد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زند. </w:t>
      </w:r>
    </w:p>
    <w:p w14:paraId="64D81442" w14:textId="77777777" w:rsidR="008A4C6B" w:rsidRDefault="004B409C" w:rsidP="004B409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ختلافات پهن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ند همچن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د که ف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"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" دار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أخ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مان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 تا با تأخ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ف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'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'. را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ال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کول مدولار (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MDR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 </w:t>
      </w:r>
    </w:p>
    <w:p w14:paraId="7671F7DB" w14:textId="77777777" w:rsidR="008A4C6B" w:rsidRDefault="004B409C" w:rsidP="004B409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مجموعه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مزگش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ود که در سال 1997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ست در حالت ف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مان با کامپ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ت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ز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ا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قع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پردازشگر س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Q (FIQP)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 کند. </w:t>
      </w:r>
    </w:p>
    <w:p w14:paraId="0D63E410" w14:textId="0D3E9289" w:rsidR="004B409C" w:rsidRDefault="004B409C" w:rsidP="004B409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برخ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نده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لو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ن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RCA "</w:t>
      </w:r>
      <w:proofErr w:type="spellStart"/>
      <w:r w:rsidRPr="004B409C">
        <w:rPr>
          <w:rFonts w:ascii="Times New Roman" w:hAnsi="Times New Roman"/>
          <w:b w:val="0"/>
          <w:bCs w:val="0"/>
          <w:szCs w:val="24"/>
          <w:lang w:bidi="fa-IR"/>
        </w:rPr>
        <w:t>Colortrak</w:t>
      </w:r>
      <w:proofErr w:type="spellEnd"/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" ساخته شده در حدود سال 1985 نه تنها از رمزگش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 / 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ند ، بلکه از مز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به همراه مز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انه به عنوان "100 درصد پردازش" کامل بر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رائه 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حتو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تب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غ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ند. پ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ب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ارک تلو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RCA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آرو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>) از رمزگش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 / 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سال مدل 1954 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1955 در مدل ه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صفحه نم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دود 13 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اندازه گ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ب) استفاده کرده است. تلو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رح ر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ظهور از رمزگشا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B409C">
        <w:rPr>
          <w:rFonts w:ascii="Times New Roman" w:hAnsi="Times New Roman"/>
          <w:b w:val="0"/>
          <w:bCs w:val="0"/>
          <w:szCs w:val="24"/>
          <w:lang w:bidi="fa-IR"/>
        </w:rPr>
        <w:t>I / Q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4B409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B409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. </w:t>
      </w:r>
    </w:p>
    <w:p w14:paraId="34C5A7BA" w14:textId="1DC048D7" w:rsidR="004B409C" w:rsidRDefault="004B409C" w:rsidP="004B409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446D8FF" w14:textId="77777777" w:rsidR="004B409C" w:rsidRDefault="004B409C" w:rsidP="004B409C">
      <w:pPr>
        <w:pStyle w:val="7onvan2"/>
        <w:keepNext/>
        <w:numPr>
          <w:ilvl w:val="0"/>
          <w:numId w:val="0"/>
        </w:numPr>
        <w:spacing w:after="60"/>
        <w:ind w:left="18"/>
      </w:pPr>
      <w:r>
        <w:rPr>
          <w:noProof/>
        </w:rPr>
        <w:lastRenderedPageBreak/>
        <w:drawing>
          <wp:inline distT="0" distB="0" distL="0" distR="0" wp14:anchorId="3C9C58EE" wp14:editId="724B66B7">
            <wp:extent cx="2640330" cy="264033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71168" w14:textId="3AEB23CF" w:rsidR="004B409C" w:rsidRDefault="004B409C" w:rsidP="004B409C">
      <w:pPr>
        <w:pStyle w:val="Caption"/>
        <w:bidi w:val="0"/>
        <w:jc w:val="center"/>
        <w:rPr>
          <w:b w:val="0"/>
          <w:bCs w:val="0"/>
          <w:szCs w:val="24"/>
          <w:lang w:bidi="fa-IR"/>
        </w:rPr>
      </w:pPr>
      <w:r>
        <w:t>Figure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Figure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2160E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rtl/>
          <w:lang w:bidi="fa-IR"/>
        </w:rPr>
        <w:t xml:space="preserve"> -</w:t>
      </w:r>
      <w:r w:rsidRPr="00AF7B78">
        <w:rPr>
          <w:lang w:bidi="fa-IR"/>
        </w:rPr>
        <w:t>IQ color space at Y=0.5</w:t>
      </w:r>
    </w:p>
    <w:p w14:paraId="0A4B1E53" w14:textId="71E969CC" w:rsidR="004B409C" w:rsidRDefault="004B409C" w:rsidP="004B409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228CB3B8" w14:textId="77777777" w:rsidR="008A4351" w:rsidRDefault="008A4351" w:rsidP="004B409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FB4A37E" w14:textId="6D3DAB81" w:rsidR="008A4351" w:rsidRPr="00F77A2B" w:rsidRDefault="008A4351" w:rsidP="003F011D">
      <w:pPr>
        <w:pStyle w:val="7onvan2"/>
        <w:numPr>
          <w:ilvl w:val="0"/>
          <w:numId w:val="6"/>
        </w:numPr>
        <w:spacing w:after="60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szCs w:val="24"/>
          <w:rtl/>
          <w:lang w:bidi="fa-IR"/>
        </w:rPr>
        <w:t xml:space="preserve">فضای رنگی </w:t>
      </w:r>
      <w:proofErr w:type="spellStart"/>
      <w:r>
        <w:rPr>
          <w:rFonts w:ascii="Times New Roman" w:hAnsi="Times New Roman"/>
          <w:szCs w:val="24"/>
          <w:lang w:bidi="fa-IR"/>
        </w:rPr>
        <w:t>YPbPr</w:t>
      </w:r>
      <w:proofErr w:type="spellEnd"/>
    </w:p>
    <w:p w14:paraId="2A89D98E" w14:textId="1569062A" w:rsidR="008A4351" w:rsidRPr="008A4351" w:rsidRDefault="008A4351" w:rsidP="008A435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'PbPr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که به عنوان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YP</w:t>
      </w:r>
      <w:r w:rsidRPr="008A4351"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B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P</w:t>
      </w:r>
      <w:r w:rsidRPr="008A4351"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R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وشته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، 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ض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در الکترون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ئو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، به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ه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ورد کابل 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. </w:t>
      </w:r>
      <w:proofErr w:type="spellStart"/>
      <w:proofErr w:type="gram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proofErr w:type="gram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سخه آنالوگ فض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CbCr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 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 عدد برابر هستند اما </w:t>
      </w: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در س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ا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وگ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راح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در حال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</w:t>
      </w: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CbCr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ال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نظر گرفته شده است.</w:t>
      </w:r>
    </w:p>
    <w:p w14:paraId="056BEEB6" w14:textId="77777777" w:rsidR="008A4351" w:rsidRPr="008A4351" w:rsidRDefault="008A4351" w:rsidP="008A435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4F88C6D" w14:textId="681C2595" w:rsidR="00F77A2B" w:rsidRDefault="008A4351" w:rsidP="008A4351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ل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گان معمولاً از </w:t>
      </w: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عنوان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ز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component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د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با 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ال ، انواع مختلف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component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د که ب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</w:t>
      </w:r>
      <w:r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ها به نوع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تند. برخ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کارت 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ئ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ورت 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روج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ئو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VIVO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)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تصال به دستگا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component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تند.</w:t>
      </w:r>
    </w:p>
    <w:p w14:paraId="639933A8" w14:textId="6DB798C7" w:rsidR="008A4351" w:rsidRPr="008A4351" w:rsidRDefault="008A4351" w:rsidP="008A435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س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ئ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، که به سه جز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 xml:space="preserve">Y 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P</w:t>
      </w:r>
      <w:r w:rsidRPr="008A4351"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B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P</w:t>
      </w:r>
      <w:r w:rsidRPr="008A4351"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R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قس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</w:t>
      </w:r>
    </w:p>
    <w:p w14:paraId="075FAE65" w14:textId="77777777" w:rsidR="008A4351" w:rsidRPr="008A4351" w:rsidRDefault="008A4351" w:rsidP="008A435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CB1FD8E" w14:textId="77777777" w:rsidR="008A4351" w:rsidRPr="008A4351" w:rsidRDefault="008A4351" w:rsidP="003F011D">
      <w:pPr>
        <w:pStyle w:val="7onvan2"/>
        <w:numPr>
          <w:ilvl w:val="0"/>
          <w:numId w:val="6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8A4351">
        <w:rPr>
          <w:rFonts w:ascii="Times New Roman" w:hAnsi="Times New Roman"/>
          <w:b w:val="0"/>
          <w:bCs w:val="0"/>
          <w:szCs w:val="24"/>
          <w:lang w:bidi="fa-IR"/>
        </w:rPr>
        <w:t>Y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طلاعات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luma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روشن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خشند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) و همگام ساز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همگام ساز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) را حمل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Y = 0.2126 R + 0.7152 G + 0.0722 B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. قبل از ظهور تل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محور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Y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 ر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گر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وسکوپ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کل موج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ئ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ت خط اسکن را نشان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. با رنگ ،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Y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نوز شدت را نشان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 اما ترک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رنگ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ز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component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</w:t>
      </w:r>
    </w:p>
    <w:p w14:paraId="53591883" w14:textId="77777777" w:rsidR="008A4351" w:rsidRPr="008A4351" w:rsidRDefault="008A4351" w:rsidP="003F011D">
      <w:pPr>
        <w:pStyle w:val="7onvan2"/>
        <w:numPr>
          <w:ilvl w:val="0"/>
          <w:numId w:val="6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8A4351">
        <w:rPr>
          <w:rFonts w:ascii="Times New Roman" w:hAnsi="Times New Roman"/>
          <w:b w:val="0"/>
          <w:bCs w:val="0"/>
          <w:szCs w:val="24"/>
          <w:lang w:bidi="fa-IR"/>
        </w:rPr>
        <w:t>P</w:t>
      </w:r>
      <w:r w:rsidRPr="008A4351"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B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فاوت ب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ب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luma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ه همراه دارد (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B - Y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).</w:t>
      </w:r>
    </w:p>
    <w:p w14:paraId="1C0E3109" w14:textId="23F731A6" w:rsidR="008A4351" w:rsidRPr="008A4351" w:rsidRDefault="008A4351" w:rsidP="003F011D">
      <w:pPr>
        <w:pStyle w:val="7onvan2"/>
        <w:numPr>
          <w:ilvl w:val="0"/>
          <w:numId w:val="6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P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R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فاوت ب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مز و لوما را دارد (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R - Y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).</w:t>
      </w:r>
    </w:p>
    <w:p w14:paraId="677BD8C5" w14:textId="203A416A" w:rsidR="008A4351" w:rsidRPr="008A4351" w:rsidRDefault="008A4351" w:rsidP="008A435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سال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بز به عنوان م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ولفه 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چهارم زائد است ، ز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با استفاده از اطلاعات آب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قرمز و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luma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را بدست آورد.</w:t>
      </w:r>
    </w:p>
    <w:p w14:paraId="1537E7BE" w14:textId="77777777" w:rsidR="008A4351" w:rsidRPr="008A4351" w:rsidRDefault="008A4351" w:rsidP="008A435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CC22643" w14:textId="708D690B" w:rsidR="008A4351" w:rsidRPr="008A4351" w:rsidRDefault="008A4351" w:rsidP="008A435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نگا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س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ول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ر به استاندارد ف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ه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سف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دگذار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توسط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NTSC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ضافه شدند ، رنگ با تغ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از 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امل مرجع رنگ نشان داده شد.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P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طلاعات فاز 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غ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از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ادن اطلاعات رنگ حت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وار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غ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از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شا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دن رنگ استفاده ن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، انجام شده است. بنا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نامگذار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Y PB PR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مع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هندس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اندارد رنگ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NTSC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رفته شده است. </w:t>
      </w:r>
    </w:p>
    <w:p w14:paraId="5F42A1B1" w14:textId="77777777" w:rsidR="008A4351" w:rsidRPr="008A4351" w:rsidRDefault="008A4351" w:rsidP="008A435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ADAC256" w14:textId="34883C8E" w:rsidR="008A4351" w:rsidRDefault="008A4351" w:rsidP="008A4351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بل ها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ف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ک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کرد. 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دان معناست که کابل</w:t>
      </w:r>
      <w:r w:rsidR="008A4C6B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تصال دهنده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RCA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رد ، قرمز و سف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معمولاً با اکثر تجه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ات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وت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/ تص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سته بن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 ،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ند به ج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تصالات </w:t>
      </w: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شوند ، به شرط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کاربر ن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ا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ب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 هر کابل را به اجز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بوطه در هر دو 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lastRenderedPageBreak/>
        <w:t>انتها متصل کند. همچن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بس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ل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 از اتصال سبز 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قط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luma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رو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ک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. از آنج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</w:t>
      </w: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ت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رمزگش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مپوننت با بخش درخشند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مپوز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زگار است 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از طر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رود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ف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مپوز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کرد ، اما فقط اطلاعات </w:t>
      </w:r>
      <w:r w:rsidRPr="008A4351">
        <w:rPr>
          <w:rFonts w:ascii="Times New Roman" w:hAnsi="Times New Roman"/>
          <w:b w:val="0"/>
          <w:bCs w:val="0"/>
          <w:szCs w:val="24"/>
          <w:lang w:bidi="fa-IR"/>
        </w:rPr>
        <w:t>luma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همراه نقاط کروم نم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ده م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برعکس تا زمان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از 480</w:t>
      </w: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i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576</w:t>
      </w:r>
      <w:proofErr w:type="spellStart"/>
      <w:r w:rsidRPr="008A4351">
        <w:rPr>
          <w:rFonts w:ascii="Times New Roman" w:hAnsi="Times New Roman"/>
          <w:b w:val="0"/>
          <w:bCs w:val="0"/>
          <w:szCs w:val="24"/>
          <w:lang w:bidi="fa-IR"/>
        </w:rPr>
        <w:t>i</w:t>
      </w:r>
      <w:proofErr w:type="spellEnd"/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شود برعکس است.</w:t>
      </w:r>
    </w:p>
    <w:p w14:paraId="675AE54D" w14:textId="16ED7BAB" w:rsidR="00F16730" w:rsidRDefault="00F16730" w:rsidP="008A4351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2FAE16AE" w14:textId="4635EC1C" w:rsidR="00F16730" w:rsidRDefault="00F16730" w:rsidP="008A4351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مزایا:</w:t>
      </w:r>
    </w:p>
    <w:p w14:paraId="258F96DA" w14:textId="77777777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>س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 با استفاده از </w:t>
      </w:r>
      <w:proofErr w:type="spellStart"/>
      <w:r w:rsidRPr="00F16730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د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ف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 که ن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مالت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لکس شدن رنگ ن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بنابر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خراج شده تقر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ً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ا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س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پ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مزگذار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است.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S-Video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ف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استفاده از مالت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لکس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گ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لکترون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 را با ه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لوط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. تخر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عمول است ، ز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کثر س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م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ادر به جدا کردن کامل س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 ن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ند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اگرچه تلو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HDT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م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ند چن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ف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هتر از اکثر واحد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CRT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جام دهند (به خز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طه مراجعه کن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.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S-Video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خ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کلات بالقوه را کاهش دهد ، ز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luma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جدا از کروم منتقل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</w:t>
      </w:r>
    </w:p>
    <w:p w14:paraId="109AF4E0" w14:textId="77777777" w:rsidR="00F16730" w:rsidRPr="00F16730" w:rsidRDefault="00F16730" w:rsidP="00F16730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DAFCA90" w14:textId="2E1D2DE4" w:rsidR="00F16730" w:rsidRDefault="00F16730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ر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بط 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الوگ مصرف کننده ، فقط ف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م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F16730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آنالوگ 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ند و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وضوح بالاتر از 480</w:t>
      </w:r>
      <w:proofErr w:type="spellStart"/>
      <w:r w:rsidRPr="00F16730">
        <w:rPr>
          <w:rFonts w:ascii="Times New Roman" w:hAnsi="Times New Roman"/>
          <w:b w:val="0"/>
          <w:bCs w:val="0"/>
          <w:szCs w:val="24"/>
          <w:lang w:bidi="fa-IR"/>
        </w:rPr>
        <w:t>i</w:t>
      </w:r>
      <w:proofErr w:type="spellEnd"/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576</w:t>
      </w:r>
      <w:proofErr w:type="spellStart"/>
      <w:r w:rsidRPr="00F16730">
        <w:rPr>
          <w:rFonts w:ascii="Times New Roman" w:hAnsi="Times New Roman"/>
          <w:b w:val="0"/>
          <w:bCs w:val="0"/>
          <w:szCs w:val="24"/>
          <w:lang w:bidi="fa-IR"/>
        </w:rPr>
        <w:t>i</w:t>
      </w:r>
      <w:proofErr w:type="spellEnd"/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تا 1080</w:t>
      </w:r>
      <w:r w:rsidRPr="00F16730">
        <w:rPr>
          <w:rFonts w:ascii="Times New Roman" w:hAnsi="Times New Roman"/>
          <w:b w:val="0"/>
          <w:bCs w:val="0"/>
          <w:szCs w:val="24"/>
          <w:lang w:bidi="fa-IR"/>
        </w:rPr>
        <w:t>p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F16730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F16730">
        <w:rPr>
          <w:rFonts w:ascii="Times New Roman" w:hAnsi="Times New Roman"/>
          <w:b w:val="0"/>
          <w:bCs w:val="0"/>
          <w:szCs w:val="24"/>
          <w:lang w:bidi="fa-IR"/>
        </w:rPr>
        <w:t>YPbPr</w:t>
      </w:r>
      <w:proofErr w:type="spellEnd"/>
      <w:r w:rsidRPr="00F16730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ا هم تداخل نداشته باشند.</w:t>
      </w:r>
    </w:p>
    <w:p w14:paraId="3076452B" w14:textId="44484515" w:rsidR="00230FAE" w:rsidRDefault="00230FAE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238F14E4" w14:textId="27625D33" w:rsidR="00230FAE" w:rsidRPr="008A4C6B" w:rsidRDefault="008A4C6B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szCs w:val="24"/>
          <w:lang w:bidi="fa-IR"/>
        </w:rPr>
      </w:pPr>
      <w:r>
        <w:rPr>
          <w:rFonts w:ascii="Times New Roman" w:hAnsi="Times New Roman" w:hint="cs"/>
          <w:szCs w:val="24"/>
          <w:rtl/>
          <w:lang w:bidi="fa-IR"/>
        </w:rPr>
        <w:t>5.2.1</w:t>
      </w:r>
    </w:p>
    <w:p w14:paraId="6C137AA4" w14:textId="134E9651" w:rsidR="00230FAE" w:rsidRDefault="008A4C6B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کاهش تعداد رنگها در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کوانت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ه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ن است.</w:t>
      </w:r>
    </w:p>
    <w:p w14:paraId="48E95A99" w14:textId="7CE7F86F" w:rsid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روش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ی مختلفی برای این عمل وجود دارد برای مثال:</w:t>
      </w:r>
    </w:p>
    <w:p w14:paraId="6A32AFF6" w14:textId="27FE2E4C" w:rsidR="008A4C6B" w:rsidRDefault="008A4C6B" w:rsidP="003F011D">
      <w:pPr>
        <w:pStyle w:val="7onvan2"/>
        <w:numPr>
          <w:ilvl w:val="0"/>
          <w:numId w:val="1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8A4C6B">
        <w:rPr>
          <w:rFonts w:ascii="Times New Roman" w:hAnsi="Times New Roman"/>
          <w:b w:val="0"/>
          <w:bCs w:val="0"/>
          <w:szCs w:val="24"/>
          <w:lang w:bidi="fa-IR"/>
        </w:rPr>
        <w:t>uniform quantization</w:t>
      </w:r>
    </w:p>
    <w:p w14:paraId="5D42E85C" w14:textId="1E5E03C7" w:rsidR="008A4C6B" w:rsidRDefault="008A4C6B" w:rsidP="003F011D">
      <w:pPr>
        <w:pStyle w:val="7onvan2"/>
        <w:numPr>
          <w:ilvl w:val="0"/>
          <w:numId w:val="1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8A4C6B">
        <w:rPr>
          <w:rFonts w:ascii="Times New Roman" w:hAnsi="Times New Roman"/>
          <w:b w:val="0"/>
          <w:bCs w:val="0"/>
          <w:szCs w:val="24"/>
          <w:lang w:bidi="fa-IR"/>
        </w:rPr>
        <w:t>minimum variance quantization</w:t>
      </w:r>
    </w:p>
    <w:p w14:paraId="17C3A563" w14:textId="47AC945E" w:rsid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C2D6EC0" w14:textId="77777777" w:rsid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>اصطلاح مهم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بحث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وانتایز تصویر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کعب رن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 </w:t>
      </w:r>
    </w:p>
    <w:p w14:paraId="3140473D" w14:textId="77777777" w:rsid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>مکعب رن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ر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ه بع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مام رنگه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بر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وع داده خاص تعر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است. </w:t>
      </w:r>
    </w:p>
    <w:p w14:paraId="1247B8D5" w14:textId="648A85EA" w:rsid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>از آنجا که تصاو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MATLAB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ند از نوع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 xml:space="preserve">uint8 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uint16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 برابر باشند ، سه تعر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مکن بر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عب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د. </w:t>
      </w:r>
    </w:p>
    <w:p w14:paraId="42C4A5FA" w14:textId="09F9B1DA" w:rsid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به عنوان مثال ، اگر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کلاس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uint8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 ، 256 مقدار بر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صفحه رن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قرمز ، آب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سبز) تعر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و در کل ، 224 (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16،777،216) رنگ وجود دارد که توسط مکعب رنگ تعر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است. 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کعب رن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ه تصاو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uint8 RGB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ان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ت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صرف نظر از 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که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چه رنگ ه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واقع استفاده م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.</w:t>
      </w:r>
    </w:p>
    <w:p w14:paraId="4B289EA2" w14:textId="0AA397EA" w:rsid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>مکعب ه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 xml:space="preserve">uint8 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uint16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>
        <w:rPr>
          <w:rFonts w:ascii="Times New Roman" w:hAnsi="Times New Roman"/>
          <w:b w:val="0"/>
          <w:bCs w:val="0"/>
          <w:szCs w:val="24"/>
          <w:lang w:bidi="fa-IR"/>
        </w:rPr>
        <w:t>double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همه دار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ان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تند. به عبارت 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روشن تر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مز در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RGB uint8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انند قرمز روشن در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/>
          <w:b w:val="0"/>
          <w:bCs w:val="0"/>
          <w:szCs w:val="24"/>
          <w:lang w:bidi="fa-IR"/>
        </w:rPr>
        <w:t>double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نظر م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سد. تفاوت در 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مکعب رن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/>
          <w:b w:val="0"/>
          <w:bCs w:val="0"/>
          <w:szCs w:val="24"/>
          <w:lang w:bidi="fa-IR"/>
        </w:rPr>
        <w:t>double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مز ب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د (و س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همه رنگ ها). شکل ز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کعب رن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ر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uint8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م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.</w:t>
      </w:r>
    </w:p>
    <w:p w14:paraId="41079046" w14:textId="12EDB5AB" w:rsid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lastRenderedPageBreak/>
        <w:drawing>
          <wp:inline distT="0" distB="0" distL="0" distR="0" wp14:anchorId="21A5B765" wp14:editId="2D75954F">
            <wp:extent cx="2640330" cy="2192655"/>
            <wp:effectExtent l="0" t="0" r="7620" b="0"/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19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B1D96" w14:textId="77777777" w:rsid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656BADAA" w14:textId="43085E01" w:rsidR="008A4C6B" w:rsidRP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>کوانت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ه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ز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امل تقس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کعب رنگ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8A4C6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تعداد جعبه ه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وچکتر و سپس نقشه بردار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مام رنگ ها</w:t>
      </w:r>
      <w:r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ود در هر جعبه به مقدار رنگ در مرکز آن جعبه است.</w:t>
      </w:r>
    </w:p>
    <w:p w14:paraId="6EF243D2" w14:textId="77777777" w:rsidR="008A4C6B" w:rsidRP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F20D329" w14:textId="64C18636" w:rsidR="008A4C6B" w:rsidRPr="008A4C6B" w:rsidRDefault="00E17EF4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 w:rsidRPr="00E17EF4">
        <w:rPr>
          <w:rFonts w:ascii="Times New Roman" w:hAnsi="Times New Roman"/>
          <w:b w:val="0"/>
          <w:bCs w:val="0"/>
          <w:szCs w:val="24"/>
          <w:lang w:bidi="fa-IR"/>
        </w:rPr>
        <w:t xml:space="preserve">Uniform quantization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و</w:t>
      </w:r>
      <w:r w:rsidRPr="00E17EF4">
        <w:rPr>
          <w:rFonts w:ascii="Times New Roman" w:hAnsi="Times New Roman"/>
          <w:b w:val="0"/>
          <w:bCs w:val="0"/>
          <w:szCs w:val="24"/>
          <w:lang w:bidi="fa-IR"/>
        </w:rPr>
        <w:t xml:space="preserve"> minimum variance quantization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>در روش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برا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قس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کعب رنگ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="008A4C6B" w:rsidRPr="008A4C6B">
        <w:rPr>
          <w:rFonts w:ascii="Times New Roman" w:hAnsi="Times New Roman"/>
          <w:b w:val="0"/>
          <w:bCs w:val="0"/>
          <w:szCs w:val="24"/>
          <w:lang w:bidi="fa-IR"/>
        </w:rPr>
        <w:t>RGB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متفاوت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ند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. با </w:t>
      </w:r>
      <w:r w:rsidRPr="00E17EF4">
        <w:rPr>
          <w:rFonts w:ascii="Times New Roman" w:hAnsi="Times New Roman"/>
          <w:b w:val="0"/>
          <w:bCs w:val="0"/>
          <w:szCs w:val="24"/>
          <w:lang w:bidi="fa-IR"/>
        </w:rPr>
        <w:t>Uniform quantization</w:t>
      </w:r>
      <w:r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>، مکعب رنگ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جعبه ها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اندازه 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ان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مکعب ها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وچکتر) برش داده م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با کمتر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دار سنجش وار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س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مکعب رنگ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جعبه ها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قس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(نه لزوماً مکعب) در اندازه ها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لف. اندازه جعبه ها به نحوه توز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ها در تصو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ستگ</w:t>
      </w:r>
      <w:r w:rsidR="008A4C6B" w:rsidRPr="008A4C6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8A4C6B" w:rsidRPr="008A4C6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د.</w:t>
      </w:r>
    </w:p>
    <w:p w14:paraId="0951C01D" w14:textId="77777777" w:rsidR="008A4C6B" w:rsidRPr="008A4C6B" w:rsidRDefault="008A4C6B" w:rsidP="008A4C6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9D2AB83" w14:textId="111C2289" w:rsidR="00230FAE" w:rsidRDefault="00E17EF4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>شکل ز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م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ز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واخت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E17EF4">
        <w:rPr>
          <w:rFonts w:ascii="Times New Roman" w:hAnsi="Times New Roman"/>
          <w:b w:val="0"/>
          <w:bCs w:val="0"/>
          <w:szCs w:val="24"/>
          <w:lang w:bidi="fa-IR"/>
        </w:rPr>
        <w:t>uint8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نشان م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. برا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ک راحت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ر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شکل 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ش دو بعد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فحه رنگ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>) از مکعب رنگ را نشان م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 که در آن قرمز = 0 و سبز و آب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0 تا 255 است. مقاد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قع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مراکز </w:t>
      </w:r>
      <w:r w:rsidRPr="00E17EF4">
        <w:rPr>
          <w:rFonts w:ascii="Times New Roman" w:hAnsi="Times New Roman"/>
          <w:b w:val="0"/>
          <w:bCs w:val="0"/>
          <w:szCs w:val="24"/>
          <w:lang w:bidi="fa-IR"/>
        </w:rPr>
        <w:t>x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اده م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.</w:t>
      </w:r>
    </w:p>
    <w:p w14:paraId="708E6C49" w14:textId="3433ACCC" w:rsidR="00E17EF4" w:rsidRDefault="00E17EF4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0AFE5B28" wp14:editId="11F844B0">
            <wp:extent cx="2569845" cy="2555875"/>
            <wp:effectExtent l="0" t="0" r="1905" b="0"/>
            <wp:docPr id="494" name="Picture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845" cy="255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8DDFC" w14:textId="0C8D1AFB" w:rsidR="00E17EF4" w:rsidRDefault="00E17EF4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>بعد از ا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که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کعب رنگ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قس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 ، همه جعبه ها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ل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ب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ون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رتاب م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. بنابرا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فقط 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جعبه ها برا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ل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برا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شه رنگ استفاده م</w:t>
      </w:r>
      <w:r w:rsidRPr="00E17EF4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7EF4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</w:t>
      </w:r>
    </w:p>
    <w:p w14:paraId="1C50D77E" w14:textId="77777777" w:rsidR="004F12AB" w:rsidRDefault="004F12AB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A7FF0D2" w14:textId="64146168" w:rsidR="00E17EF4" w:rsidRDefault="004F12AB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szCs w:val="24"/>
          <w:lang w:bidi="fa-IR"/>
        </w:rPr>
      </w:pPr>
      <w:r w:rsidRPr="004F12AB">
        <w:rPr>
          <w:rFonts w:ascii="Times New Roman" w:hAnsi="Times New Roman"/>
          <w:szCs w:val="24"/>
          <w:lang w:bidi="fa-IR"/>
        </w:rPr>
        <w:t>5.2.3</w:t>
      </w:r>
    </w:p>
    <w:p w14:paraId="7CE9BB9A" w14:textId="3A04AF45" w:rsidR="004F12AB" w:rsidRDefault="004F12AB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>به طور کل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الگو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م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وشه بن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روه بن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اط داده مشابه استفاده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به نقاط داده 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مشابه هستند مقدا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ختصاص داده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که نشان دهنده مقدار متوسط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هم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نقاط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موجود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د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آ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خوش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است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.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اگ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نقاط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داد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اضاف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مع آو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،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آن</w:t>
      </w:r>
      <w:r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>ها را با مق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توسط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خوش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ها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 و به نز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ت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</w:t>
      </w:r>
      <w:r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ها اختصاص داد. </w:t>
      </w:r>
      <w:r w:rsidRPr="004F12AB">
        <w:rPr>
          <w:rFonts w:ascii="Times New Roman" w:hAnsi="Times New Roman"/>
          <w:b w:val="0"/>
          <w:bCs w:val="0"/>
          <w:szCs w:val="24"/>
          <w:lang w:bidi="fa-IR"/>
        </w:rPr>
        <w:t>K-mean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لگو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م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کرار شونده است که خوشه بن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ا شروع با مکان ه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نر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صورت تصادف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ختصاص داده شده به عنوان مرکز هر خوشه ، پ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د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ز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در هر تکرار ، نز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ت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اط داد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هر مرکز ت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وئ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ع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و خط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ل با جمع کردن فاصله کل از هر نقطه به مرکز متناظر آن محاسبه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سپس ، سانتر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ا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نظ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 تا زمان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نم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خوشه باشند و خط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ل به حداقل برسد. در ز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آ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گرفته از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lastRenderedPageBreak/>
        <w:t>مقاله آنل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ور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نفورد در مورد هوش مصنوع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ورده شده است.</w:t>
      </w:r>
    </w:p>
    <w:p w14:paraId="60C4B96A" w14:textId="3FB57DF0" w:rsidR="004F12AB" w:rsidRDefault="004F12AB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0243781E" wp14:editId="5B9A0B6F">
            <wp:extent cx="2640330" cy="1552575"/>
            <wp:effectExtent l="0" t="0" r="7620" b="9525"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D2725" w14:textId="76285E4B" w:rsidR="004F12AB" w:rsidRDefault="004F12AB" w:rsidP="00F16730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11B38DDE" w14:textId="77777777" w:rsidR="004F12AB" w:rsidRDefault="004F12AB" w:rsidP="004F12AB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>در ز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ردازش تص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کل ر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تع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حوه نم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دستگاه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فقط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د تعداد محدو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رنگ</w:t>
      </w:r>
      <w:r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>ها را نم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 بدون 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ک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از ب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برد. </w:t>
      </w:r>
    </w:p>
    <w:p w14:paraId="343156FE" w14:textId="2B040C1C" w:rsidR="004F12AB" w:rsidRPr="004F12AB" w:rsidRDefault="004F12AB" w:rsidP="004F12AB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>تص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طور معمول به عنوان سه مات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از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ذخ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که هر مات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هنده اجز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مز ، سبز و آب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 هر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مولفه 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>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د از 0 تا 255 باشد ، به 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عن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256 ^ 3 رنگ را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نشان داد. از آنجا که چشم انسان ن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د تق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ً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س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رنگه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نحصر به فرد را تشخ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 ، بنابر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تخاب مقدار محدو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نگ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ادن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نطق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</w:t>
      </w:r>
    </w:p>
    <w:p w14:paraId="63E30E43" w14:textId="77777777" w:rsidR="004F12AB" w:rsidRPr="004F12AB" w:rsidRDefault="004F12AB" w:rsidP="004F12AB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8A6FED4" w14:textId="55514BE9" w:rsidR="004F12AB" w:rsidRDefault="004F12AB" w:rsidP="004F12AB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از </w:t>
      </w:r>
      <w:r w:rsidRPr="004F12AB">
        <w:rPr>
          <w:rFonts w:ascii="Times New Roman" w:hAnsi="Times New Roman"/>
          <w:b w:val="0"/>
          <w:bCs w:val="0"/>
          <w:szCs w:val="24"/>
          <w:lang w:bidi="fa-IR"/>
        </w:rPr>
        <w:t>k-means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ترک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ها را به تعداد مشخص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سطوح اندازه 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. 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خوب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ز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شم انسان ن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د ط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مل را درک کند. در ز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/>
          <w:b w:val="0"/>
          <w:bCs w:val="0"/>
          <w:szCs w:val="24"/>
          <w:lang w:bidi="fa-IR"/>
        </w:rPr>
        <w:t>k-means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طوح رن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وانت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، مرکز سانترال خواهد بود. بر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پ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نز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ت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کز مرکز با در نظر گرفتن هر پ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عنوان بردار &lt;</w:t>
      </w:r>
      <w:r w:rsidRPr="004F12AB">
        <w:rPr>
          <w:rFonts w:ascii="Times New Roman" w:hAnsi="Times New Roman"/>
          <w:b w:val="0"/>
          <w:bCs w:val="0"/>
          <w:szCs w:val="24"/>
          <w:lang w:bidi="fa-IR"/>
        </w:rPr>
        <w:t xml:space="preserve">r 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4F12AB">
        <w:rPr>
          <w:rFonts w:ascii="Times New Roman" w:hAnsi="Times New Roman"/>
          <w:b w:val="0"/>
          <w:bCs w:val="0"/>
          <w:szCs w:val="24"/>
          <w:lang w:bidi="fa-IR"/>
        </w:rPr>
        <w:t xml:space="preserve">g 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4F12AB">
        <w:rPr>
          <w:rFonts w:ascii="Times New Roman" w:hAnsi="Times New Roman"/>
          <w:b w:val="0"/>
          <w:bCs w:val="0"/>
          <w:szCs w:val="24"/>
          <w:lang w:bidi="fa-IR"/>
        </w:rPr>
        <w:t>b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>&gt; و استفاده از فرمول فاصله بر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فت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اصله ب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هر مرکز مرکز تع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الگو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م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هر مرکز مرکز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دار رنگ اختصاص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 که 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>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مام پ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ز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آن مرکز را نشان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.</w:t>
      </w:r>
    </w:p>
    <w:p w14:paraId="2ADA1D43" w14:textId="45E28459" w:rsidR="004F12AB" w:rsidRPr="004F12AB" w:rsidRDefault="004F12AB" w:rsidP="004F12AB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98AC05D" w14:textId="77777777" w:rsidR="004F12AB" w:rsidRPr="004F12AB" w:rsidRDefault="004F12AB" w:rsidP="0002160E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5B65EF5" w14:textId="41685548" w:rsidR="004F12AB" w:rsidRDefault="004F12AB" w:rsidP="004F12AB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صا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ت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ه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از </w:t>
      </w:r>
      <w:r w:rsidRPr="004F12AB">
        <w:rPr>
          <w:rFonts w:ascii="Times New Roman" w:hAnsi="Times New Roman"/>
          <w:b w:val="0"/>
          <w:bCs w:val="0"/>
          <w:szCs w:val="24"/>
          <w:lang w:bidi="fa-IR"/>
        </w:rPr>
        <w:t>k-means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دازه 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نشان 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. تص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با 256 سطح کم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است تقر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ً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صو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ابل تشخ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4F12A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4F12A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</w:t>
      </w:r>
      <w:r w:rsidRPr="004F12A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. </w:t>
      </w:r>
    </w:p>
    <w:p w14:paraId="5A9C79C1" w14:textId="3FCFA575" w:rsidR="004F12AB" w:rsidRDefault="004F12AB" w:rsidP="004F12AB">
      <w:pPr>
        <w:pStyle w:val="7onvan2"/>
        <w:numPr>
          <w:ilvl w:val="0"/>
          <w:numId w:val="0"/>
        </w:numPr>
        <w:spacing w:after="60"/>
        <w:ind w:left="18" w:hanging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1C0B610F" wp14:editId="7B9730F8">
            <wp:extent cx="2237740" cy="1676400"/>
            <wp:effectExtent l="0" t="0" r="0" b="0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74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8307E" w14:textId="781148F9" w:rsidR="004F12AB" w:rsidRPr="004F12AB" w:rsidRDefault="004F12AB" w:rsidP="004F12AB">
      <w:pPr>
        <w:pStyle w:val="7onvan2"/>
        <w:numPr>
          <w:ilvl w:val="0"/>
          <w:numId w:val="0"/>
        </w:numPr>
        <w:spacing w:after="60"/>
        <w:ind w:left="18" w:hanging="18"/>
        <w:jc w:val="center"/>
        <w:rPr>
          <w:rFonts w:ascii="Times New Roman" w:hAnsi="Times New Roman"/>
          <w:szCs w:val="24"/>
          <w:rtl/>
          <w:lang w:bidi="fa-IR"/>
        </w:rPr>
      </w:pPr>
      <w:r>
        <w:rPr>
          <w:rFonts w:ascii="Times New Roman" w:hAnsi="Times New Roman" w:hint="cs"/>
          <w:szCs w:val="24"/>
          <w:rtl/>
          <w:lang w:bidi="fa-IR"/>
        </w:rPr>
        <w:t>تصویر اصلی</w:t>
      </w:r>
    </w:p>
    <w:p w14:paraId="38C14A88" w14:textId="4A29810D" w:rsidR="004F12AB" w:rsidRDefault="004F12AB" w:rsidP="004F12AB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548AEA8" w14:textId="6A17874A" w:rsidR="004F12AB" w:rsidRDefault="004F12AB" w:rsidP="004F12AB">
      <w:pPr>
        <w:pStyle w:val="7onvan2"/>
        <w:numPr>
          <w:ilvl w:val="0"/>
          <w:numId w:val="0"/>
        </w:numPr>
        <w:spacing w:after="60"/>
        <w:ind w:left="18" w:hanging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07480288" wp14:editId="64F36FDE">
            <wp:extent cx="2237740" cy="1690370"/>
            <wp:effectExtent l="0" t="0" r="0" b="5080"/>
            <wp:docPr id="499" name="Picture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740" cy="169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8E25B" w14:textId="652499F4" w:rsidR="004F12AB" w:rsidRPr="004F12AB" w:rsidRDefault="004F12AB" w:rsidP="004F12AB">
      <w:pPr>
        <w:pStyle w:val="7onvan2"/>
        <w:numPr>
          <w:ilvl w:val="0"/>
          <w:numId w:val="0"/>
        </w:numPr>
        <w:spacing w:after="60"/>
        <w:ind w:left="18" w:hanging="18"/>
        <w:jc w:val="center"/>
        <w:rPr>
          <w:rFonts w:ascii="Times New Roman" w:hAnsi="Times New Roman"/>
          <w:szCs w:val="24"/>
          <w:lang w:bidi="fa-IR"/>
        </w:rPr>
      </w:pPr>
      <w:r w:rsidRPr="004F12AB">
        <w:rPr>
          <w:rFonts w:ascii="Times New Roman" w:hAnsi="Times New Roman"/>
          <w:szCs w:val="24"/>
          <w:lang w:bidi="fa-IR"/>
        </w:rPr>
        <w:t>K = 2</w:t>
      </w:r>
    </w:p>
    <w:p w14:paraId="7303A1CF" w14:textId="48332565" w:rsidR="004F12AB" w:rsidRDefault="004F12AB" w:rsidP="004F12AB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6D2E61EA" w14:textId="6F47049C" w:rsidR="004F12AB" w:rsidRDefault="004F12AB" w:rsidP="004F12AB">
      <w:pPr>
        <w:pStyle w:val="7onvan2"/>
        <w:numPr>
          <w:ilvl w:val="0"/>
          <w:numId w:val="0"/>
        </w:numPr>
        <w:spacing w:after="60"/>
        <w:ind w:left="18" w:hanging="1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49D5D1C6" wp14:editId="0900659E">
            <wp:extent cx="2237740" cy="1676400"/>
            <wp:effectExtent l="0" t="0" r="0" b="0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74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BD7AD" w14:textId="5625427A" w:rsidR="004F12AB" w:rsidRPr="00DA278B" w:rsidRDefault="00DA278B" w:rsidP="00DA278B">
      <w:pPr>
        <w:pStyle w:val="7onvan2"/>
        <w:numPr>
          <w:ilvl w:val="0"/>
          <w:numId w:val="0"/>
        </w:numPr>
        <w:spacing w:after="60"/>
        <w:ind w:left="18" w:hanging="18"/>
        <w:jc w:val="center"/>
        <w:rPr>
          <w:rFonts w:ascii="Times New Roman" w:hAnsi="Times New Roman"/>
          <w:szCs w:val="24"/>
          <w:rtl/>
          <w:lang w:bidi="fa-IR"/>
        </w:rPr>
      </w:pPr>
      <w:r w:rsidRPr="00DA278B">
        <w:rPr>
          <w:rFonts w:ascii="Times New Roman" w:hAnsi="Times New Roman"/>
          <w:szCs w:val="24"/>
          <w:lang w:bidi="fa-IR"/>
        </w:rPr>
        <w:t>K = 20</w:t>
      </w:r>
    </w:p>
    <w:p w14:paraId="6E351F80" w14:textId="6E741FAE" w:rsidR="004F12AB" w:rsidRDefault="004F12AB" w:rsidP="004F12AB">
      <w:pPr>
        <w:pStyle w:val="7onvan2"/>
        <w:numPr>
          <w:ilvl w:val="0"/>
          <w:numId w:val="0"/>
        </w:numPr>
        <w:spacing w:after="60"/>
        <w:ind w:left="18" w:hanging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77F03C7C" w14:textId="0AFE41E6" w:rsidR="00DA278B" w:rsidRDefault="00DA278B" w:rsidP="00DA278B">
      <w:pPr>
        <w:pStyle w:val="7onvan2"/>
        <w:numPr>
          <w:ilvl w:val="0"/>
          <w:numId w:val="0"/>
        </w:numPr>
        <w:spacing w:after="60"/>
        <w:ind w:left="18" w:hanging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5E8A641E" wp14:editId="20918DEB">
            <wp:extent cx="2237740" cy="1676400"/>
            <wp:effectExtent l="0" t="0" r="0" b="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74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4CE50" w14:textId="685E103F" w:rsidR="004F12AB" w:rsidRDefault="00DA278B" w:rsidP="004F12AB">
      <w:pPr>
        <w:pStyle w:val="7onvan2"/>
        <w:numPr>
          <w:ilvl w:val="0"/>
          <w:numId w:val="0"/>
        </w:numPr>
        <w:spacing w:after="60"/>
        <w:ind w:left="18" w:hanging="18"/>
        <w:jc w:val="center"/>
        <w:rPr>
          <w:rFonts w:ascii="Times New Roman" w:hAnsi="Times New Roman"/>
          <w:szCs w:val="24"/>
          <w:lang w:bidi="fa-IR"/>
        </w:rPr>
      </w:pPr>
      <w:r>
        <w:rPr>
          <w:rFonts w:ascii="Times New Roman" w:hAnsi="Times New Roman"/>
          <w:szCs w:val="24"/>
          <w:lang w:bidi="fa-IR"/>
        </w:rPr>
        <w:t>K = 256</w:t>
      </w:r>
    </w:p>
    <w:p w14:paraId="7BA220DE" w14:textId="77777777" w:rsidR="00DA278B" w:rsidRPr="00DA278B" w:rsidRDefault="00DA278B" w:rsidP="004F12AB">
      <w:pPr>
        <w:pStyle w:val="7onvan2"/>
        <w:numPr>
          <w:ilvl w:val="0"/>
          <w:numId w:val="0"/>
        </w:numPr>
        <w:spacing w:after="60"/>
        <w:ind w:left="18" w:hanging="18"/>
        <w:jc w:val="center"/>
        <w:rPr>
          <w:rFonts w:ascii="Times New Roman" w:hAnsi="Times New Roman" w:hint="cs"/>
          <w:szCs w:val="24"/>
          <w:rtl/>
          <w:lang w:bidi="fa-IR"/>
        </w:rPr>
      </w:pPr>
    </w:p>
    <w:p w14:paraId="0D15D313" w14:textId="3CB4F54C" w:rsidR="00EE5E64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3-</w:t>
      </w:r>
      <w:r w:rsidR="00EE5E64" w:rsidRPr="00EE5E64">
        <w:rPr>
          <w:rFonts w:hint="cs"/>
          <w:rtl/>
        </w:rPr>
        <w:t>شکل‏ها، جدول‏ها و روابط (فرمول‏ها)</w:t>
      </w:r>
    </w:p>
    <w:p w14:paraId="4637BD71" w14:textId="320A9F73" w:rsidR="00FC28B1" w:rsidRDefault="008A4351" w:rsidP="009835CB">
      <w:pPr>
        <w:pStyle w:val="7onvan2"/>
        <w:numPr>
          <w:ilvl w:val="0"/>
          <w:numId w:val="0"/>
        </w:numPr>
        <w:spacing w:after="60"/>
        <w:ind w:left="18"/>
        <w:jc w:val="both"/>
        <w:rPr>
          <w:rFonts w:ascii="Times New Roman" w:hAnsi="Times New Roman"/>
          <w:szCs w:val="24"/>
          <w:lang w:bidi="fa-IR"/>
        </w:rPr>
      </w:pPr>
      <w:r>
        <w:rPr>
          <w:rFonts w:ascii="Times New Roman" w:hAnsi="Times New Roman" w:hint="cs"/>
          <w:szCs w:val="24"/>
          <w:rtl/>
          <w:lang w:bidi="fa-IR"/>
        </w:rPr>
        <w:t>5.1</w:t>
      </w:r>
      <w:r w:rsidR="00230FAE">
        <w:rPr>
          <w:rFonts w:ascii="Times New Roman" w:hAnsi="Times New Roman"/>
          <w:szCs w:val="24"/>
          <w:lang w:bidi="fa-IR"/>
        </w:rPr>
        <w:t>:</w:t>
      </w:r>
    </w:p>
    <w:p w14:paraId="45703775" w14:textId="0C437BF3" w:rsidR="00F361F7" w:rsidRDefault="00F361F7" w:rsidP="009835CB">
      <w:pPr>
        <w:pStyle w:val="7onvan2"/>
        <w:numPr>
          <w:ilvl w:val="0"/>
          <w:numId w:val="0"/>
        </w:numPr>
        <w:spacing w:after="60"/>
        <w:ind w:left="18"/>
        <w:jc w:val="both"/>
        <w:rPr>
          <w:rFonts w:ascii="Times New Roman" w:hAnsi="Times New Roman" w:hint="cs"/>
          <w:szCs w:val="24"/>
          <w:rtl/>
          <w:lang w:bidi="fa-IR"/>
        </w:rPr>
      </w:pPr>
      <w:r w:rsidRPr="00F361F7">
        <w:rPr>
          <w:rFonts w:ascii="Times New Roman" w:hAnsi="Times New Roman"/>
          <w:szCs w:val="24"/>
          <w:rtl/>
          <w:lang w:bidi="fa-IR"/>
        </w:rPr>
        <w:t xml:space="preserve">تبديل رنگها از </w:t>
      </w:r>
      <w:r w:rsidRPr="00F361F7">
        <w:rPr>
          <w:rFonts w:ascii="Times New Roman" w:hAnsi="Times New Roman"/>
          <w:szCs w:val="24"/>
          <w:lang w:bidi="fa-IR"/>
        </w:rPr>
        <w:t>RGB</w:t>
      </w:r>
      <w:r w:rsidRPr="00F361F7">
        <w:rPr>
          <w:rFonts w:ascii="Times New Roman" w:hAnsi="Times New Roman"/>
          <w:szCs w:val="24"/>
          <w:rtl/>
          <w:lang w:bidi="fa-IR"/>
        </w:rPr>
        <w:t xml:space="preserve"> به </w:t>
      </w:r>
      <w:r>
        <w:rPr>
          <w:rFonts w:ascii="Times New Roman" w:hAnsi="Times New Roman"/>
          <w:szCs w:val="24"/>
          <w:lang w:bidi="fa-IR"/>
        </w:rPr>
        <w:t>HSI</w:t>
      </w:r>
      <w:r w:rsidR="00E83D21">
        <w:rPr>
          <w:rFonts w:ascii="Times New Roman" w:hAnsi="Times New Roman" w:hint="cs"/>
          <w:szCs w:val="24"/>
          <w:rtl/>
          <w:lang w:bidi="fa-IR"/>
        </w:rPr>
        <w:t>:</w:t>
      </w:r>
    </w:p>
    <w:p w14:paraId="03BA9A51" w14:textId="011D172F" w:rsidR="00F361F7" w:rsidRDefault="00F361F7" w:rsidP="00F361F7">
      <w:pPr>
        <w:pStyle w:val="7onvan2"/>
        <w:numPr>
          <w:ilvl w:val="0"/>
          <w:numId w:val="0"/>
        </w:numPr>
        <w:spacing w:after="60"/>
        <w:ind w:left="18"/>
        <w:jc w:val="righ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245665AB" wp14:editId="2C42289F">
            <wp:extent cx="2640330" cy="984885"/>
            <wp:effectExtent l="0" t="0" r="7620" b="5715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98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F1B1F" w14:textId="6A907BCE" w:rsidR="00F361F7" w:rsidRDefault="00F361F7" w:rsidP="00F361F7">
      <w:pPr>
        <w:pStyle w:val="7onvan2"/>
        <w:numPr>
          <w:ilvl w:val="0"/>
          <w:numId w:val="0"/>
        </w:numPr>
        <w:spacing w:after="60"/>
        <w:ind w:left="18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2A7150B3" wp14:editId="4B18A28B">
            <wp:extent cx="2923540" cy="2012677"/>
            <wp:effectExtent l="0" t="0" r="0" b="6985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8947" r="26984"/>
                    <a:stretch/>
                  </pic:blipFill>
                  <pic:spPr bwMode="auto">
                    <a:xfrm>
                      <a:off x="0" y="0"/>
                      <a:ext cx="2943681" cy="2026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A898B" w14:textId="618AC3C0" w:rsidR="00F361F7" w:rsidRDefault="00F361F7" w:rsidP="00F361F7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szCs w:val="24"/>
          <w:rtl/>
          <w:lang w:bidi="fa-IR"/>
        </w:rPr>
      </w:pPr>
      <w:r w:rsidRPr="00F361F7">
        <w:rPr>
          <w:rFonts w:ascii="Times New Roman" w:hAnsi="Times New Roman"/>
          <w:szCs w:val="24"/>
          <w:rtl/>
          <w:lang w:bidi="fa-IR"/>
        </w:rPr>
        <w:t>تبديل رنگ</w:t>
      </w:r>
      <w:r>
        <w:rPr>
          <w:rFonts w:ascii="Times New Roman" w:hAnsi="Times New Roman"/>
          <w:szCs w:val="24"/>
          <w:rtl/>
          <w:lang w:bidi="fa-IR"/>
        </w:rPr>
        <w:softHyphen/>
      </w:r>
      <w:r w:rsidRPr="00F361F7">
        <w:rPr>
          <w:rFonts w:ascii="Times New Roman" w:hAnsi="Times New Roman"/>
          <w:szCs w:val="24"/>
          <w:rtl/>
          <w:lang w:bidi="fa-IR"/>
        </w:rPr>
        <w:t xml:space="preserve">ها از </w:t>
      </w:r>
      <w:r w:rsidRPr="00F361F7">
        <w:rPr>
          <w:rFonts w:ascii="Times New Roman" w:hAnsi="Times New Roman"/>
          <w:szCs w:val="24"/>
          <w:lang w:bidi="fa-IR"/>
        </w:rPr>
        <w:t>HSI</w:t>
      </w:r>
      <w:r w:rsidRPr="00F361F7">
        <w:rPr>
          <w:rFonts w:ascii="Times New Roman" w:hAnsi="Times New Roman"/>
          <w:szCs w:val="24"/>
          <w:rtl/>
          <w:lang w:bidi="fa-IR"/>
        </w:rPr>
        <w:t xml:space="preserve"> به </w:t>
      </w:r>
      <w:r w:rsidRPr="00F361F7">
        <w:rPr>
          <w:rFonts w:ascii="Times New Roman" w:hAnsi="Times New Roman"/>
          <w:szCs w:val="24"/>
          <w:lang w:bidi="fa-IR"/>
        </w:rPr>
        <w:t>RGB</w:t>
      </w:r>
      <w:r w:rsidRPr="00F361F7">
        <w:rPr>
          <w:rFonts w:ascii="Times New Roman" w:hAnsi="Times New Roman" w:hint="cs"/>
          <w:szCs w:val="24"/>
          <w:rtl/>
          <w:lang w:bidi="fa-IR"/>
        </w:rPr>
        <w:t>:</w:t>
      </w:r>
    </w:p>
    <w:p w14:paraId="2384867A" w14:textId="77777777" w:rsidR="00F361F7" w:rsidRDefault="00F361F7" w:rsidP="00F361F7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szCs w:val="24"/>
          <w:rtl/>
          <w:lang w:bidi="fa-IR"/>
        </w:rPr>
      </w:pPr>
    </w:p>
    <w:p w14:paraId="480B78BB" w14:textId="1A1DD823" w:rsidR="00F361F7" w:rsidRDefault="00F361F7" w:rsidP="00E83D21">
      <w:pPr>
        <w:pStyle w:val="7onvan2"/>
        <w:numPr>
          <w:ilvl w:val="0"/>
          <w:numId w:val="0"/>
        </w:numPr>
        <w:spacing w:after="60"/>
        <w:ind w:left="18"/>
        <w:jc w:val="right"/>
        <w:rPr>
          <w:rFonts w:ascii="Times New Roman" w:hAnsi="Times New Roman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6F28ECD9" wp14:editId="44F99346">
            <wp:extent cx="2274570" cy="1086958"/>
            <wp:effectExtent l="0" t="0" r="0" b="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87571" cy="109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C8326" w14:textId="33DC802E" w:rsidR="00F361F7" w:rsidRDefault="00F361F7" w:rsidP="00F361F7">
      <w:pPr>
        <w:pStyle w:val="7onvan2"/>
        <w:numPr>
          <w:ilvl w:val="0"/>
          <w:numId w:val="0"/>
        </w:numPr>
        <w:spacing w:after="60"/>
        <w:ind w:left="18"/>
        <w:jc w:val="right"/>
        <w:rPr>
          <w:rFonts w:ascii="Times New Roman" w:hAnsi="Times New Roman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2D2E3C61" wp14:editId="52D656CC">
            <wp:extent cx="1775460" cy="375578"/>
            <wp:effectExtent l="0" t="0" r="0" b="5715"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24946" cy="386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3F32F" w14:textId="77777777" w:rsidR="00F361F7" w:rsidRDefault="00F361F7" w:rsidP="00F361F7">
      <w:pPr>
        <w:pStyle w:val="7onvan2"/>
        <w:numPr>
          <w:ilvl w:val="0"/>
          <w:numId w:val="0"/>
        </w:numPr>
        <w:spacing w:after="60"/>
        <w:ind w:left="18"/>
        <w:jc w:val="right"/>
        <w:rPr>
          <w:rFonts w:ascii="Times New Roman" w:hAnsi="Times New Roman"/>
          <w:szCs w:val="24"/>
          <w:rtl/>
          <w:lang w:bidi="fa-IR"/>
        </w:rPr>
      </w:pPr>
    </w:p>
    <w:p w14:paraId="05F98971" w14:textId="048B4566" w:rsidR="00F361F7" w:rsidRPr="00F361F7" w:rsidRDefault="00F361F7" w:rsidP="00F361F7">
      <w:pPr>
        <w:pStyle w:val="7onvan2"/>
        <w:numPr>
          <w:ilvl w:val="0"/>
          <w:numId w:val="0"/>
        </w:numPr>
        <w:spacing w:after="60"/>
        <w:ind w:left="18"/>
        <w:jc w:val="right"/>
        <w:rPr>
          <w:rFonts w:ascii="Times New Roman" w:hAnsi="Times New Roman"/>
          <w:szCs w:val="24"/>
          <w:lang w:bidi="fa-IR"/>
        </w:rPr>
      </w:pPr>
    </w:p>
    <w:p w14:paraId="6A1FC408" w14:textId="39CC3816" w:rsidR="00F361F7" w:rsidRPr="00F361F7" w:rsidRDefault="00F361F7" w:rsidP="00F361F7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 w:hint="cs"/>
          <w:szCs w:val="24"/>
          <w:rtl/>
          <w:lang w:bidi="fa-IR"/>
        </w:rPr>
      </w:pPr>
      <w:r w:rsidRPr="00F361F7">
        <w:rPr>
          <w:rFonts w:ascii="Times New Roman" w:hAnsi="Times New Roman" w:hint="cs"/>
          <w:szCs w:val="24"/>
          <w:rtl/>
          <w:lang w:bidi="fa-IR"/>
        </w:rPr>
        <w:t xml:space="preserve">تبدیل به </w:t>
      </w:r>
      <w:r w:rsidRPr="00F361F7">
        <w:rPr>
          <w:rFonts w:ascii="Times New Roman" w:hAnsi="Times New Roman"/>
          <w:szCs w:val="24"/>
          <w:lang w:bidi="fa-IR"/>
        </w:rPr>
        <w:t>CMY</w:t>
      </w:r>
      <w:r>
        <w:rPr>
          <w:rFonts w:ascii="Times New Roman" w:hAnsi="Times New Roman" w:hint="cs"/>
          <w:szCs w:val="24"/>
          <w:rtl/>
          <w:lang w:bidi="fa-IR"/>
        </w:rPr>
        <w:t>:</w:t>
      </w:r>
    </w:p>
    <w:p w14:paraId="16D0AF9C" w14:textId="7800ADAA" w:rsidR="00F16730" w:rsidRPr="00F16730" w:rsidRDefault="00F16730" w:rsidP="009835CB">
      <w:pPr>
        <w:pStyle w:val="7onvan2"/>
        <w:numPr>
          <w:ilvl w:val="0"/>
          <w:numId w:val="0"/>
        </w:numPr>
        <w:spacing w:after="60"/>
        <w:ind w:left="18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42869B11" wp14:editId="447CF172">
            <wp:extent cx="2640330" cy="1415415"/>
            <wp:effectExtent l="0" t="0" r="7620" b="0"/>
            <wp:docPr id="449" name="Picture 449" descr="Color Spa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Color Spaces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41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DB3E1" w14:textId="481B06F6" w:rsidR="008A4351" w:rsidRDefault="008A4351" w:rsidP="009835CB">
      <w:pPr>
        <w:pStyle w:val="7onvan2"/>
        <w:numPr>
          <w:ilvl w:val="0"/>
          <w:numId w:val="0"/>
        </w:numPr>
        <w:spacing w:after="60"/>
        <w:ind w:left="18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فرمول ها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</w:t>
      </w:r>
      <w:r w:rsidRPr="008A435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8A435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ض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ده است که</w:t>
      </w:r>
      <w:r w:rsidRPr="008A4351">
        <w:rPr>
          <w:rFonts w:ascii="Times New Roman" w:hAnsi="Times New Roman"/>
          <w:b w:val="0"/>
          <w:bCs w:val="0"/>
          <w:szCs w:val="24"/>
          <w:rtl/>
          <w:lang w:bidi="fa-IR"/>
        </w:rPr>
        <w:t>:</w:t>
      </w:r>
    </w:p>
    <w:p w14:paraId="4FE6D685" w14:textId="0400C296" w:rsidR="008A4351" w:rsidRDefault="008A4351" w:rsidP="009835CB">
      <w:pPr>
        <w:pStyle w:val="7onvan2"/>
        <w:numPr>
          <w:ilvl w:val="0"/>
          <w:numId w:val="0"/>
        </w:numPr>
        <w:spacing w:after="60"/>
        <w:ind w:left="18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2C35A5CC" wp14:editId="419452BF">
            <wp:extent cx="2867059" cy="182880"/>
            <wp:effectExtent l="0" t="0" r="952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4365" t="42182" r="52982" b="54105"/>
                    <a:stretch/>
                  </pic:blipFill>
                  <pic:spPr bwMode="auto">
                    <a:xfrm>
                      <a:off x="0" y="0"/>
                      <a:ext cx="3046188" cy="194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74D5C" w14:textId="13F6C1E4" w:rsidR="008A4351" w:rsidRPr="008A4351" w:rsidRDefault="008A4351" w:rsidP="008A4351">
      <w:pPr>
        <w:pStyle w:val="7onvan2"/>
        <w:numPr>
          <w:ilvl w:val="0"/>
          <w:numId w:val="0"/>
        </w:numPr>
        <w:spacing w:after="60"/>
        <w:ind w:left="18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52FD2FF" wp14:editId="7C790C89">
                <wp:simplePos x="0" y="0"/>
                <wp:positionH relativeFrom="column">
                  <wp:posOffset>1967559</wp:posOffset>
                </wp:positionH>
                <wp:positionV relativeFrom="paragraph">
                  <wp:posOffset>383403</wp:posOffset>
                </wp:positionV>
                <wp:extent cx="107640" cy="189720"/>
                <wp:effectExtent l="57150" t="57150" r="64135" b="5842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107640" cy="18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8431EE" id="Ink 13" o:spid="_x0000_s1026" type="#_x0000_t75" style="position:absolute;margin-left:153.55pt;margin-top:28.8pt;width:11.35pt;height:17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">
                <v:imagedata r:id="rId37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27BA10B" wp14:editId="365347D4">
            <wp:extent cx="2923836" cy="20726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1994" t="37910" r="57335" b="23439"/>
                    <a:stretch/>
                  </pic:blipFill>
                  <pic:spPr bwMode="auto">
                    <a:xfrm>
                      <a:off x="0" y="0"/>
                      <a:ext cx="2965856" cy="21024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BDAFB" w14:textId="3DA61689" w:rsidR="00A249CB" w:rsidRDefault="00E83D21" w:rsidP="008A4351">
      <w:pPr>
        <w:rPr>
          <w:rFonts w:cs="B Nazanin"/>
          <w:rtl/>
          <w:lang w:bidi="fa-IR"/>
        </w:rPr>
      </w:pPr>
      <w:r w:rsidRPr="008D5CD3">
        <w:rPr>
          <w:rFonts w:cs="B Nazanin"/>
          <w:b/>
          <w:bCs/>
          <w:lang w:bidi="fa-IR"/>
        </w:rPr>
        <w:t>5.1.1</w:t>
      </w:r>
      <w:r>
        <w:rPr>
          <w:rFonts w:cs="B Nazanin" w:hint="cs"/>
          <w:rtl/>
          <w:lang w:bidi="fa-IR"/>
        </w:rPr>
        <w:t xml:space="preserve"> </w:t>
      </w:r>
      <w:r w:rsidRPr="008D5CD3">
        <w:rPr>
          <w:rFonts w:cs="B Nazanin" w:hint="cs"/>
          <w:b/>
          <w:bCs/>
          <w:rtl/>
          <w:lang w:bidi="fa-IR"/>
        </w:rPr>
        <w:t>تصویر ورودی:</w:t>
      </w:r>
    </w:p>
    <w:p w14:paraId="27BB52DF" w14:textId="2A7EFC06" w:rsidR="00E83D21" w:rsidRDefault="00E83D21" w:rsidP="008A4351">
      <w:pPr>
        <w:rPr>
          <w:rFonts w:cs="B Nazanin" w:hint="cs"/>
          <w:rtl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6E761C53" wp14:editId="13CC950E">
            <wp:extent cx="2639060" cy="2639060"/>
            <wp:effectExtent l="0" t="0" r="889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05457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20901701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7292691E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6D71832C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4FCA7684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7725BEBC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3F2C655A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16C37160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764914FF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54DC6844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529AD018" w14:textId="77777777" w:rsidR="00230FAE" w:rsidRDefault="00230FAE" w:rsidP="00EB034E">
      <w:pPr>
        <w:jc w:val="center"/>
        <w:rPr>
          <w:rFonts w:cs="B Nazanin"/>
          <w:lang w:bidi="fa-IR"/>
        </w:rPr>
      </w:pPr>
    </w:p>
    <w:p w14:paraId="00A79476" w14:textId="15D3D8A4" w:rsidR="00EB034E" w:rsidRPr="008D5CD3" w:rsidRDefault="008A4351" w:rsidP="00DA278B">
      <w:pPr>
        <w:rPr>
          <w:rFonts w:cs="B Nazanin"/>
          <w:b/>
          <w:bCs/>
          <w:rtl/>
          <w:lang w:bidi="fa-IR"/>
        </w:rPr>
      </w:pPr>
      <w:r>
        <w:rPr>
          <w:rFonts w:cs="B Nazanin"/>
          <w:noProof/>
          <w:rtl/>
          <w:lang w:val="fa-IR" w:bidi="fa-IR"/>
        </w:rPr>
        <w:lastRenderedPageBreak/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4B4F950B" wp14:editId="1C1BAFBE">
                <wp:simplePos x="0" y="0"/>
                <wp:positionH relativeFrom="column">
                  <wp:posOffset>913479</wp:posOffset>
                </wp:positionH>
                <wp:positionV relativeFrom="paragraph">
                  <wp:posOffset>108241</wp:posOffset>
                </wp:positionV>
                <wp:extent cx="360" cy="360"/>
                <wp:effectExtent l="57150" t="57150" r="76200" b="7620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764F97" id="Ink 23" o:spid="_x0000_s1026" type="#_x0000_t75" style="position:absolute;margin-left:70.55pt;margin-top:7.1pt;width:2.9pt;height:2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">
                <v:imagedata r:id="rId41" o:title=""/>
              </v:shape>
            </w:pict>
          </mc:Fallback>
        </mc:AlternateContent>
      </w:r>
      <w:r>
        <w:rPr>
          <w:rFonts w:cs="B Nazanin"/>
          <w:noProof/>
          <w:rtl/>
          <w:lang w:val="fa-IR" w:bidi="fa-IR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0D4B26FE" wp14:editId="62D3584C">
                <wp:simplePos x="0" y="0"/>
                <wp:positionH relativeFrom="column">
                  <wp:posOffset>1558239</wp:posOffset>
                </wp:positionH>
                <wp:positionV relativeFrom="paragraph">
                  <wp:posOffset>49561</wp:posOffset>
                </wp:positionV>
                <wp:extent cx="360" cy="360"/>
                <wp:effectExtent l="57150" t="57150" r="76200" b="7620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3FB8A8" id="Ink 22" o:spid="_x0000_s1026" type="#_x0000_t75" style="position:absolute;margin-left:121.3pt;margin-top:2.5pt;width:2.9pt;height:2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">
                <v:imagedata r:id="rId41" o:title=""/>
              </v:shape>
            </w:pict>
          </mc:Fallback>
        </mc:AlternateContent>
      </w:r>
      <w:r w:rsidR="00E83D21" w:rsidRPr="008D5CD3">
        <w:rPr>
          <w:rFonts w:cs="B Nazanin" w:hint="cs"/>
          <w:b/>
          <w:bCs/>
          <w:rtl/>
          <w:lang w:bidi="fa-IR"/>
        </w:rPr>
        <w:t xml:space="preserve">تبدیل به </w:t>
      </w:r>
      <w:r w:rsidR="00E83D21" w:rsidRPr="008D5CD3">
        <w:rPr>
          <w:rFonts w:cs="B Nazanin"/>
          <w:b/>
          <w:bCs/>
          <w:lang w:bidi="fa-IR"/>
        </w:rPr>
        <w:t>HSI</w:t>
      </w:r>
      <w:r w:rsidR="00E83D21" w:rsidRPr="008D5CD3">
        <w:rPr>
          <w:rFonts w:cs="B Nazanin" w:hint="cs"/>
          <w:b/>
          <w:bCs/>
          <w:rtl/>
          <w:lang w:bidi="fa-IR"/>
        </w:rPr>
        <w:t>:</w:t>
      </w:r>
    </w:p>
    <w:p w14:paraId="04DDB795" w14:textId="473A04BD" w:rsidR="00E83D21" w:rsidRDefault="00E83D21" w:rsidP="00E83D21">
      <w:pPr>
        <w:rPr>
          <w:rFonts w:cs="B Nazanin" w:hint="cs"/>
          <w:rtl/>
          <w:lang w:bidi="fa-IR"/>
        </w:rPr>
      </w:pPr>
      <w:r>
        <w:rPr>
          <w:rFonts w:cs="B Nazanin" w:hint="cs"/>
          <w:noProof/>
          <w:lang w:bidi="fa-IR"/>
        </w:rPr>
        <w:drawing>
          <wp:inline distT="0" distB="0" distL="0" distR="0" wp14:anchorId="6B36180A" wp14:editId="15452734">
            <wp:extent cx="2639060" cy="2369185"/>
            <wp:effectExtent l="0" t="0" r="889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B Nazanin" w:hint="cs"/>
          <w:noProof/>
          <w:lang w:bidi="fa-IR"/>
        </w:rPr>
        <w:drawing>
          <wp:inline distT="0" distB="0" distL="0" distR="0" wp14:anchorId="10DF8AB3" wp14:editId="27D116F1">
            <wp:extent cx="2639060" cy="2369185"/>
            <wp:effectExtent l="0" t="0" r="889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B Nazanin"/>
          <w:noProof/>
          <w:lang w:bidi="fa-IR"/>
        </w:rPr>
        <w:drawing>
          <wp:inline distT="0" distB="0" distL="0" distR="0" wp14:anchorId="306B4E08" wp14:editId="0D56C714">
            <wp:extent cx="2639060" cy="2369185"/>
            <wp:effectExtent l="0" t="0" r="889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B Nazanin" w:hint="cs"/>
          <w:noProof/>
          <w:lang w:bidi="fa-IR"/>
        </w:rPr>
        <w:drawing>
          <wp:inline distT="0" distB="0" distL="0" distR="0" wp14:anchorId="1D45B3F6" wp14:editId="15E6BE7D">
            <wp:extent cx="2639060" cy="2369185"/>
            <wp:effectExtent l="0" t="0" r="889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3698E" w14:textId="46AD00F1" w:rsidR="00E83D21" w:rsidRDefault="00E83D21" w:rsidP="00036882">
      <w:pPr>
        <w:jc w:val="both"/>
        <w:rPr>
          <w:rFonts w:cs="B Nazanin"/>
          <w:b/>
          <w:bCs/>
          <w:lang w:bidi="fa-IR"/>
        </w:rPr>
      </w:pPr>
    </w:p>
    <w:p w14:paraId="760A05FF" w14:textId="79950FC7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668B4724" w14:textId="0835280B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7A4DDA0D" w14:textId="17B31D6F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4D7CF6C7" w14:textId="4E1406C2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715431D7" w14:textId="4608FE7D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6217E523" w14:textId="49BE66DA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287C8BB1" w14:textId="4D07DE9D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41F41AA8" w14:textId="4CAF6EE8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013E85E3" w14:textId="56A31381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493024FD" w14:textId="5707DD25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63BBA91C" w14:textId="31537AC1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6A9900F2" w14:textId="0AC64505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73528304" w14:textId="3F79251E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2591C2B2" w14:textId="63E6F57D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2E64998C" w14:textId="6463613B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5395F850" w14:textId="3B63F3C6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048BBD30" w14:textId="7FE58E22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248ABB4B" w14:textId="793FF958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264DA1A7" w14:textId="0B3F40BD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14A34790" w14:textId="56FD1BEE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47255147" w14:textId="7DABE622" w:rsidR="00230FAE" w:rsidRDefault="00230FAE" w:rsidP="00036882">
      <w:pPr>
        <w:jc w:val="both"/>
        <w:rPr>
          <w:rFonts w:cs="B Nazanin"/>
          <w:b/>
          <w:bCs/>
          <w:lang w:bidi="fa-IR"/>
        </w:rPr>
      </w:pPr>
    </w:p>
    <w:p w14:paraId="46A8A248" w14:textId="77777777" w:rsidR="00230FAE" w:rsidRDefault="00230FAE" w:rsidP="00036882">
      <w:pPr>
        <w:jc w:val="both"/>
        <w:rPr>
          <w:rFonts w:cs="B Nazanin"/>
          <w:b/>
          <w:bCs/>
          <w:rtl/>
          <w:lang w:bidi="fa-IR"/>
        </w:rPr>
      </w:pPr>
    </w:p>
    <w:p w14:paraId="52C4A06B" w14:textId="515A3422" w:rsidR="008D5CD3" w:rsidRDefault="008D5CD3" w:rsidP="00036882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lastRenderedPageBreak/>
        <w:t>5.2.1</w:t>
      </w:r>
    </w:p>
    <w:p w14:paraId="6D06B14B" w14:textId="280BADB8" w:rsidR="00C416D9" w:rsidRDefault="00C416D9" w:rsidP="00036882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noProof/>
          <w:lang w:bidi="fa-IR"/>
        </w:rPr>
        <w:drawing>
          <wp:inline distT="0" distB="0" distL="0" distR="0" wp14:anchorId="631421CA" wp14:editId="16613A32">
            <wp:extent cx="2639060" cy="2369185"/>
            <wp:effectExtent l="0" t="0" r="8890" b="0"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86BAA" w14:textId="3703585F" w:rsidR="00C416D9" w:rsidRDefault="00C416D9" w:rsidP="00C416D9">
      <w:pPr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MSE = 347.29</w:t>
      </w:r>
    </w:p>
    <w:p w14:paraId="78E34612" w14:textId="72B4FE54" w:rsidR="00C416D9" w:rsidRDefault="00C416D9" w:rsidP="00C416D9">
      <w:pPr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PSNR = 22.72</w:t>
      </w:r>
    </w:p>
    <w:p w14:paraId="248DE33D" w14:textId="380D89DF" w:rsidR="00C416D9" w:rsidRDefault="00C416D9" w:rsidP="00C416D9">
      <w:pPr>
        <w:jc w:val="center"/>
        <w:rPr>
          <w:rFonts w:cs="B Nazanin"/>
          <w:b/>
          <w:bCs/>
          <w:lang w:bidi="fa-IR"/>
        </w:rPr>
      </w:pPr>
    </w:p>
    <w:p w14:paraId="7A6F03DA" w14:textId="77777777" w:rsidR="00C416D9" w:rsidRDefault="00C416D9" w:rsidP="00C416D9">
      <w:pPr>
        <w:jc w:val="center"/>
        <w:rPr>
          <w:rFonts w:cs="B Nazanin"/>
          <w:b/>
          <w:bCs/>
          <w:lang w:bidi="fa-IR"/>
        </w:rPr>
      </w:pPr>
    </w:p>
    <w:p w14:paraId="2C2F9E54" w14:textId="72536569" w:rsidR="00C416D9" w:rsidRDefault="00C416D9" w:rsidP="00036882">
      <w:pPr>
        <w:jc w:val="both"/>
        <w:rPr>
          <w:rFonts w:cs="B Nazanin"/>
          <w:b/>
          <w:bCs/>
          <w:lang w:bidi="fa-IR"/>
        </w:rPr>
      </w:pPr>
      <w:r>
        <w:rPr>
          <w:rFonts w:cs="B Nazanin"/>
          <w:b/>
          <w:bCs/>
          <w:noProof/>
          <w:lang w:bidi="fa-IR"/>
        </w:rPr>
        <w:drawing>
          <wp:inline distT="0" distB="0" distL="0" distR="0" wp14:anchorId="72814522" wp14:editId="6446298D">
            <wp:extent cx="2639060" cy="2369185"/>
            <wp:effectExtent l="0" t="0" r="8890" b="0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E23F0" w14:textId="3CC1FB29" w:rsidR="00C416D9" w:rsidRDefault="00C416D9" w:rsidP="00C416D9">
      <w:pPr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MSE = 92.25</w:t>
      </w:r>
    </w:p>
    <w:p w14:paraId="78CD366C" w14:textId="6B8CFB79" w:rsidR="00C416D9" w:rsidRDefault="00C416D9" w:rsidP="00C416D9">
      <w:pPr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PSNR = 28.49</w:t>
      </w:r>
    </w:p>
    <w:p w14:paraId="19E9F8AE" w14:textId="77777777" w:rsidR="00C416D9" w:rsidRDefault="00C416D9" w:rsidP="00036882">
      <w:pPr>
        <w:jc w:val="both"/>
        <w:rPr>
          <w:rFonts w:cs="B Nazanin"/>
          <w:b/>
          <w:bCs/>
          <w:lang w:bidi="fa-IR"/>
        </w:rPr>
      </w:pPr>
    </w:p>
    <w:p w14:paraId="59442DE4" w14:textId="77777777" w:rsidR="00C416D9" w:rsidRDefault="00C416D9" w:rsidP="00036882">
      <w:pPr>
        <w:jc w:val="both"/>
        <w:rPr>
          <w:rFonts w:cs="B Nazanin"/>
          <w:b/>
          <w:bCs/>
          <w:lang w:bidi="fa-IR"/>
        </w:rPr>
      </w:pPr>
    </w:p>
    <w:p w14:paraId="77E054C5" w14:textId="6CAB15CF" w:rsidR="00C416D9" w:rsidRDefault="00C416D9" w:rsidP="00036882">
      <w:pPr>
        <w:jc w:val="both"/>
        <w:rPr>
          <w:rFonts w:cs="B Nazanin"/>
          <w:b/>
          <w:bCs/>
          <w:lang w:bidi="fa-IR"/>
        </w:rPr>
      </w:pPr>
      <w:r>
        <w:rPr>
          <w:rFonts w:cs="B Nazanin"/>
          <w:b/>
          <w:bCs/>
          <w:noProof/>
          <w:lang w:bidi="fa-IR"/>
        </w:rPr>
        <w:drawing>
          <wp:inline distT="0" distB="0" distL="0" distR="0" wp14:anchorId="7A709397" wp14:editId="4BDB0F8D">
            <wp:extent cx="2639060" cy="2369185"/>
            <wp:effectExtent l="0" t="0" r="8890" b="0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6C3A1" w14:textId="7AE81A73" w:rsidR="00C416D9" w:rsidRDefault="00C416D9" w:rsidP="00C416D9">
      <w:pPr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MSE = 25.05</w:t>
      </w:r>
    </w:p>
    <w:p w14:paraId="49B86E7E" w14:textId="1F1E6683" w:rsidR="00C416D9" w:rsidRDefault="00C416D9" w:rsidP="00C416D9">
      <w:pPr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PSNR = 39.14</w:t>
      </w:r>
    </w:p>
    <w:p w14:paraId="377D6092" w14:textId="77777777" w:rsidR="00C416D9" w:rsidRDefault="00C416D9" w:rsidP="00036882">
      <w:pPr>
        <w:jc w:val="both"/>
        <w:rPr>
          <w:rFonts w:cs="B Nazanin"/>
          <w:b/>
          <w:bCs/>
          <w:lang w:bidi="fa-IR"/>
        </w:rPr>
      </w:pPr>
    </w:p>
    <w:p w14:paraId="0C8EDC1D" w14:textId="6C4F6469" w:rsidR="008D5CD3" w:rsidRDefault="008D5CD3" w:rsidP="00036882">
      <w:pPr>
        <w:jc w:val="both"/>
        <w:rPr>
          <w:rFonts w:cs="B Nazanin"/>
          <w:b/>
          <w:bCs/>
          <w:lang w:bidi="fa-IR"/>
        </w:rPr>
      </w:pPr>
      <w:r>
        <w:rPr>
          <w:rFonts w:cs="B Nazanin"/>
          <w:b/>
          <w:bCs/>
          <w:noProof/>
          <w:lang w:bidi="fa-IR"/>
        </w:rPr>
        <w:drawing>
          <wp:inline distT="0" distB="0" distL="0" distR="0" wp14:anchorId="02E544FD" wp14:editId="7C20E4AF">
            <wp:extent cx="2639060" cy="2369185"/>
            <wp:effectExtent l="0" t="0" r="889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C1285" w14:textId="60844E03" w:rsidR="00C416D9" w:rsidRDefault="00C416D9" w:rsidP="00C416D9">
      <w:pPr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MSE = 7.32</w:t>
      </w:r>
    </w:p>
    <w:p w14:paraId="4CEB02E3" w14:textId="4EB1A2B4" w:rsidR="00C416D9" w:rsidRDefault="00C416D9" w:rsidP="00C416D9">
      <w:pPr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PSNR = 39.49</w:t>
      </w:r>
    </w:p>
    <w:p w14:paraId="0FBBB686" w14:textId="2F55F212" w:rsidR="00C416D9" w:rsidRDefault="00C416D9" w:rsidP="00C416D9">
      <w:pPr>
        <w:jc w:val="center"/>
        <w:rPr>
          <w:rFonts w:cs="B Nazanin"/>
          <w:b/>
          <w:bCs/>
          <w:lang w:bidi="fa-IR"/>
        </w:rPr>
      </w:pPr>
    </w:p>
    <w:p w14:paraId="0F3469A5" w14:textId="77777777" w:rsidR="00C416D9" w:rsidRDefault="00C416D9" w:rsidP="00C416D9">
      <w:pPr>
        <w:jc w:val="center"/>
        <w:rPr>
          <w:rFonts w:cs="B Nazanin"/>
          <w:b/>
          <w:bCs/>
          <w:rtl/>
          <w:lang w:bidi="fa-IR"/>
        </w:rPr>
      </w:pPr>
    </w:p>
    <w:p w14:paraId="5433E649" w14:textId="6F228468" w:rsidR="00E17EF4" w:rsidRDefault="00E17EF4" w:rsidP="00E17EF4">
      <w:pPr>
        <w:rPr>
          <w:rFonts w:cs="B Nazanin" w:hint="cs"/>
          <w:rtl/>
          <w:lang w:bidi="fa-IR"/>
        </w:rPr>
      </w:pPr>
      <w:r>
        <w:rPr>
          <w:rFonts w:cs="B Nazanin" w:hint="cs"/>
          <w:rtl/>
          <w:lang w:bidi="fa-IR"/>
        </w:rPr>
        <w:t>همان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طور که انتظار داشتیم با بالاتر رفتن تعداد سطوح</w:t>
      </w:r>
      <w:r w:rsidR="00C416D9">
        <w:rPr>
          <w:rFonts w:cs="B Nazanin" w:hint="cs"/>
          <w:rtl/>
          <w:lang w:bidi="fa-IR"/>
        </w:rPr>
        <w:t>،</w:t>
      </w:r>
      <w:r>
        <w:rPr>
          <w:rFonts w:cs="B Nazanin" w:hint="cs"/>
          <w:rtl/>
          <w:lang w:bidi="fa-IR"/>
        </w:rPr>
        <w:t xml:space="preserve"> کیفیت تصویر بهبود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یابد</w:t>
      </w:r>
      <w:r w:rsidR="00C416D9">
        <w:rPr>
          <w:rFonts w:cs="B Nazanin" w:hint="cs"/>
          <w:rtl/>
          <w:lang w:bidi="fa-IR"/>
        </w:rPr>
        <w:t xml:space="preserve"> اما چشم انسان نسبت به حالتی که همین عمل را با تصویر </w:t>
      </w:r>
      <w:r w:rsidR="00C416D9">
        <w:rPr>
          <w:rFonts w:cs="B Nazanin"/>
          <w:lang w:bidi="fa-IR"/>
        </w:rPr>
        <w:t>grayscale</w:t>
      </w:r>
      <w:r w:rsidR="00C416D9">
        <w:rPr>
          <w:rFonts w:cs="B Nazanin" w:hint="cs"/>
          <w:rtl/>
          <w:lang w:bidi="fa-IR"/>
        </w:rPr>
        <w:t xml:space="preserve"> انجام بدهیم، تغییر کمتری حس می</w:t>
      </w:r>
      <w:r w:rsidR="00C416D9">
        <w:rPr>
          <w:rFonts w:cs="B Nazanin"/>
          <w:rtl/>
          <w:lang w:bidi="fa-IR"/>
        </w:rPr>
        <w:softHyphen/>
      </w:r>
      <w:r w:rsidR="00C416D9">
        <w:rPr>
          <w:rFonts w:cs="B Nazanin" w:hint="cs"/>
          <w:rtl/>
          <w:lang w:bidi="fa-IR"/>
        </w:rPr>
        <w:t>کند.</w:t>
      </w:r>
    </w:p>
    <w:p w14:paraId="632D14D2" w14:textId="77777777" w:rsidR="00C416D9" w:rsidRDefault="00C416D9" w:rsidP="00E17EF4">
      <w:pPr>
        <w:rPr>
          <w:rFonts w:cs="B Nazanin"/>
          <w:rtl/>
          <w:lang w:bidi="fa-IR"/>
        </w:rPr>
      </w:pPr>
    </w:p>
    <w:p w14:paraId="3370FBB9" w14:textId="77777777" w:rsidR="00E17EF4" w:rsidRDefault="00E17EF4" w:rsidP="00036882">
      <w:pPr>
        <w:jc w:val="both"/>
        <w:rPr>
          <w:rFonts w:cs="B Nazanin"/>
          <w:b/>
          <w:bCs/>
          <w:rtl/>
          <w:lang w:bidi="fa-IR"/>
        </w:rPr>
      </w:pPr>
    </w:p>
    <w:p w14:paraId="5B985BD6" w14:textId="2C136AD3" w:rsidR="00E83D21" w:rsidRDefault="008D5CD3" w:rsidP="00036882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5.2.2</w:t>
      </w:r>
    </w:p>
    <w:p w14:paraId="7FF5EA87" w14:textId="16D36D49" w:rsidR="008D5CD3" w:rsidRDefault="00C416D9" w:rsidP="00036882">
      <w:pPr>
        <w:jc w:val="both"/>
        <w:rPr>
          <w:rFonts w:cs="B Nazanin"/>
          <w:b/>
          <w:bCs/>
          <w:rtl/>
          <w:lang w:bidi="fa-IR"/>
        </w:rPr>
      </w:pPr>
      <w:r>
        <w:rPr>
          <w:noProof/>
        </w:rPr>
        <w:drawing>
          <wp:inline distT="0" distB="0" distL="0" distR="0" wp14:anchorId="4814441D" wp14:editId="388A92D3">
            <wp:extent cx="2640330" cy="2833370"/>
            <wp:effectExtent l="0" t="0" r="7620" b="5080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824A6" w14:textId="4C81949A" w:rsidR="00C416D9" w:rsidRDefault="00C416D9" w:rsidP="00C416D9">
      <w:pPr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MSE = 95.73</w:t>
      </w:r>
    </w:p>
    <w:p w14:paraId="2F878A3F" w14:textId="6B73F5A1" w:rsidR="00C416D9" w:rsidRDefault="00C416D9" w:rsidP="00C416D9">
      <w:pPr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PSNR = 18.56</w:t>
      </w:r>
    </w:p>
    <w:p w14:paraId="5AA314F4" w14:textId="77777777" w:rsidR="00C416D9" w:rsidRPr="00C416D9" w:rsidRDefault="00C416D9" w:rsidP="00C416D9">
      <w:pPr>
        <w:jc w:val="center"/>
        <w:rPr>
          <w:rFonts w:cs="B Nazanin"/>
          <w:b/>
          <w:bCs/>
          <w:rtl/>
          <w:lang w:bidi="fa-IR"/>
        </w:rPr>
      </w:pPr>
    </w:p>
    <w:p w14:paraId="42139224" w14:textId="2694690D" w:rsidR="00C416D9" w:rsidRDefault="00C416D9" w:rsidP="007A306D">
      <w:pPr>
        <w:rPr>
          <w:rFonts w:cs="B Nazanin"/>
          <w:lang w:bidi="fa-IR"/>
        </w:rPr>
      </w:pPr>
      <w:r>
        <w:rPr>
          <w:rFonts w:cs="B Nazanin"/>
          <w:b/>
          <w:bCs/>
          <w:lang w:bidi="fa-IR"/>
        </w:rPr>
        <w:lastRenderedPageBreak/>
        <w:t xml:space="preserve"> </w:t>
      </w:r>
      <w:r w:rsidRPr="00C416D9">
        <w:rPr>
          <w:rFonts w:cs="B Nazanin" w:hint="cs"/>
          <w:rtl/>
          <w:lang w:bidi="fa-IR"/>
        </w:rPr>
        <w:t>همان</w:t>
      </w:r>
      <w:r w:rsidRPr="00C416D9">
        <w:rPr>
          <w:rFonts w:cs="B Nazanin"/>
          <w:rtl/>
          <w:lang w:bidi="fa-IR"/>
        </w:rPr>
        <w:softHyphen/>
      </w:r>
      <w:r w:rsidRPr="00C416D9">
        <w:rPr>
          <w:rFonts w:cs="B Nazanin" w:hint="cs"/>
          <w:rtl/>
          <w:lang w:bidi="fa-IR"/>
        </w:rPr>
        <w:t>طور که</w:t>
      </w:r>
      <w:r>
        <w:rPr>
          <w:rFonts w:cs="B Nazanin" w:hint="cs"/>
          <w:b/>
          <w:bCs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 xml:space="preserve">انتظار </w:t>
      </w:r>
      <w:r w:rsidR="007A306D">
        <w:rPr>
          <w:rFonts w:cs="B Nazanin" w:hint="cs"/>
          <w:rtl/>
          <w:lang w:bidi="fa-IR"/>
        </w:rPr>
        <w:t xml:space="preserve">داشتیم، </w:t>
      </w:r>
      <w:r w:rsidRPr="00C416D9">
        <w:rPr>
          <w:rFonts w:cs="B Nazanin" w:hint="eastAsia"/>
          <w:rtl/>
          <w:lang w:bidi="fa-IR"/>
        </w:rPr>
        <w:t>رنگ</w:t>
      </w:r>
      <w:r w:rsidRPr="00C416D9">
        <w:rPr>
          <w:rFonts w:cs="B Nazanin"/>
          <w:rtl/>
          <w:lang w:bidi="fa-IR"/>
        </w:rPr>
        <w:t xml:space="preserve"> </w:t>
      </w:r>
      <w:r w:rsidR="007A306D">
        <w:rPr>
          <w:rFonts w:cs="B Nazanin" w:hint="cs"/>
          <w:rtl/>
          <w:lang w:bidi="fa-IR"/>
        </w:rPr>
        <w:t>آ</w:t>
      </w:r>
      <w:r w:rsidRPr="00C416D9">
        <w:rPr>
          <w:rFonts w:cs="B Nazanin"/>
          <w:rtl/>
          <w:lang w:bidi="fa-IR"/>
        </w:rPr>
        <w:t>ب</w:t>
      </w:r>
      <w:r w:rsidRPr="00C416D9">
        <w:rPr>
          <w:rFonts w:cs="B Nazanin" w:hint="cs"/>
          <w:rtl/>
          <w:lang w:bidi="fa-IR"/>
        </w:rPr>
        <w:t>ی</w:t>
      </w:r>
      <w:r w:rsidRPr="00C416D9">
        <w:rPr>
          <w:rFonts w:cs="B Nazanin"/>
          <w:rtl/>
          <w:lang w:bidi="fa-IR"/>
        </w:rPr>
        <w:t xml:space="preserve"> کمتر ش</w:t>
      </w:r>
      <w:r w:rsidR="007A306D">
        <w:rPr>
          <w:rFonts w:cs="B Nazanin" w:hint="cs"/>
          <w:rtl/>
          <w:lang w:bidi="fa-IR"/>
        </w:rPr>
        <w:t>ده</w:t>
      </w:r>
      <w:r w:rsidRPr="00C416D9">
        <w:rPr>
          <w:rFonts w:cs="B Nazanin"/>
          <w:rtl/>
          <w:lang w:bidi="fa-IR"/>
        </w:rPr>
        <w:t xml:space="preserve"> </w:t>
      </w:r>
      <w:r w:rsidR="007A306D">
        <w:rPr>
          <w:rFonts w:cs="B Nazanin" w:hint="cs"/>
          <w:rtl/>
          <w:lang w:bidi="fa-IR"/>
        </w:rPr>
        <w:t>است و دو رنگ دیگر به نسبت رنگ آبی بیشتر شده اند و به طور کلی رنگ سفید نیز کاهش یافته است.</w:t>
      </w:r>
    </w:p>
    <w:p w14:paraId="268EEC78" w14:textId="10B11678" w:rsidR="004F12AB" w:rsidRDefault="004F12AB" w:rsidP="007A306D">
      <w:pPr>
        <w:rPr>
          <w:rFonts w:cs="B Nazanin" w:hint="cs"/>
          <w:lang w:bidi="fa-IR"/>
        </w:rPr>
      </w:pPr>
      <w:r>
        <w:rPr>
          <w:rFonts w:cs="B Nazanin" w:hint="cs"/>
          <w:rtl/>
          <w:lang w:bidi="fa-IR"/>
        </w:rPr>
        <w:t>به طور کلی ترکیب رنگ تصویر دچار تغییر شده است.</w:t>
      </w:r>
      <w:r>
        <w:rPr>
          <w:rFonts w:cs="B Nazanin"/>
          <w:rtl/>
          <w:lang w:bidi="fa-IR"/>
        </w:rPr>
        <w:tab/>
      </w:r>
    </w:p>
    <w:p w14:paraId="462D9DA2" w14:textId="6E615205" w:rsidR="007A306D" w:rsidRPr="00C416D9" w:rsidRDefault="004F12AB" w:rsidP="007A306D">
      <w:pPr>
        <w:rPr>
          <w:rFonts w:cs="B Nazanin"/>
          <w:lang w:bidi="fa-IR"/>
        </w:rPr>
      </w:pPr>
      <w:r>
        <w:rPr>
          <w:rFonts w:cs="B Nazanin"/>
          <w:lang w:bidi="fa-IR"/>
        </w:rPr>
        <w:tab/>
      </w:r>
    </w:p>
    <w:p w14:paraId="3EEAD41C" w14:textId="2195871E" w:rsidR="008D5CD3" w:rsidRDefault="008D5CD3" w:rsidP="00036882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5.2.3</w:t>
      </w:r>
    </w:p>
    <w:p w14:paraId="006D42C6" w14:textId="3C58DD07" w:rsidR="008D5CD3" w:rsidRDefault="008D5CD3" w:rsidP="00036882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تصویر ورودی:</w:t>
      </w:r>
    </w:p>
    <w:p w14:paraId="147FFF59" w14:textId="021569A3" w:rsidR="008D5CD3" w:rsidRDefault="008D5CD3" w:rsidP="00036882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noProof/>
          <w:lang w:bidi="fa-IR"/>
        </w:rPr>
        <w:drawing>
          <wp:inline distT="0" distB="0" distL="0" distR="0" wp14:anchorId="0A824492" wp14:editId="428D4AEA">
            <wp:extent cx="2639060" cy="2639060"/>
            <wp:effectExtent l="0" t="0" r="8890" b="8890"/>
            <wp:docPr id="488" name="Picture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81AB0" w14:textId="6095808A" w:rsidR="008D5CD3" w:rsidRDefault="008D5CD3" w:rsidP="00E83D21">
      <w:pPr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627129D6" w14:textId="3E790339" w:rsidR="008D5CD3" w:rsidRDefault="008D5CD3" w:rsidP="00E83D21">
      <w:pPr>
        <w:jc w:val="both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/>
          <w:b/>
          <w:bCs/>
          <w:noProof/>
          <w:sz w:val="26"/>
          <w:szCs w:val="26"/>
          <w:lang w:bidi="fa-IR"/>
        </w:rPr>
        <w:drawing>
          <wp:inline distT="0" distB="0" distL="0" distR="0" wp14:anchorId="6DF17A9D" wp14:editId="0BA47068">
            <wp:extent cx="2639060" cy="2639060"/>
            <wp:effectExtent l="0" t="0" r="8890" b="8890"/>
            <wp:docPr id="490" name="Picture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7B4C9" w14:textId="02342DD1" w:rsidR="008D5CD3" w:rsidRDefault="008D5CD3" w:rsidP="008D5CD3">
      <w:pPr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/>
          <w:b/>
          <w:bCs/>
          <w:sz w:val="26"/>
          <w:szCs w:val="26"/>
          <w:lang w:bidi="fa-IR"/>
        </w:rPr>
        <w:t>L=8</w:t>
      </w:r>
    </w:p>
    <w:p w14:paraId="4D18D103" w14:textId="4C1730F0" w:rsidR="008D5CD3" w:rsidRDefault="008D5CD3" w:rsidP="00E83D21">
      <w:pPr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30BD40A7" w14:textId="5FB82C8F" w:rsidR="008D5CD3" w:rsidRDefault="008D5CD3" w:rsidP="00E83D21">
      <w:pPr>
        <w:jc w:val="both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/>
          <w:b/>
          <w:bCs/>
          <w:noProof/>
          <w:sz w:val="26"/>
          <w:szCs w:val="26"/>
          <w:lang w:bidi="fa-IR"/>
        </w:rPr>
        <w:drawing>
          <wp:inline distT="0" distB="0" distL="0" distR="0" wp14:anchorId="09D35E22" wp14:editId="0678B4AE">
            <wp:extent cx="2639060" cy="2639060"/>
            <wp:effectExtent l="0" t="0" r="8890" b="8890"/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05469" w14:textId="7FD1599A" w:rsidR="008D5CD3" w:rsidRDefault="008D5CD3" w:rsidP="008D5CD3">
      <w:pPr>
        <w:jc w:val="center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/>
          <w:b/>
          <w:bCs/>
          <w:sz w:val="26"/>
          <w:szCs w:val="26"/>
          <w:lang w:bidi="fa-IR"/>
        </w:rPr>
        <w:t>L=16</w:t>
      </w:r>
    </w:p>
    <w:p w14:paraId="1D676F98" w14:textId="3039E8EC" w:rsidR="008D5CD3" w:rsidRDefault="008D5CD3" w:rsidP="008D5CD3">
      <w:pPr>
        <w:jc w:val="center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/>
          <w:b/>
          <w:bCs/>
          <w:noProof/>
          <w:sz w:val="26"/>
          <w:szCs w:val="26"/>
          <w:lang w:bidi="fa-IR"/>
        </w:rPr>
        <w:drawing>
          <wp:inline distT="0" distB="0" distL="0" distR="0" wp14:anchorId="42241AA9" wp14:editId="5276BCE8">
            <wp:extent cx="2639060" cy="2639060"/>
            <wp:effectExtent l="0" t="0" r="8890" b="8890"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8BF07" w14:textId="1E21751B" w:rsidR="008D5CD3" w:rsidRDefault="008D5CD3" w:rsidP="008D5CD3">
      <w:pPr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/>
          <w:b/>
          <w:bCs/>
          <w:sz w:val="26"/>
          <w:szCs w:val="26"/>
          <w:lang w:bidi="fa-IR"/>
        </w:rPr>
        <w:t>L=32</w:t>
      </w:r>
    </w:p>
    <w:p w14:paraId="5347B4EA" w14:textId="77777777" w:rsidR="008D5CD3" w:rsidRDefault="008D5CD3" w:rsidP="00E83D21">
      <w:pPr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16667A40" w14:textId="77777777" w:rsidR="008D5CD3" w:rsidRDefault="008D5CD3" w:rsidP="008D5CD3">
      <w:pPr>
        <w:jc w:val="both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/>
          <w:b/>
          <w:bCs/>
          <w:lang w:bidi="fa-IR"/>
        </w:rPr>
        <w:t>4</w:t>
      </w:r>
      <w:r w:rsidRPr="004B409C">
        <w:rPr>
          <w:rFonts w:cs="B Nazanin" w:hint="cs"/>
          <w:b/>
          <w:bCs/>
          <w:sz w:val="26"/>
          <w:szCs w:val="26"/>
          <w:rtl/>
          <w:lang w:bidi="fa-IR"/>
        </w:rPr>
        <w:t>- کدها:</w:t>
      </w:r>
    </w:p>
    <w:p w14:paraId="69ABF07B" w14:textId="77777777" w:rsidR="008D5CD3" w:rsidRDefault="008D5CD3" w:rsidP="00E83D21">
      <w:pPr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1E984166" w14:textId="0C809937" w:rsidR="00EB034E" w:rsidRDefault="00E83D21" w:rsidP="00036882">
      <w:pPr>
        <w:jc w:val="both"/>
        <w:rPr>
          <w:rFonts w:cs="B Nazanin"/>
          <w:lang w:bidi="fa-IR"/>
        </w:rPr>
      </w:pPr>
      <w:r>
        <w:rPr>
          <w:rFonts w:cs="B Nazanin"/>
          <w:lang w:bidi="fa-IR"/>
        </w:rPr>
        <w:t>5</w:t>
      </w:r>
      <w:r w:rsidR="00A249CB">
        <w:rPr>
          <w:rFonts w:cs="B Nazanin"/>
          <w:lang w:bidi="fa-IR"/>
        </w:rPr>
        <w:t>.1.</w:t>
      </w:r>
      <w:r>
        <w:rPr>
          <w:rFonts w:cs="B Nazanin"/>
          <w:lang w:bidi="fa-IR"/>
        </w:rPr>
        <w:t>1</w:t>
      </w:r>
    </w:p>
    <w:p w14:paraId="7EE7D42B" w14:textId="4AE2D343" w:rsidR="00A249CB" w:rsidRDefault="00A249CB" w:rsidP="00A249CB">
      <w:pPr>
        <w:jc w:val="center"/>
        <w:rPr>
          <w:rFonts w:cs="B Nazanin"/>
          <w:lang w:bidi="fa-IR"/>
        </w:rPr>
      </w:pPr>
    </w:p>
    <w:p w14:paraId="01C82F27" w14:textId="583F3280" w:rsidR="00A249CB" w:rsidRDefault="00E83D21" w:rsidP="00A249CB">
      <w:pPr>
        <w:jc w:val="center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0B8135B7" wp14:editId="68C90A18">
            <wp:extent cx="2640330" cy="2012950"/>
            <wp:effectExtent l="0" t="0" r="7620" b="6350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8935F" w14:textId="3CA825E5" w:rsidR="006C7470" w:rsidRDefault="006C7470" w:rsidP="00A249CB">
      <w:pPr>
        <w:jc w:val="center"/>
        <w:rPr>
          <w:rFonts w:cs="B Nazanin"/>
          <w:lang w:bidi="fa-IR"/>
        </w:rPr>
      </w:pPr>
    </w:p>
    <w:p w14:paraId="19C2A46D" w14:textId="18F9C511" w:rsidR="006C7470" w:rsidRDefault="00E83D21" w:rsidP="00E83D21">
      <w:pPr>
        <w:rPr>
          <w:rFonts w:cs="B Nazanin"/>
          <w:lang w:bidi="fa-IR"/>
        </w:rPr>
      </w:pPr>
      <w:r>
        <w:rPr>
          <w:rFonts w:cs="B Nazanin"/>
          <w:lang w:bidi="fa-IR"/>
        </w:rPr>
        <w:t>5.2.1</w:t>
      </w:r>
    </w:p>
    <w:p w14:paraId="4109E1E3" w14:textId="1EB31391" w:rsidR="00E83D21" w:rsidRDefault="00E83D21" w:rsidP="00E83D21">
      <w:pPr>
        <w:jc w:val="center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57025BBE" wp14:editId="30A2221D">
            <wp:extent cx="2640330" cy="3007360"/>
            <wp:effectExtent l="0" t="0" r="7620" b="254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94AEA" w14:textId="4CDB9E77" w:rsidR="006C7470" w:rsidRDefault="006C7470" w:rsidP="00A249CB">
      <w:pPr>
        <w:jc w:val="center"/>
        <w:rPr>
          <w:rFonts w:cs="B Nazanin"/>
          <w:lang w:bidi="fa-IR"/>
        </w:rPr>
      </w:pPr>
    </w:p>
    <w:p w14:paraId="205B228F" w14:textId="0D73AD09" w:rsidR="006C7470" w:rsidRDefault="00E83D21" w:rsidP="00E83D21">
      <w:pPr>
        <w:rPr>
          <w:rFonts w:cs="B Nazanin"/>
          <w:b/>
          <w:bCs/>
          <w:rtl/>
          <w:lang w:bidi="fa-IR"/>
        </w:rPr>
      </w:pPr>
      <w:r w:rsidRPr="008D5CD3">
        <w:rPr>
          <w:rFonts w:cs="B Nazanin"/>
          <w:b/>
          <w:bCs/>
          <w:lang w:bidi="fa-IR"/>
        </w:rPr>
        <w:t>5.2.2</w:t>
      </w:r>
    </w:p>
    <w:p w14:paraId="173C21D2" w14:textId="7974EFC4" w:rsidR="008D5CD3" w:rsidRDefault="008D5CD3" w:rsidP="00E83D21">
      <w:pPr>
        <w:rPr>
          <w:rFonts w:cs="B Nazanin"/>
          <w:b/>
          <w:bCs/>
          <w:rtl/>
          <w:lang w:bidi="fa-IR"/>
        </w:rPr>
      </w:pPr>
    </w:p>
    <w:p w14:paraId="24F34441" w14:textId="77777777" w:rsidR="008D5CD3" w:rsidRPr="008D5CD3" w:rsidRDefault="008D5CD3" w:rsidP="00E83D21">
      <w:pPr>
        <w:rPr>
          <w:rFonts w:cs="B Nazanin"/>
          <w:b/>
          <w:bCs/>
          <w:lang w:bidi="fa-IR"/>
        </w:rPr>
      </w:pPr>
    </w:p>
    <w:p w14:paraId="3E76033C" w14:textId="4BEE3FD8" w:rsidR="00E83D21" w:rsidRDefault="00E83D21" w:rsidP="00E83D21">
      <w:pPr>
        <w:jc w:val="center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2AF61285" wp14:editId="04D8FE79">
            <wp:extent cx="2640330" cy="3817620"/>
            <wp:effectExtent l="0" t="0" r="7620" b="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381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6D654" w14:textId="27E91974" w:rsidR="006C7470" w:rsidRDefault="006C7470" w:rsidP="00A249CB">
      <w:pPr>
        <w:jc w:val="center"/>
        <w:rPr>
          <w:rFonts w:cs="B Nazanin"/>
          <w:lang w:bidi="fa-IR"/>
        </w:rPr>
      </w:pPr>
    </w:p>
    <w:p w14:paraId="34822ED0" w14:textId="0A8974C6" w:rsidR="006C7470" w:rsidRDefault="00E83D21" w:rsidP="00E83D21">
      <w:pPr>
        <w:rPr>
          <w:rFonts w:cs="B Nazanin"/>
          <w:lang w:bidi="fa-IR"/>
        </w:rPr>
      </w:pPr>
      <w:r>
        <w:rPr>
          <w:rFonts w:cs="B Nazanin"/>
          <w:lang w:bidi="fa-IR"/>
        </w:rPr>
        <w:t>5.2.3</w:t>
      </w:r>
    </w:p>
    <w:p w14:paraId="565184AE" w14:textId="77777777" w:rsidR="00E83D21" w:rsidRDefault="00E83D21" w:rsidP="00E83D21">
      <w:pPr>
        <w:rPr>
          <w:rFonts w:cs="B Nazanin"/>
          <w:lang w:bidi="fa-IR"/>
        </w:rPr>
      </w:pPr>
    </w:p>
    <w:p w14:paraId="255888FF" w14:textId="2C565D87" w:rsidR="00A249CB" w:rsidRDefault="00E83D21" w:rsidP="00A249CB">
      <w:pPr>
        <w:jc w:val="center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1BF6D19A" wp14:editId="66BD1F3D">
            <wp:extent cx="2640330" cy="1882775"/>
            <wp:effectExtent l="0" t="0" r="7620" b="3175"/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DA0E3" w14:textId="14EC267D" w:rsidR="00E83D21" w:rsidRPr="00EB034E" w:rsidRDefault="00E83D21" w:rsidP="00A249CB">
      <w:pPr>
        <w:jc w:val="center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428D3997" wp14:editId="4B7463C4">
            <wp:extent cx="2640330" cy="2063115"/>
            <wp:effectExtent l="0" t="0" r="762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E8442" w14:textId="77777777" w:rsidR="00EE5E64" w:rsidRDefault="00EE5E64" w:rsidP="00A96A21">
      <w:pPr>
        <w:pStyle w:val="6text"/>
        <w:rPr>
          <w:color w:val="FF0000"/>
        </w:rPr>
      </w:pPr>
    </w:p>
    <w:p w14:paraId="5C94AEBE" w14:textId="77777777" w:rsidR="00EE5E64" w:rsidRDefault="00EE5E64" w:rsidP="00A96A21">
      <w:pPr>
        <w:pStyle w:val="6text"/>
        <w:rPr>
          <w:color w:val="FF0000"/>
          <w:rtl/>
        </w:rPr>
        <w:sectPr w:rsidR="00EE5E64" w:rsidSect="00CD5F3A">
          <w:headerReference w:type="even" r:id="rId61"/>
          <w:headerReference w:type="default" r:id="rId62"/>
          <w:footerReference w:type="even" r:id="rId63"/>
          <w:footerReference w:type="default" r:id="rId64"/>
          <w:headerReference w:type="first" r:id="rId65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64838174" w14:textId="77777777" w:rsidR="00EE5E64" w:rsidRDefault="00EE5E64" w:rsidP="00A96A21">
      <w:pPr>
        <w:pStyle w:val="6text"/>
        <w:rPr>
          <w:color w:val="FF0000"/>
          <w:rtl/>
        </w:rPr>
      </w:pPr>
    </w:p>
    <w:p w14:paraId="240A245F" w14:textId="77777777" w:rsidR="00EE5E64" w:rsidRPr="00783BAC" w:rsidRDefault="00EE5E64" w:rsidP="00A96A21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34221333" w14:textId="77777777" w:rsidR="00EE5E64" w:rsidRDefault="00EE5E64" w:rsidP="00A96A21">
      <w:pPr>
        <w:pStyle w:val="Achievement"/>
        <w:bidi w:val="0"/>
        <w:sectPr w:rsidR="00EE5E64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008F95E2" w14:textId="2FB7869C" w:rsidR="00F77A2B" w:rsidRDefault="00F77A2B" w:rsidP="003F011D">
      <w:pPr>
        <w:pStyle w:val="NormalWeb"/>
        <w:numPr>
          <w:ilvl w:val="0"/>
          <w:numId w:val="3"/>
        </w:numPr>
        <w:jc w:val="both"/>
      </w:pPr>
      <w:hyperlink r:id="rId66" w:history="1">
        <w:r w:rsidRPr="00F70997">
          <w:rPr>
            <w:rStyle w:val="Hyperlink"/>
          </w:rPr>
          <w:t>https://onlinebme.com/unit/rgb/</w:t>
        </w:r>
      </w:hyperlink>
    </w:p>
    <w:p w14:paraId="14281835" w14:textId="506DA301" w:rsidR="004B409C" w:rsidRDefault="004B409C" w:rsidP="003F011D">
      <w:pPr>
        <w:pStyle w:val="NormalWeb"/>
        <w:numPr>
          <w:ilvl w:val="0"/>
          <w:numId w:val="3"/>
        </w:numPr>
        <w:jc w:val="both"/>
      </w:pPr>
      <w:hyperlink r:id="rId67" w:history="1">
        <w:r w:rsidRPr="00F70997">
          <w:rPr>
            <w:rStyle w:val="Hyperlink"/>
          </w:rPr>
          <w:t>https://en.wikipedia.org/wiki/XvYCC</w:t>
        </w:r>
      </w:hyperlink>
    </w:p>
    <w:p w14:paraId="1FF72630" w14:textId="2F349045" w:rsidR="004B409C" w:rsidRDefault="004B409C" w:rsidP="003F011D">
      <w:pPr>
        <w:pStyle w:val="NormalWeb"/>
        <w:numPr>
          <w:ilvl w:val="0"/>
          <w:numId w:val="3"/>
        </w:numPr>
        <w:jc w:val="both"/>
      </w:pPr>
      <w:hyperlink r:id="rId68" w:history="1">
        <w:r w:rsidRPr="00F70997">
          <w:rPr>
            <w:rStyle w:val="Hyperlink"/>
          </w:rPr>
          <w:t>https://en.wikipedia.org/wiki/YIQ</w:t>
        </w:r>
      </w:hyperlink>
    </w:p>
    <w:p w14:paraId="0E8F7E5C" w14:textId="6AC5593C" w:rsidR="001E75D8" w:rsidRDefault="001E75D8" w:rsidP="003F011D">
      <w:pPr>
        <w:pStyle w:val="NormalWeb"/>
        <w:numPr>
          <w:ilvl w:val="0"/>
          <w:numId w:val="3"/>
        </w:numPr>
        <w:jc w:val="both"/>
      </w:pPr>
      <w:r w:rsidRPr="001E75D8">
        <w:t>https://en.wikipedia.org/wiki/SRGB</w:t>
      </w:r>
    </w:p>
    <w:p w14:paraId="081C1750" w14:textId="77777777" w:rsidR="00F16730" w:rsidRDefault="00F16730" w:rsidP="003F011D">
      <w:pPr>
        <w:pStyle w:val="NormalWeb"/>
        <w:numPr>
          <w:ilvl w:val="0"/>
          <w:numId w:val="3"/>
        </w:numPr>
        <w:jc w:val="both"/>
      </w:pPr>
      <w:r w:rsidRPr="00F16730">
        <w:t xml:space="preserve">https://en.wikipedia.org/wiki/YPbPr </w:t>
      </w:r>
    </w:p>
    <w:p w14:paraId="07C6B1D1" w14:textId="2C12770A" w:rsidR="00EB034E" w:rsidRPr="00E83D21" w:rsidRDefault="00FD0DAC" w:rsidP="003F011D">
      <w:pPr>
        <w:pStyle w:val="NormalWeb"/>
        <w:numPr>
          <w:ilvl w:val="0"/>
          <w:numId w:val="3"/>
        </w:numPr>
        <w:jc w:val="both"/>
        <w:rPr>
          <w:rStyle w:val="Hyperlink"/>
          <w:color w:val="auto"/>
          <w:u w:val="none"/>
        </w:rPr>
      </w:pPr>
      <w:hyperlink r:id="rId69" w:history="1">
        <w:r w:rsidR="00EB034E" w:rsidRPr="005E765B">
          <w:rPr>
            <w:rStyle w:val="Hyperlink"/>
          </w:rPr>
          <w:t>https://kgut.ac.ir/useruploads/1554342785847rqc.pdf</w:t>
        </w:r>
      </w:hyperlink>
    </w:p>
    <w:p w14:paraId="5B6D9452" w14:textId="32BCE52D" w:rsidR="00E83D21" w:rsidRDefault="00E83D21" w:rsidP="003F011D">
      <w:pPr>
        <w:pStyle w:val="NormalWeb"/>
        <w:numPr>
          <w:ilvl w:val="0"/>
          <w:numId w:val="3"/>
        </w:numPr>
        <w:jc w:val="both"/>
      </w:pPr>
      <w:r w:rsidRPr="00E83D21">
        <w:t>https://www.projectrhea.org/rhea/index.php/Quantization_and_Classification_using_K-Means_Clustering</w:t>
      </w:r>
    </w:p>
    <w:p w14:paraId="331379B1" w14:textId="77777777" w:rsidR="00EB034E" w:rsidRDefault="00EB034E" w:rsidP="00EB034E">
      <w:pPr>
        <w:pStyle w:val="NormalWeb"/>
        <w:jc w:val="both"/>
      </w:pPr>
    </w:p>
    <w:p w14:paraId="260D9953" w14:textId="3E829824" w:rsidR="00EB034E" w:rsidRPr="00707182" w:rsidRDefault="00EB034E" w:rsidP="00EB034E">
      <w:pPr>
        <w:pStyle w:val="NormalWeb"/>
        <w:jc w:val="both"/>
        <w:rPr>
          <w:rtl/>
        </w:rPr>
        <w:sectPr w:rsidR="00EB034E" w:rsidRPr="00707182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72BFCEBB" w14:textId="77777777" w:rsidR="004D62B9" w:rsidRDefault="004D62B9" w:rsidP="00A249CB">
      <w:pPr>
        <w:pStyle w:val="6text"/>
        <w:rPr>
          <w:color w:val="FF0000"/>
          <w:szCs w:val="22"/>
        </w:rPr>
      </w:pPr>
    </w:p>
    <w:sectPr w:rsidR="004D62B9" w:rsidSect="00EE5E64">
      <w:headerReference w:type="even" r:id="rId70"/>
      <w:headerReference w:type="default" r:id="rId71"/>
      <w:footerReference w:type="even" r:id="rId72"/>
      <w:footerReference w:type="default" r:id="rId73"/>
      <w:headerReference w:type="first" r:id="rId74"/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num="2"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90C3A" w14:textId="77777777" w:rsidR="003F011D" w:rsidRDefault="003F011D">
      <w:r>
        <w:separator/>
      </w:r>
    </w:p>
  </w:endnote>
  <w:endnote w:type="continuationSeparator" w:id="0">
    <w:p w14:paraId="12068FB2" w14:textId="77777777" w:rsidR="003F011D" w:rsidRDefault="003F01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ffic">
    <w:charset w:val="B2"/>
    <w:family w:val="auto"/>
    <w:pitch w:val="variable"/>
    <w:sig w:usb0="00002000" w:usb1="00000000" w:usb2="00000000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93113" w14:textId="77777777" w:rsidR="00FD0DAC" w:rsidRPr="00666B89" w:rsidRDefault="00FD0DAC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4982B" w14:textId="77777777" w:rsidR="00FD0DAC" w:rsidRPr="00666B89" w:rsidRDefault="00FD0DAC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5E044" w14:textId="77777777" w:rsidR="00FD0DAC" w:rsidRPr="00666B89" w:rsidRDefault="00FD0DAC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DF368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5FC49" w14:textId="77777777" w:rsidR="00FD0DAC" w:rsidRPr="00666B89" w:rsidRDefault="00FD0DAC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16F65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2F5285" w14:textId="77777777" w:rsidR="003F011D" w:rsidRDefault="003F011D">
      <w:r>
        <w:separator/>
      </w:r>
    </w:p>
  </w:footnote>
  <w:footnote w:type="continuationSeparator" w:id="0">
    <w:p w14:paraId="080F1DA7" w14:textId="77777777" w:rsidR="003F011D" w:rsidRDefault="003F011D">
      <w:r>
        <w:continuationSeparator/>
      </w:r>
    </w:p>
  </w:footnote>
  <w:footnote w:id="1">
    <w:p w14:paraId="447AA018" w14:textId="0D4A2DDE" w:rsidR="00FD0DAC" w:rsidRPr="00FC28B1" w:rsidRDefault="00FD0DAC" w:rsidP="00FC28B1">
      <w:pPr>
        <w:pStyle w:val="FootnoteText"/>
        <w:rPr>
          <w:rtl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63FFB" w14:textId="77777777" w:rsidR="00FD0DAC" w:rsidRPr="00684D73" w:rsidRDefault="00FD0DAC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B9359" w14:textId="77777777" w:rsidR="00FD0DAC" w:rsidRPr="00666B89" w:rsidRDefault="00FD0DAC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CC9E4" w14:textId="77777777" w:rsidR="00FD0DAC" w:rsidRPr="00666B89" w:rsidRDefault="00FD0DAC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FD0DAC" w:rsidRPr="00666B89" w:rsidRDefault="00FD0DAC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B154A" w14:textId="77777777" w:rsidR="00FD0DAC" w:rsidRPr="00CD5F3A" w:rsidRDefault="00FD0DAC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8B54A" w14:textId="77777777" w:rsidR="00FD0DAC" w:rsidRPr="00CD5F3A" w:rsidRDefault="00FD0DAC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9BB0B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FD0DAC" w:rsidRPr="00666B89" w:rsidRDefault="00FD0DAC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63E0F" w14:textId="77777777" w:rsidR="00FD0DAC" w:rsidRPr="00CD5F3A" w:rsidRDefault="00FD0DAC" w:rsidP="00A24F9F">
    <w:pPr>
      <w:pStyle w:val="6tex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39BEB" w14:textId="77777777" w:rsidR="00FD0DAC" w:rsidRPr="00CD5F3A" w:rsidRDefault="00FD0DAC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24A9A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6554EC8E" w14:textId="77777777" w:rsidR="00FD0DAC" w:rsidRPr="00666B89" w:rsidRDefault="00FD0DAC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20A62"/>
    <w:multiLevelType w:val="hybridMultilevel"/>
    <w:tmpl w:val="28EE7CE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18494F82"/>
    <w:multiLevelType w:val="hybridMultilevel"/>
    <w:tmpl w:val="CF163090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2" w15:restartNumberingAfterBreak="0">
    <w:nsid w:val="20824C05"/>
    <w:multiLevelType w:val="hybridMultilevel"/>
    <w:tmpl w:val="6ED8D846"/>
    <w:lvl w:ilvl="0" w:tplc="04090009">
      <w:start w:val="1"/>
      <w:numFmt w:val="bullet"/>
      <w:lvlText w:val=""/>
      <w:lvlJc w:val="left"/>
      <w:pPr>
        <w:ind w:left="73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3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99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7AD592C"/>
    <w:multiLevelType w:val="hybridMultilevel"/>
    <w:tmpl w:val="2A7428CE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5" w15:restartNumberingAfterBreak="0">
    <w:nsid w:val="2BBF70BA"/>
    <w:multiLevelType w:val="hybridMultilevel"/>
    <w:tmpl w:val="F7A2BDF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D79B6"/>
    <w:multiLevelType w:val="hybridMultilevel"/>
    <w:tmpl w:val="08A0344A"/>
    <w:lvl w:ilvl="0" w:tplc="04090009">
      <w:start w:val="1"/>
      <w:numFmt w:val="bullet"/>
      <w:lvlText w:val=""/>
      <w:lvlJc w:val="left"/>
      <w:pPr>
        <w:ind w:left="1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7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8" w:hanging="360"/>
      </w:pPr>
      <w:rPr>
        <w:rFonts w:ascii="Wingdings" w:hAnsi="Wingdings" w:hint="default"/>
      </w:rPr>
    </w:lvl>
  </w:abstractNum>
  <w:abstractNum w:abstractNumId="7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EF57FA"/>
    <w:multiLevelType w:val="hybridMultilevel"/>
    <w:tmpl w:val="F05EC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6A7A24"/>
    <w:multiLevelType w:val="hybridMultilevel"/>
    <w:tmpl w:val="51708546"/>
    <w:lvl w:ilvl="0" w:tplc="04090009">
      <w:start w:val="1"/>
      <w:numFmt w:val="bullet"/>
      <w:lvlText w:val=""/>
      <w:lvlJc w:val="left"/>
      <w:pPr>
        <w:ind w:left="73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0"/>
  </w:num>
  <w:num w:numId="5">
    <w:abstractNumId w:val="1"/>
  </w:num>
  <w:num w:numId="6">
    <w:abstractNumId w:val="2"/>
  </w:num>
  <w:num w:numId="7">
    <w:abstractNumId w:val="9"/>
  </w:num>
  <w:num w:numId="8">
    <w:abstractNumId w:val="6"/>
  </w:num>
  <w:num w:numId="9">
    <w:abstractNumId w:val="5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60E"/>
    <w:rsid w:val="00021A54"/>
    <w:rsid w:val="0003617C"/>
    <w:rsid w:val="00036882"/>
    <w:rsid w:val="00042650"/>
    <w:rsid w:val="00045FA0"/>
    <w:rsid w:val="000724E5"/>
    <w:rsid w:val="00080D0C"/>
    <w:rsid w:val="00081804"/>
    <w:rsid w:val="00085E76"/>
    <w:rsid w:val="00094466"/>
    <w:rsid w:val="000A1A61"/>
    <w:rsid w:val="000A1E99"/>
    <w:rsid w:val="000A27CD"/>
    <w:rsid w:val="000B0ECE"/>
    <w:rsid w:val="000B1F06"/>
    <w:rsid w:val="000B428C"/>
    <w:rsid w:val="000B5764"/>
    <w:rsid w:val="000D2317"/>
    <w:rsid w:val="000D472F"/>
    <w:rsid w:val="000D507F"/>
    <w:rsid w:val="000F02C5"/>
    <w:rsid w:val="000F3B05"/>
    <w:rsid w:val="001074C8"/>
    <w:rsid w:val="001114FF"/>
    <w:rsid w:val="0011189B"/>
    <w:rsid w:val="00111B39"/>
    <w:rsid w:val="00117AC5"/>
    <w:rsid w:val="00117C77"/>
    <w:rsid w:val="00127B0E"/>
    <w:rsid w:val="001435CE"/>
    <w:rsid w:val="00143AC9"/>
    <w:rsid w:val="001462B0"/>
    <w:rsid w:val="0014680E"/>
    <w:rsid w:val="001528F6"/>
    <w:rsid w:val="00164A33"/>
    <w:rsid w:val="00164EC5"/>
    <w:rsid w:val="0016625E"/>
    <w:rsid w:val="00167BAD"/>
    <w:rsid w:val="00172968"/>
    <w:rsid w:val="00174C3A"/>
    <w:rsid w:val="001777E3"/>
    <w:rsid w:val="00183F99"/>
    <w:rsid w:val="00186D5C"/>
    <w:rsid w:val="00187E13"/>
    <w:rsid w:val="001A4454"/>
    <w:rsid w:val="001C074F"/>
    <w:rsid w:val="001C2291"/>
    <w:rsid w:val="001C28CB"/>
    <w:rsid w:val="001C6B47"/>
    <w:rsid w:val="001D2A04"/>
    <w:rsid w:val="001E2DAD"/>
    <w:rsid w:val="001E31DC"/>
    <w:rsid w:val="001E75D8"/>
    <w:rsid w:val="001F20B1"/>
    <w:rsid w:val="001F500F"/>
    <w:rsid w:val="001F567C"/>
    <w:rsid w:val="00200393"/>
    <w:rsid w:val="002210EB"/>
    <w:rsid w:val="00230FAE"/>
    <w:rsid w:val="0023331C"/>
    <w:rsid w:val="00235642"/>
    <w:rsid w:val="00236570"/>
    <w:rsid w:val="0024033A"/>
    <w:rsid w:val="0024078C"/>
    <w:rsid w:val="00240BE8"/>
    <w:rsid w:val="00261693"/>
    <w:rsid w:val="00261B07"/>
    <w:rsid w:val="0026268D"/>
    <w:rsid w:val="00266A99"/>
    <w:rsid w:val="00273C12"/>
    <w:rsid w:val="002934AE"/>
    <w:rsid w:val="00297654"/>
    <w:rsid w:val="002A4ED9"/>
    <w:rsid w:val="002B2BED"/>
    <w:rsid w:val="002D14B4"/>
    <w:rsid w:val="002E1EA6"/>
    <w:rsid w:val="00304265"/>
    <w:rsid w:val="00305ACF"/>
    <w:rsid w:val="003508A2"/>
    <w:rsid w:val="00375F68"/>
    <w:rsid w:val="0038061E"/>
    <w:rsid w:val="003829D4"/>
    <w:rsid w:val="00394978"/>
    <w:rsid w:val="003A4B56"/>
    <w:rsid w:val="003B0E48"/>
    <w:rsid w:val="003C0D02"/>
    <w:rsid w:val="003C4C08"/>
    <w:rsid w:val="003D5AC9"/>
    <w:rsid w:val="003D7961"/>
    <w:rsid w:val="003E361F"/>
    <w:rsid w:val="003F011D"/>
    <w:rsid w:val="003F3C2B"/>
    <w:rsid w:val="0040204B"/>
    <w:rsid w:val="00424487"/>
    <w:rsid w:val="004356AC"/>
    <w:rsid w:val="004475C4"/>
    <w:rsid w:val="00447B66"/>
    <w:rsid w:val="00450209"/>
    <w:rsid w:val="00451F8B"/>
    <w:rsid w:val="00453AB0"/>
    <w:rsid w:val="00454C8D"/>
    <w:rsid w:val="00456AD6"/>
    <w:rsid w:val="00460FDA"/>
    <w:rsid w:val="0046681F"/>
    <w:rsid w:val="0047157D"/>
    <w:rsid w:val="00486D03"/>
    <w:rsid w:val="004969DC"/>
    <w:rsid w:val="00497BD9"/>
    <w:rsid w:val="004A38E3"/>
    <w:rsid w:val="004A425D"/>
    <w:rsid w:val="004A431B"/>
    <w:rsid w:val="004A7793"/>
    <w:rsid w:val="004B409C"/>
    <w:rsid w:val="004B46BD"/>
    <w:rsid w:val="004B7CEB"/>
    <w:rsid w:val="004C3550"/>
    <w:rsid w:val="004D3C45"/>
    <w:rsid w:val="004D486B"/>
    <w:rsid w:val="004D62B9"/>
    <w:rsid w:val="004E02BB"/>
    <w:rsid w:val="004E4809"/>
    <w:rsid w:val="004E5140"/>
    <w:rsid w:val="004F12AB"/>
    <w:rsid w:val="004F2286"/>
    <w:rsid w:val="004F3F8B"/>
    <w:rsid w:val="004F7CEF"/>
    <w:rsid w:val="00500709"/>
    <w:rsid w:val="00517282"/>
    <w:rsid w:val="00523BFB"/>
    <w:rsid w:val="005268B5"/>
    <w:rsid w:val="00530603"/>
    <w:rsid w:val="00534B8C"/>
    <w:rsid w:val="00547302"/>
    <w:rsid w:val="0055189A"/>
    <w:rsid w:val="00564ECC"/>
    <w:rsid w:val="00570437"/>
    <w:rsid w:val="0057264D"/>
    <w:rsid w:val="00581924"/>
    <w:rsid w:val="00587DE7"/>
    <w:rsid w:val="005A323F"/>
    <w:rsid w:val="005B5FCC"/>
    <w:rsid w:val="005D43ED"/>
    <w:rsid w:val="005D79EC"/>
    <w:rsid w:val="005F01B8"/>
    <w:rsid w:val="005F2560"/>
    <w:rsid w:val="006010FA"/>
    <w:rsid w:val="00601115"/>
    <w:rsid w:val="00602F28"/>
    <w:rsid w:val="00607666"/>
    <w:rsid w:val="006158E9"/>
    <w:rsid w:val="00637F31"/>
    <w:rsid w:val="0065000D"/>
    <w:rsid w:val="00653A35"/>
    <w:rsid w:val="0066542E"/>
    <w:rsid w:val="00666B89"/>
    <w:rsid w:val="0067398B"/>
    <w:rsid w:val="00674800"/>
    <w:rsid w:val="00692EB9"/>
    <w:rsid w:val="00693019"/>
    <w:rsid w:val="006935C9"/>
    <w:rsid w:val="0069489A"/>
    <w:rsid w:val="00696143"/>
    <w:rsid w:val="00696358"/>
    <w:rsid w:val="006A1ECF"/>
    <w:rsid w:val="006A2C45"/>
    <w:rsid w:val="006B22AC"/>
    <w:rsid w:val="006B3AA6"/>
    <w:rsid w:val="006C7470"/>
    <w:rsid w:val="006D2214"/>
    <w:rsid w:val="006E2B9A"/>
    <w:rsid w:val="006E6B9C"/>
    <w:rsid w:val="006E6D17"/>
    <w:rsid w:val="00702D34"/>
    <w:rsid w:val="007048DB"/>
    <w:rsid w:val="00707182"/>
    <w:rsid w:val="00715009"/>
    <w:rsid w:val="007251D9"/>
    <w:rsid w:val="0073301C"/>
    <w:rsid w:val="007362BF"/>
    <w:rsid w:val="00742339"/>
    <w:rsid w:val="00742AC3"/>
    <w:rsid w:val="00754CD6"/>
    <w:rsid w:val="007574B5"/>
    <w:rsid w:val="00781642"/>
    <w:rsid w:val="00781AAB"/>
    <w:rsid w:val="00783BAC"/>
    <w:rsid w:val="0079046C"/>
    <w:rsid w:val="007971EE"/>
    <w:rsid w:val="007A306D"/>
    <w:rsid w:val="007A386B"/>
    <w:rsid w:val="007A3B66"/>
    <w:rsid w:val="007A5449"/>
    <w:rsid w:val="007A5631"/>
    <w:rsid w:val="007B039A"/>
    <w:rsid w:val="007B24D8"/>
    <w:rsid w:val="007B2A53"/>
    <w:rsid w:val="007B2CED"/>
    <w:rsid w:val="007C4336"/>
    <w:rsid w:val="007C6030"/>
    <w:rsid w:val="007D0899"/>
    <w:rsid w:val="007D45CB"/>
    <w:rsid w:val="007F16B1"/>
    <w:rsid w:val="007F2ED9"/>
    <w:rsid w:val="00802505"/>
    <w:rsid w:val="008051E3"/>
    <w:rsid w:val="00813DB6"/>
    <w:rsid w:val="00821333"/>
    <w:rsid w:val="00832FE7"/>
    <w:rsid w:val="0084747A"/>
    <w:rsid w:val="008503BA"/>
    <w:rsid w:val="008504DA"/>
    <w:rsid w:val="008550EB"/>
    <w:rsid w:val="008852C8"/>
    <w:rsid w:val="00887D10"/>
    <w:rsid w:val="00890671"/>
    <w:rsid w:val="00890ACB"/>
    <w:rsid w:val="00891BA1"/>
    <w:rsid w:val="00893831"/>
    <w:rsid w:val="00897FCD"/>
    <w:rsid w:val="008A2350"/>
    <w:rsid w:val="008A4351"/>
    <w:rsid w:val="008A488D"/>
    <w:rsid w:val="008A4C6B"/>
    <w:rsid w:val="008A7EFD"/>
    <w:rsid w:val="008B2E4F"/>
    <w:rsid w:val="008C3D7E"/>
    <w:rsid w:val="008C7661"/>
    <w:rsid w:val="008D0588"/>
    <w:rsid w:val="008D5CD3"/>
    <w:rsid w:val="0090128E"/>
    <w:rsid w:val="00911D93"/>
    <w:rsid w:val="00916722"/>
    <w:rsid w:val="00917103"/>
    <w:rsid w:val="009173FC"/>
    <w:rsid w:val="00931BA7"/>
    <w:rsid w:val="0093214D"/>
    <w:rsid w:val="00956FCE"/>
    <w:rsid w:val="009603CD"/>
    <w:rsid w:val="009760AE"/>
    <w:rsid w:val="00982926"/>
    <w:rsid w:val="009835CB"/>
    <w:rsid w:val="00992B0A"/>
    <w:rsid w:val="00993263"/>
    <w:rsid w:val="009937C7"/>
    <w:rsid w:val="009A0958"/>
    <w:rsid w:val="009A42AE"/>
    <w:rsid w:val="009A6B75"/>
    <w:rsid w:val="009C5568"/>
    <w:rsid w:val="009E0C6C"/>
    <w:rsid w:val="00A029AA"/>
    <w:rsid w:val="00A23413"/>
    <w:rsid w:val="00A249CB"/>
    <w:rsid w:val="00A24F9F"/>
    <w:rsid w:val="00A31696"/>
    <w:rsid w:val="00A33954"/>
    <w:rsid w:val="00A36DEF"/>
    <w:rsid w:val="00A5369A"/>
    <w:rsid w:val="00A53957"/>
    <w:rsid w:val="00A55892"/>
    <w:rsid w:val="00A579BA"/>
    <w:rsid w:val="00A64042"/>
    <w:rsid w:val="00A70AD2"/>
    <w:rsid w:val="00A86A37"/>
    <w:rsid w:val="00A877F7"/>
    <w:rsid w:val="00A96A21"/>
    <w:rsid w:val="00AA2413"/>
    <w:rsid w:val="00AA44B6"/>
    <w:rsid w:val="00AB38D7"/>
    <w:rsid w:val="00AC790B"/>
    <w:rsid w:val="00AD080C"/>
    <w:rsid w:val="00AD0DFD"/>
    <w:rsid w:val="00AD2757"/>
    <w:rsid w:val="00AD2CCA"/>
    <w:rsid w:val="00AD41FF"/>
    <w:rsid w:val="00AD5995"/>
    <w:rsid w:val="00AE4294"/>
    <w:rsid w:val="00B01602"/>
    <w:rsid w:val="00B026C2"/>
    <w:rsid w:val="00B03C92"/>
    <w:rsid w:val="00B10429"/>
    <w:rsid w:val="00B10631"/>
    <w:rsid w:val="00B25B01"/>
    <w:rsid w:val="00B32BD9"/>
    <w:rsid w:val="00B34311"/>
    <w:rsid w:val="00B34981"/>
    <w:rsid w:val="00B365F6"/>
    <w:rsid w:val="00B400F7"/>
    <w:rsid w:val="00B42B78"/>
    <w:rsid w:val="00B5619C"/>
    <w:rsid w:val="00B63D31"/>
    <w:rsid w:val="00B67866"/>
    <w:rsid w:val="00B82993"/>
    <w:rsid w:val="00B906DE"/>
    <w:rsid w:val="00B95D16"/>
    <w:rsid w:val="00B96151"/>
    <w:rsid w:val="00BA4C31"/>
    <w:rsid w:val="00BB09E4"/>
    <w:rsid w:val="00BB25AC"/>
    <w:rsid w:val="00BB54A8"/>
    <w:rsid w:val="00BB76B0"/>
    <w:rsid w:val="00BC2B81"/>
    <w:rsid w:val="00BC3313"/>
    <w:rsid w:val="00BD5E07"/>
    <w:rsid w:val="00BD6FE0"/>
    <w:rsid w:val="00BD7A87"/>
    <w:rsid w:val="00BE0ECC"/>
    <w:rsid w:val="00BE6165"/>
    <w:rsid w:val="00BE654C"/>
    <w:rsid w:val="00BF2E1B"/>
    <w:rsid w:val="00BF5098"/>
    <w:rsid w:val="00C034AF"/>
    <w:rsid w:val="00C0560C"/>
    <w:rsid w:val="00C0740F"/>
    <w:rsid w:val="00C10E86"/>
    <w:rsid w:val="00C14536"/>
    <w:rsid w:val="00C16592"/>
    <w:rsid w:val="00C266DB"/>
    <w:rsid w:val="00C2734E"/>
    <w:rsid w:val="00C279B5"/>
    <w:rsid w:val="00C32168"/>
    <w:rsid w:val="00C416D9"/>
    <w:rsid w:val="00C4429B"/>
    <w:rsid w:val="00C543F0"/>
    <w:rsid w:val="00C615B6"/>
    <w:rsid w:val="00C626CA"/>
    <w:rsid w:val="00C64AC5"/>
    <w:rsid w:val="00C65290"/>
    <w:rsid w:val="00C66AEA"/>
    <w:rsid w:val="00C82836"/>
    <w:rsid w:val="00C84161"/>
    <w:rsid w:val="00C8439F"/>
    <w:rsid w:val="00C91A1E"/>
    <w:rsid w:val="00C91E2E"/>
    <w:rsid w:val="00C92848"/>
    <w:rsid w:val="00C9510E"/>
    <w:rsid w:val="00C95ADE"/>
    <w:rsid w:val="00CB362E"/>
    <w:rsid w:val="00CB7829"/>
    <w:rsid w:val="00CB7A7D"/>
    <w:rsid w:val="00CC076C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17A2D"/>
    <w:rsid w:val="00D17EE9"/>
    <w:rsid w:val="00D22A51"/>
    <w:rsid w:val="00D22C02"/>
    <w:rsid w:val="00D32335"/>
    <w:rsid w:val="00D3297E"/>
    <w:rsid w:val="00D368FF"/>
    <w:rsid w:val="00D40B65"/>
    <w:rsid w:val="00D57E20"/>
    <w:rsid w:val="00D64297"/>
    <w:rsid w:val="00D64BC5"/>
    <w:rsid w:val="00D6558E"/>
    <w:rsid w:val="00D73963"/>
    <w:rsid w:val="00D76C91"/>
    <w:rsid w:val="00D8195F"/>
    <w:rsid w:val="00D87E94"/>
    <w:rsid w:val="00DA278B"/>
    <w:rsid w:val="00DA6F44"/>
    <w:rsid w:val="00DA78D8"/>
    <w:rsid w:val="00DD0A24"/>
    <w:rsid w:val="00DD1EB5"/>
    <w:rsid w:val="00DD3C96"/>
    <w:rsid w:val="00DF0E5C"/>
    <w:rsid w:val="00E05D10"/>
    <w:rsid w:val="00E078F1"/>
    <w:rsid w:val="00E14990"/>
    <w:rsid w:val="00E16995"/>
    <w:rsid w:val="00E17E04"/>
    <w:rsid w:val="00E17EF4"/>
    <w:rsid w:val="00E22F12"/>
    <w:rsid w:val="00E370E8"/>
    <w:rsid w:val="00E441C4"/>
    <w:rsid w:val="00E46B06"/>
    <w:rsid w:val="00E473B3"/>
    <w:rsid w:val="00E612A3"/>
    <w:rsid w:val="00E700E8"/>
    <w:rsid w:val="00E74FD8"/>
    <w:rsid w:val="00E80914"/>
    <w:rsid w:val="00E83D21"/>
    <w:rsid w:val="00E86599"/>
    <w:rsid w:val="00E92AB1"/>
    <w:rsid w:val="00EA0D89"/>
    <w:rsid w:val="00EB034E"/>
    <w:rsid w:val="00EB44C0"/>
    <w:rsid w:val="00EB62EC"/>
    <w:rsid w:val="00EB6925"/>
    <w:rsid w:val="00EC0F67"/>
    <w:rsid w:val="00EC133A"/>
    <w:rsid w:val="00EC52FC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F33F9"/>
    <w:rsid w:val="00EF5249"/>
    <w:rsid w:val="00F03F91"/>
    <w:rsid w:val="00F05697"/>
    <w:rsid w:val="00F16730"/>
    <w:rsid w:val="00F211D3"/>
    <w:rsid w:val="00F25B75"/>
    <w:rsid w:val="00F27414"/>
    <w:rsid w:val="00F361F7"/>
    <w:rsid w:val="00F40E21"/>
    <w:rsid w:val="00F51F90"/>
    <w:rsid w:val="00F55D6A"/>
    <w:rsid w:val="00F55D75"/>
    <w:rsid w:val="00F63539"/>
    <w:rsid w:val="00F63FF3"/>
    <w:rsid w:val="00F67012"/>
    <w:rsid w:val="00F67330"/>
    <w:rsid w:val="00F761F5"/>
    <w:rsid w:val="00F765C9"/>
    <w:rsid w:val="00F76F97"/>
    <w:rsid w:val="00F77A2B"/>
    <w:rsid w:val="00F8276D"/>
    <w:rsid w:val="00F9260B"/>
    <w:rsid w:val="00F926A3"/>
    <w:rsid w:val="00F966BF"/>
    <w:rsid w:val="00FA6C5C"/>
    <w:rsid w:val="00FB05E9"/>
    <w:rsid w:val="00FB23FF"/>
    <w:rsid w:val="00FC101C"/>
    <w:rsid w:val="00FC28B1"/>
    <w:rsid w:val="00FD0DAC"/>
    <w:rsid w:val="00FD2BCD"/>
    <w:rsid w:val="00FE5BFC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FA9E1540-F140-4E5E-85C2-357C2C953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C28B1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65000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2741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2741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eg"/><Relationship Id="rId18" Type="http://schemas.openxmlformats.org/officeDocument/2006/relationships/image" Target="media/image5.png"/><Relationship Id="rId26" Type="http://schemas.openxmlformats.org/officeDocument/2006/relationships/image" Target="media/image12.jpeg"/><Relationship Id="rId39" Type="http://schemas.openxmlformats.org/officeDocument/2006/relationships/image" Target="media/image24.png"/><Relationship Id="rId21" Type="http://schemas.openxmlformats.org/officeDocument/2006/relationships/image" Target="media/image7.png"/><Relationship Id="rId34" Type="http://schemas.openxmlformats.org/officeDocument/2006/relationships/image" Target="media/image20.jpeg"/><Relationship Id="rId42" Type="http://schemas.openxmlformats.org/officeDocument/2006/relationships/customXml" Target="ink/ink5.xml"/><Relationship Id="rId47" Type="http://schemas.openxmlformats.org/officeDocument/2006/relationships/image" Target="media/image30.jpeg"/><Relationship Id="rId50" Type="http://schemas.openxmlformats.org/officeDocument/2006/relationships/image" Target="media/image33.jpeg"/><Relationship Id="rId55" Type="http://schemas.openxmlformats.org/officeDocument/2006/relationships/image" Target="media/image38.png"/><Relationship Id="rId63" Type="http://schemas.openxmlformats.org/officeDocument/2006/relationships/footer" Target="footer3.xml"/><Relationship Id="rId68" Type="http://schemas.openxmlformats.org/officeDocument/2006/relationships/hyperlink" Target="https://en.wikipedia.org/wiki/YIQ" TargetMode="External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customXml" Target="ink/ink1.xml"/><Relationship Id="rId29" Type="http://schemas.openxmlformats.org/officeDocument/2006/relationships/image" Target="media/image15.png"/><Relationship Id="rId11" Type="http://schemas.openxmlformats.org/officeDocument/2006/relationships/footer" Target="footer2.xml"/><Relationship Id="rId24" Type="http://schemas.openxmlformats.org/officeDocument/2006/relationships/image" Target="media/image10.gif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40" Type="http://schemas.openxmlformats.org/officeDocument/2006/relationships/customXml" Target="ink/ink4.xml"/><Relationship Id="rId45" Type="http://schemas.openxmlformats.org/officeDocument/2006/relationships/image" Target="media/image28.jpeg"/><Relationship Id="rId53" Type="http://schemas.openxmlformats.org/officeDocument/2006/relationships/image" Target="media/image36.png"/><Relationship Id="rId58" Type="http://schemas.openxmlformats.org/officeDocument/2006/relationships/image" Target="media/image41.png"/><Relationship Id="rId66" Type="http://schemas.openxmlformats.org/officeDocument/2006/relationships/hyperlink" Target="https://onlinebme.com/unit/rgb/" TargetMode="External"/><Relationship Id="rId74" Type="http://schemas.openxmlformats.org/officeDocument/2006/relationships/header" Target="header9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9.gif"/><Relationship Id="rId28" Type="http://schemas.openxmlformats.org/officeDocument/2006/relationships/image" Target="media/image14.png"/><Relationship Id="rId36" Type="http://schemas.openxmlformats.org/officeDocument/2006/relationships/customXml" Target="ink/ink3.xml"/><Relationship Id="rId49" Type="http://schemas.openxmlformats.org/officeDocument/2006/relationships/image" Target="media/image32.jpeg"/><Relationship Id="rId57" Type="http://schemas.openxmlformats.org/officeDocument/2006/relationships/image" Target="media/image40.png"/><Relationship Id="rId61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customXml" Target="ink/ink2.xml"/><Relationship Id="rId31" Type="http://schemas.openxmlformats.org/officeDocument/2006/relationships/image" Target="media/image17.png"/><Relationship Id="rId44" Type="http://schemas.openxmlformats.org/officeDocument/2006/relationships/image" Target="media/image27.jpeg"/><Relationship Id="rId52" Type="http://schemas.openxmlformats.org/officeDocument/2006/relationships/image" Target="media/image35.png"/><Relationship Id="rId60" Type="http://schemas.openxmlformats.org/officeDocument/2006/relationships/image" Target="media/image43.png"/><Relationship Id="rId65" Type="http://schemas.openxmlformats.org/officeDocument/2006/relationships/header" Target="header6.xml"/><Relationship Id="rId73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gif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6.jpeg"/><Relationship Id="rId48" Type="http://schemas.openxmlformats.org/officeDocument/2006/relationships/image" Target="media/image31.jpeg"/><Relationship Id="rId56" Type="http://schemas.openxmlformats.org/officeDocument/2006/relationships/image" Target="media/image39.png"/><Relationship Id="rId64" Type="http://schemas.openxmlformats.org/officeDocument/2006/relationships/footer" Target="footer4.xml"/><Relationship Id="rId69" Type="http://schemas.openxmlformats.org/officeDocument/2006/relationships/hyperlink" Target="https://kgut.ac.ir/useruploads/1554342785847rqc.pdf" TargetMode="External"/><Relationship Id="rId8" Type="http://schemas.openxmlformats.org/officeDocument/2006/relationships/header" Target="header1.xml"/><Relationship Id="rId51" Type="http://schemas.openxmlformats.org/officeDocument/2006/relationships/image" Target="media/image34.png"/><Relationship Id="rId72" Type="http://schemas.openxmlformats.org/officeDocument/2006/relationships/footer" Target="footer5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1.jpeg"/><Relationship Id="rId33" Type="http://schemas.openxmlformats.org/officeDocument/2006/relationships/image" Target="media/image19.png"/><Relationship Id="rId38" Type="http://schemas.openxmlformats.org/officeDocument/2006/relationships/image" Target="media/image23.png"/><Relationship Id="rId46" Type="http://schemas.openxmlformats.org/officeDocument/2006/relationships/image" Target="media/image29.jpeg"/><Relationship Id="rId59" Type="http://schemas.openxmlformats.org/officeDocument/2006/relationships/image" Target="media/image42.png"/><Relationship Id="rId67" Type="http://schemas.openxmlformats.org/officeDocument/2006/relationships/hyperlink" Target="https://en.wikipedia.org/wiki/XvYCC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5.png"/><Relationship Id="rId54" Type="http://schemas.openxmlformats.org/officeDocument/2006/relationships/image" Target="media/image37.png"/><Relationship Id="rId62" Type="http://schemas.openxmlformats.org/officeDocument/2006/relationships/header" Target="header5.xml"/><Relationship Id="rId70" Type="http://schemas.openxmlformats.org/officeDocument/2006/relationships/header" Target="header7.xm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12-25T13:07:44.379"/>
    </inkml:context>
    <inkml:brush xml:id="br0">
      <inkml:brushProperty name="width" value="0.1" units="cm"/>
      <inkml:brushProperty name="height" value="0.1" units="cm"/>
      <inkml:brushProperty name="color" value="#FFFFFF"/>
      <inkml:brushProperty name="ignorePressure" value="1"/>
    </inkml:brush>
  </inkml:definitions>
  <inkml:trace contextRef="#ctx0" brushRef="#br0">58 0,'0'424,"8"-336,-2-39,-4-33,1-1,10 30,-9-32,0 1,-1-1,0 0,2 25,-7 30,0-39,2 1,4 33,8-19,-10-36,1 0,-1 0,0 1,0-1,0 11,-3 15,1-30,0-22,0-377,0 392,0 1,-1 0,1-1,0 1,-1 0,1 0,-1-1,0 1,0 0,0 0,0 0,0 0,0 0,-1 0,1 0,-1 0,1 0,-1 1,0-1,1 1,-1-1,-2-1,2 3,1-1,-1 0,0 1,1-1,-1 1,0 0,1-1,-1 1,0 0,0 0,1 0,-1 0,0 0,1 0,-1 1,0-1,1 1,-1-1,0 1,1 0,-1-1,1 1,-1 0,1 0,-1 0,1 0,0 0,-1 0,1 1,0-1,-1 2,-1 1,0 1,0-1,0 1,1 0,-1 0,1 0,1 0,-1 1,1-1,0 0,0 1,0 7,0 12,3 38,0-16,-2 1737,-3-1763,3-20,-1-1,1 0,0 0,0 0,0 0,0 0,0 1,-1-1,1 0,0 0,0 0,0 0,-1 0,1 0,0 0,0 1,0-1,-1 0,1 0,0 0,0 0,0 0,-1 0,1 0,0 0,0 0,-1 0,1 0,0 0,0-1,0 1,-1 0,1 0,0 0,0 0,0 0,0 0,-1 0,1 0,0-1,0 1,-1 0,-1-2,1-1,-1 1,0-1,1 1,-1-1,1 0,0 1,0-1,0 0,-1-4,-3-1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12-25T13:07:33.641"/>
    </inkml:context>
    <inkml:brush xml:id="br0">
      <inkml:brushProperty name="width" value="0.1" units="cm"/>
      <inkml:brushProperty name="height" value="0.1" units="cm"/>
      <inkml:brushProperty name="color" value="#FFFFFF"/>
      <inkml:brushProperty name="ignorePressure" value="1"/>
    </inkml:brush>
  </inkml:definitions>
  <inkml:trace contextRef="#ctx0" brushRef="#br0">1227 9,'-1047'0,"939"12,105-12,0 0,0 0,0 0,0 1,0-1,0 1,0 0,0 0,0 0,1 0,-1 1,0-1,1 1,-1-1,1 1,-1 0,1 0,0 0,0 0,0 1,0-1,0 0,0 1,1-1,-1 1,1 0,0 0,0-1,0 1,0 0,0 0,0 4,1-6,0 0,0 0,0 0,1 0,-1 0,0 0,1 0,-1 0,0 0,1 0,-1 0,1 0,0 0,-1 0,1-1,0 1,-1 0,1 0,0-1,0 1,-1 0,1-1,0 1,0-1,0 1,0-1,0 0,0 1,0-1,0 0,0 0,0 0,0 0,0 1,2-2,45 1,-37-1,375-2,-212 5,-150-4,0 0,28-7,24-3,20 0,-32 1,-49 7,0 1,0 1,22-1,38-4,-33 2,-41 5,0 0,-1 0,1 0,0 0,-1 0,1 0,0 0,0 0,-1 0,1 0,0-1,-1 1,1 0,0-1,-1 1,1 0,-1-1,1 1,-1-1,1 1,-1-1,1 1,-1-1,1 1,-1-1,1 1,-1-1,0 0,1 1,-1-1,0 0,0 1,1-1,-1 0,0 1,0-1,0 0,0 0,0 1,0-1,0 0,0 1,0-1,0 0,-1 1,1-2,-4-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12-25T12:39:58.233"/>
    </inkml:context>
    <inkml:brush xml:id="br0">
      <inkml:brushProperty name="width" value="0.1" units="cm"/>
      <inkml:brushProperty name="height" value="0.1" units="cm"/>
      <inkml:brushProperty name="color" value="#FFFFFF"/>
      <inkml:brushProperty name="ignorePressure" value="1"/>
    </inkml:brush>
  </inkml:definitions>
  <inkml:trace contextRef="#ctx0" brushRef="#br0">231 232,'-2'96,"4"103,-2-199,1 0,-1 0,0 0,0 0,0-1,0 1,0 0,0 0,0 0,0 0,0 0,0 0,0 0,0 0,0 0,0 0,0 0,0 0,1 0,-1 0,0 0,0 0,0 0,0 0,0 0,0 0,0 0,0 0,0 0,0 0,1 0,-1 0,0 0,0 0,0 0,0 0,0 0,0 0,0 0,0 0,0 0,0 0,0 0,0 0,1 0,-1 0,0 0,0 0,0 0,0 1,0-1,0 0,0 0,7-15,5-21,1-23,-1 0,-4-1,-2 0,-3-105,-3 115,0 38,0 36,2 70,-4 108,2-200,0-1,0 1,-1 0,1 0,0-1,-1 1,1 0,-1-1,0 1,0 0,1-1,-1 1,0-1,0 1,0-1,-1 0,-1 3,3-4,-1 0,1 0,0 0,-1 1,1-1,0 0,-1 0,1 0,0 0,0 0,-1 0,1 0,0 0,-1 0,1 0,0 0,-1 0,1-1,0 1,0 0,-1 0,1 0,0 0,-1 0,1-1,0 1,0 0,0 0,-1 0,1-1,0 1,0 0,-1-1,-5-19,3-24,4-58,-1-24,-1 123,1 1,0 0,0-1,-1 1,1 0,-1-1,0 1,0 0,1 0,-2 0,1 0,0 0,-3-4,4 6,0 0,-1 0,1-1,0 1,-1 0,1 0,0 0,-1 0,1-1,0 1,-1 0,1 0,0 0,-1 0,1 0,0 0,-1 0,1 0,0 0,-1 0,1 0,0 0,-1 0,1 0,0 1,-1-1,1 0,0 0,-1 0,1 1,-12 17,-5 36,2 1,2 1,-5 59,18-115,-6 18,1-32,0-30,5-69,-1-40,-4 134,5 19,0-1,0 1,0 0,0 0,-1-1,1 1,0 0,0 0,0-1,-1 1,1 0,0 0,0 0,-1 0,1 0,0-1,0 1,-1 0,1 0,0 0,0 0,-1 0,1 0,0 0,-1 0,1 0,0 0,-1 0,1 0,0 0,-1 0,0 1,0 0,0 0,-1 0,1 0,0 0,0 1,0-1,1 0,-1 1,0-1,0 0,1 1,-1-1,1 1,-1-1,1 1,0-1,-1 3,-8 59,2 0,3 111,4-171,0 1,0-2,1 0,-1 0,0 0,0 0,-1 0,1 0,0 0,-1 0,1 0,-1 0,0 0,1 0,-1 0,-1 2,1-4,1-1,0 1,-1 0,1 0,0 0,0 0,-1 0,1 0,0-1,-1 1,1 0,0 0,0 0,0-1,-1 1,1 0,0 0,0-1,0 1,-1 0,1-1,0 1,0 0,0 0,0-1,0 1,0 0,0-1,0 1,0 0,0-1,0 1,0 0,0-1,0 0,-3-13,3-72,2 71,-1 0,-1 0,-1 0,0 0,-1 0,0 0,-1 0,-8-23,10 37,1 0,0-1,-1 1,1 0,-1 0,0 0,1 0,-1 0,0 0,0 0,1 0,-1 0,0 0,0 1,0-1,0 0,0 1,0-1,0 0,-1 1,1-1,0 1,-2-1,2 1,0 1,0-1,0 0,-1 1,1-1,0 1,0-1,0 1,0-1,0 1,0 0,0-1,0 1,0 0,0 0,0 0,0 0,0 1,-3 3,1 0,0 0,1 0,-1 0,1 0,0 1,0-1,-2 11,2 27,4 44,-1-19,-1-5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12-25T12:40:20.854"/>
    </inkml:context>
    <inkml:brush xml:id="br0">
      <inkml:brushProperty name="width" value="0.1" units="cm"/>
      <inkml:brushProperty name="height" value="0.1" units="cm"/>
      <inkml:brushProperty name="color" value="#FFFFFF"/>
      <inkml:brushProperty name="ignorePressure" value="1"/>
    </inkml:brush>
  </inkml:definitions>
  <inkml:trace contextRef="#ctx0" brushRef="#br0">1 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12-25T12:40:19.778"/>
    </inkml:context>
    <inkml:brush xml:id="br0">
      <inkml:brushProperty name="width" value="0.1" units="cm"/>
      <inkml:brushProperty name="height" value="0.1" units="cm"/>
      <inkml:brushProperty name="color" value="#FFFFFF"/>
      <inkml:brushProperty name="ignorePressure" value="1"/>
    </inkml:brush>
  </inkml:definitions>
  <inkml:trace contextRef="#ctx0" brushRef="#br0">0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97BFA-561B-4F08-B1E5-B91C6E4E2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9</TotalTime>
  <Pages>1</Pages>
  <Words>3368</Words>
  <Characters>19201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nasim fani</cp:lastModifiedBy>
  <cp:revision>26</cp:revision>
  <cp:lastPrinted>2020-12-25T20:34:00Z</cp:lastPrinted>
  <dcterms:created xsi:type="dcterms:W3CDTF">2018-10-31T12:07:00Z</dcterms:created>
  <dcterms:modified xsi:type="dcterms:W3CDTF">2020-12-26T11:19:00Z</dcterms:modified>
</cp:coreProperties>
</file>